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ffc2a3b5578579c58d3626c716589596d97fd85" w:displacedByCustomXml="next"/>
    <w:sdt>
      <w:sdtPr>
        <w:rPr>
          <w:rFonts w:ascii="Aptos SemiBold" w:hAnsi="Aptos SemiBold"/>
        </w:rPr>
        <w:id w:val="-2029018630"/>
        <w:docPartObj>
          <w:docPartGallery w:val="Cover Pages"/>
          <w:docPartUnique/>
        </w:docPartObj>
      </w:sdtPr>
      <w:sdtEndPr>
        <w:rPr>
          <w:rFonts w:cstheme="majorHAnsi"/>
          <w:caps/>
        </w:rPr>
      </w:sdtEndPr>
      <w:sdtContent>
        <w:p w14:paraId="6A5B3982" w14:textId="7F13FA46" w:rsidR="00083A33" w:rsidRPr="00C322F7" w:rsidRDefault="00000000">
          <w:pPr>
            <w:rPr>
              <w:rFonts w:ascii="Aptos SemiBold" w:hAnsi="Aptos SemiBold"/>
            </w:rPr>
          </w:pPr>
          <w:r w:rsidRPr="00C322F7">
            <w:rPr>
              <w:rFonts w:ascii="Aptos SemiBold" w:hAnsi="Aptos SemiBold"/>
              <w:noProof/>
            </w:rPr>
            <w:pict w14:anchorId="5FEC8212">
              <v:group id="Group 198" o:spid="_x0000_s1062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63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64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3A633D9C" w14:textId="49283ECC" w:rsidR="00083A33" w:rsidRDefault="00083A33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Yash Khokhar</w:t>
                            </w:r>
                          </w:p>
                        </w:sdtContent>
                      </w:sdt>
                      <w:p w14:paraId="0C3F63AA" w14:textId="2BBA2632" w:rsidR="00083A33" w:rsidRDefault="00083A33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  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65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76DF2A00" w14:textId="052AF035" w:rsidR="00083A33" w:rsidRDefault="00083A33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MyDumper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60230427" w14:textId="59F3F53D" w:rsidR="00083A33" w:rsidRPr="00C322F7" w:rsidRDefault="00083A33">
          <w:pPr>
            <w:rPr>
              <w:rFonts w:ascii="Aptos SemiBold" w:hAnsi="Aptos SemiBold" w:cstheme="majorHAnsi"/>
            </w:rPr>
          </w:pPr>
          <w:r w:rsidRPr="00C322F7">
            <w:rPr>
              <w:rFonts w:ascii="Aptos SemiBold" w:hAnsi="Aptos SemiBold" w:cstheme="majorHAnsi"/>
              <w:caps/>
            </w:rPr>
            <w:br w:type="page"/>
          </w:r>
        </w:p>
      </w:sdtContent>
    </w:sdt>
    <w:sdt>
      <w:sdtPr>
        <w:rPr>
          <w:rFonts w:ascii="Aptos SemiBold" w:eastAsiaTheme="minorHAnsi" w:hAnsi="Aptos SemiBold" w:cstheme="majorHAnsi"/>
          <w:caps w:val="0"/>
          <w:color w:val="auto"/>
          <w:spacing w:val="0"/>
          <w:sz w:val="24"/>
          <w:szCs w:val="24"/>
        </w:rPr>
        <w:id w:val="1953056300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  <w:sz w:val="20"/>
          <w:szCs w:val="20"/>
        </w:rPr>
      </w:sdtEndPr>
      <w:sdtContent>
        <w:p w14:paraId="53AC5414" w14:textId="1E849A5F" w:rsidR="00006981" w:rsidRPr="00C322F7" w:rsidRDefault="00006981">
          <w:pPr>
            <w:pStyle w:val="TOCHeading"/>
            <w:rPr>
              <w:rFonts w:ascii="Aptos SemiBold" w:hAnsi="Aptos SemiBold" w:cstheme="majorHAnsi"/>
            </w:rPr>
          </w:pPr>
          <w:r w:rsidRPr="00C322F7">
            <w:rPr>
              <w:rFonts w:ascii="Aptos SemiBold" w:hAnsi="Aptos SemiBold" w:cstheme="majorHAnsi"/>
            </w:rPr>
            <w:t>Contents</w:t>
          </w:r>
        </w:p>
        <w:p w14:paraId="6B4285D4" w14:textId="008A4234" w:rsidR="00CB1731" w:rsidRPr="00C322F7" w:rsidRDefault="00006981">
          <w:pPr>
            <w:pStyle w:val="TOC1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r w:rsidRPr="00C322F7">
            <w:rPr>
              <w:rFonts w:ascii="Aptos SemiBold" w:hAnsi="Aptos SemiBold" w:cstheme="majorHAnsi"/>
            </w:rPr>
            <w:fldChar w:fldCharType="begin"/>
          </w:r>
          <w:r w:rsidRPr="00C322F7">
            <w:rPr>
              <w:rFonts w:ascii="Aptos SemiBold" w:hAnsi="Aptos SemiBold" w:cstheme="majorHAnsi"/>
            </w:rPr>
            <w:instrText xml:space="preserve"> TOC \o "1-3" \h \z \u </w:instrText>
          </w:r>
          <w:r w:rsidRPr="00C322F7">
            <w:rPr>
              <w:rFonts w:ascii="Aptos SemiBold" w:hAnsi="Aptos SemiBold" w:cstheme="majorHAnsi"/>
            </w:rPr>
            <w:fldChar w:fldCharType="separate"/>
          </w:r>
          <w:hyperlink w:anchor="_Toc191372165" w:history="1">
            <w:r w:rsidR="00CB1731" w:rsidRPr="00C322F7">
              <w:rPr>
                <w:rStyle w:val="Hyperlink"/>
                <w:rFonts w:ascii="Aptos SemiBold" w:hAnsi="Aptos SemiBold" w:cstheme="majorHAnsi"/>
                <w:noProof/>
              </w:rPr>
              <w:t>Step-by-Step Guide: Installing MyDumper 0.11.3 with MySQL 8.0.27 on Ubuntu 20.04</w:t>
            </w:r>
            <w:r w:rsidR="00CB1731"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="00CB1731"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="00CB1731"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65 \h </w:instrText>
            </w:r>
            <w:r w:rsidR="00CB1731" w:rsidRPr="00C322F7">
              <w:rPr>
                <w:rFonts w:ascii="Aptos SemiBold" w:hAnsi="Aptos SemiBold" w:cstheme="majorHAnsi"/>
                <w:noProof/>
                <w:webHidden/>
              </w:rPr>
            </w:r>
            <w:r w:rsidR="00CB1731"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3</w:t>
            </w:r>
            <w:r w:rsidR="00CB1731"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72151098" w14:textId="62EC3453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66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Required Files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66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3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D2A9DB7" w14:textId="0F338DE3" w:rsidR="00CB1731" w:rsidRPr="00C322F7" w:rsidRDefault="00CB1731" w:rsidP="003A1C4C">
          <w:pPr>
            <w:pStyle w:val="TOC2"/>
            <w:rPr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67" w:history="1">
            <w:r w:rsidRPr="00C322F7">
              <w:rPr>
                <w:rStyle w:val="Hyperlink"/>
              </w:rPr>
              <w:t>Step 1: Remove Existing MySQL Client and MyDumper Installations</w:t>
            </w:r>
            <w:r w:rsidRPr="00C322F7">
              <w:rPr>
                <w:webHidden/>
              </w:rPr>
              <w:tab/>
            </w:r>
            <w:r w:rsidRPr="00C322F7">
              <w:rPr>
                <w:webHidden/>
              </w:rPr>
              <w:fldChar w:fldCharType="begin"/>
            </w:r>
            <w:r w:rsidRPr="00C322F7">
              <w:rPr>
                <w:webHidden/>
              </w:rPr>
              <w:instrText xml:space="preserve"> PAGEREF _Toc191372167 \h </w:instrText>
            </w:r>
            <w:r w:rsidRPr="00C322F7">
              <w:rPr>
                <w:webHidden/>
              </w:rPr>
            </w:r>
            <w:r w:rsidRPr="00C322F7">
              <w:rPr>
                <w:webHidden/>
              </w:rPr>
              <w:fldChar w:fldCharType="separate"/>
            </w:r>
            <w:r w:rsidR="002900B3" w:rsidRPr="00C322F7">
              <w:rPr>
                <w:webHidden/>
              </w:rPr>
              <w:t>4</w:t>
            </w:r>
            <w:r w:rsidRPr="00C322F7">
              <w:rPr>
                <w:webHidden/>
              </w:rPr>
              <w:fldChar w:fldCharType="end"/>
            </w:r>
          </w:hyperlink>
        </w:p>
        <w:p w14:paraId="56F1511E" w14:textId="1CB2360B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68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1. Remove Existing MySQL Client Development Packages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68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02C1CB5C" w14:textId="766976B3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69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2. Remove Any Existing MyDumper Installation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69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5FA34BA2" w14:textId="41776E6C" w:rsidR="00CB1731" w:rsidRPr="00C322F7" w:rsidRDefault="00CB1731" w:rsidP="003A1C4C">
          <w:pPr>
            <w:pStyle w:val="TOC2"/>
            <w:rPr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0" w:history="1">
            <w:r w:rsidRPr="00C322F7">
              <w:rPr>
                <w:rStyle w:val="Hyperlink"/>
              </w:rPr>
              <w:t>Step 2: Install MySQL 8.0.27 Client Libraries</w:t>
            </w:r>
            <w:r w:rsidRPr="00C322F7">
              <w:rPr>
                <w:webHidden/>
              </w:rPr>
              <w:tab/>
            </w:r>
            <w:r w:rsidRPr="00C322F7">
              <w:rPr>
                <w:webHidden/>
              </w:rPr>
              <w:fldChar w:fldCharType="begin"/>
            </w:r>
            <w:r w:rsidRPr="00C322F7">
              <w:rPr>
                <w:webHidden/>
              </w:rPr>
              <w:instrText xml:space="preserve"> PAGEREF _Toc191372170 \h </w:instrText>
            </w:r>
            <w:r w:rsidRPr="00C322F7">
              <w:rPr>
                <w:webHidden/>
              </w:rPr>
            </w:r>
            <w:r w:rsidRPr="00C322F7">
              <w:rPr>
                <w:webHidden/>
              </w:rPr>
              <w:fldChar w:fldCharType="separate"/>
            </w:r>
            <w:r w:rsidR="002900B3" w:rsidRPr="00C322F7">
              <w:rPr>
                <w:webHidden/>
              </w:rPr>
              <w:t>4</w:t>
            </w:r>
            <w:r w:rsidRPr="00C322F7">
              <w:rPr>
                <w:webHidden/>
              </w:rPr>
              <w:fldChar w:fldCharType="end"/>
            </w:r>
          </w:hyperlink>
        </w:p>
        <w:p w14:paraId="16995D13" w14:textId="6757FFCF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1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1. Install the MySQL Client Runtime Library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71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14945681" w14:textId="5A38E261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2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2. Install the MySQL Client Development Package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72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19C759F9" w14:textId="7B8833C8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3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3. Fix Any Dependency Issues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73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0FD36766" w14:textId="74E8B8CE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4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4. Verify MySQL Client Installation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74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3C326189" w14:textId="5D168A12" w:rsidR="00CB1731" w:rsidRPr="00C322F7" w:rsidRDefault="00CB1731" w:rsidP="003A1C4C">
          <w:pPr>
            <w:pStyle w:val="TOC2"/>
            <w:rPr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5" w:history="1">
            <w:r w:rsidRPr="00C322F7">
              <w:rPr>
                <w:rStyle w:val="Hyperlink"/>
              </w:rPr>
              <w:t>Step 3: Extract MyDumper Source Code</w:t>
            </w:r>
            <w:r w:rsidRPr="00C322F7">
              <w:rPr>
                <w:webHidden/>
              </w:rPr>
              <w:tab/>
            </w:r>
            <w:r w:rsidRPr="00C322F7">
              <w:rPr>
                <w:webHidden/>
              </w:rPr>
              <w:fldChar w:fldCharType="begin"/>
            </w:r>
            <w:r w:rsidRPr="00C322F7">
              <w:rPr>
                <w:webHidden/>
              </w:rPr>
              <w:instrText xml:space="preserve"> PAGEREF _Toc191372175 \h </w:instrText>
            </w:r>
            <w:r w:rsidRPr="00C322F7">
              <w:rPr>
                <w:webHidden/>
              </w:rPr>
            </w:r>
            <w:r w:rsidRPr="00C322F7">
              <w:rPr>
                <w:webHidden/>
              </w:rPr>
              <w:fldChar w:fldCharType="separate"/>
            </w:r>
            <w:r w:rsidR="002900B3" w:rsidRPr="00C322F7">
              <w:rPr>
                <w:webHidden/>
              </w:rPr>
              <w:t>4</w:t>
            </w:r>
            <w:r w:rsidRPr="00C322F7">
              <w:rPr>
                <w:webHidden/>
              </w:rPr>
              <w:fldChar w:fldCharType="end"/>
            </w:r>
          </w:hyperlink>
        </w:p>
        <w:p w14:paraId="73D4A86C" w14:textId="6ED5B424" w:rsidR="00CB1731" w:rsidRPr="00C322F7" w:rsidRDefault="00CB1731" w:rsidP="003A1C4C">
          <w:pPr>
            <w:pStyle w:val="TOC2"/>
            <w:rPr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6" w:history="1">
            <w:r w:rsidRPr="00C322F7">
              <w:rPr>
                <w:rStyle w:val="Hyperlink"/>
              </w:rPr>
              <w:t>Step 4: Configure the Build with CMake</w:t>
            </w:r>
            <w:r w:rsidRPr="00C322F7">
              <w:rPr>
                <w:webHidden/>
              </w:rPr>
              <w:tab/>
            </w:r>
            <w:r w:rsidRPr="00C322F7">
              <w:rPr>
                <w:webHidden/>
              </w:rPr>
              <w:fldChar w:fldCharType="begin"/>
            </w:r>
            <w:r w:rsidRPr="00C322F7">
              <w:rPr>
                <w:webHidden/>
              </w:rPr>
              <w:instrText xml:space="preserve"> PAGEREF _Toc191372176 \h </w:instrText>
            </w:r>
            <w:r w:rsidRPr="00C322F7">
              <w:rPr>
                <w:webHidden/>
              </w:rPr>
            </w:r>
            <w:r w:rsidRPr="00C322F7">
              <w:rPr>
                <w:webHidden/>
              </w:rPr>
              <w:fldChar w:fldCharType="separate"/>
            </w:r>
            <w:r w:rsidR="002900B3" w:rsidRPr="00C322F7">
              <w:rPr>
                <w:webHidden/>
              </w:rPr>
              <w:t>5</w:t>
            </w:r>
            <w:r w:rsidRPr="00C322F7">
              <w:rPr>
                <w:webHidden/>
              </w:rPr>
              <w:fldChar w:fldCharType="end"/>
            </w:r>
          </w:hyperlink>
        </w:p>
        <w:p w14:paraId="404E2767" w14:textId="4192966D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7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1. Create and Enter a Build Directory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77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5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114A711D" w14:textId="681D1824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8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2. Run CMake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78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5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6FE21F14" w14:textId="4D1D8749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9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3. Install Sphinx (Optional - For Documentation)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79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5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50CF2F49" w14:textId="0CC01A28" w:rsidR="00CB1731" w:rsidRPr="00C322F7" w:rsidRDefault="00CB1731" w:rsidP="003A1C4C">
          <w:pPr>
            <w:pStyle w:val="TOC2"/>
            <w:rPr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0" w:history="1">
            <w:r w:rsidRPr="00C322F7">
              <w:rPr>
                <w:rStyle w:val="Hyperlink"/>
              </w:rPr>
              <w:t>Step 5: Compile MyDumper</w:t>
            </w:r>
            <w:r w:rsidRPr="00C322F7">
              <w:rPr>
                <w:webHidden/>
              </w:rPr>
              <w:tab/>
            </w:r>
            <w:r w:rsidRPr="00C322F7">
              <w:rPr>
                <w:webHidden/>
              </w:rPr>
              <w:fldChar w:fldCharType="begin"/>
            </w:r>
            <w:r w:rsidRPr="00C322F7">
              <w:rPr>
                <w:webHidden/>
              </w:rPr>
              <w:instrText xml:space="preserve"> PAGEREF _Toc191372180 \h </w:instrText>
            </w:r>
            <w:r w:rsidRPr="00C322F7">
              <w:rPr>
                <w:webHidden/>
              </w:rPr>
            </w:r>
            <w:r w:rsidRPr="00C322F7">
              <w:rPr>
                <w:webHidden/>
              </w:rPr>
              <w:fldChar w:fldCharType="separate"/>
            </w:r>
            <w:r w:rsidR="002900B3" w:rsidRPr="00C322F7">
              <w:rPr>
                <w:webHidden/>
              </w:rPr>
              <w:t>5</w:t>
            </w:r>
            <w:r w:rsidRPr="00C322F7">
              <w:rPr>
                <w:webHidden/>
              </w:rPr>
              <w:fldChar w:fldCharType="end"/>
            </w:r>
          </w:hyperlink>
        </w:p>
        <w:p w14:paraId="3755E873" w14:textId="757504F0" w:rsidR="00CB1731" w:rsidRPr="00C322F7" w:rsidRDefault="00CB1731" w:rsidP="003A1C4C">
          <w:pPr>
            <w:pStyle w:val="TOC2"/>
            <w:rPr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1" w:history="1">
            <w:r w:rsidRPr="00C322F7">
              <w:rPr>
                <w:rStyle w:val="Hyperlink"/>
              </w:rPr>
              <w:t>Step 6: Install MyDumper (Optional)</w:t>
            </w:r>
            <w:r w:rsidRPr="00C322F7">
              <w:rPr>
                <w:webHidden/>
              </w:rPr>
              <w:tab/>
            </w:r>
            <w:r w:rsidRPr="00C322F7">
              <w:rPr>
                <w:webHidden/>
              </w:rPr>
              <w:fldChar w:fldCharType="begin"/>
            </w:r>
            <w:r w:rsidRPr="00C322F7">
              <w:rPr>
                <w:webHidden/>
              </w:rPr>
              <w:instrText xml:space="preserve"> PAGEREF _Toc191372181 \h </w:instrText>
            </w:r>
            <w:r w:rsidRPr="00C322F7">
              <w:rPr>
                <w:webHidden/>
              </w:rPr>
            </w:r>
            <w:r w:rsidRPr="00C322F7">
              <w:rPr>
                <w:webHidden/>
              </w:rPr>
              <w:fldChar w:fldCharType="separate"/>
            </w:r>
            <w:r w:rsidR="002900B3" w:rsidRPr="00C322F7">
              <w:rPr>
                <w:webHidden/>
              </w:rPr>
              <w:t>5</w:t>
            </w:r>
            <w:r w:rsidRPr="00C322F7">
              <w:rPr>
                <w:webHidden/>
              </w:rPr>
              <w:fldChar w:fldCharType="end"/>
            </w:r>
          </w:hyperlink>
        </w:p>
        <w:p w14:paraId="75C350F3" w14:textId="574FE513" w:rsidR="00CB1731" w:rsidRPr="00C322F7" w:rsidRDefault="00CB1731" w:rsidP="003A1C4C">
          <w:pPr>
            <w:pStyle w:val="TOC2"/>
            <w:rPr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2" w:history="1">
            <w:r w:rsidRPr="00C322F7">
              <w:rPr>
                <w:rStyle w:val="Hyperlink"/>
              </w:rPr>
              <w:t>Step 7: Verify Installation</w:t>
            </w:r>
            <w:r w:rsidRPr="00C322F7">
              <w:rPr>
                <w:webHidden/>
              </w:rPr>
              <w:tab/>
            </w:r>
            <w:r w:rsidRPr="00C322F7">
              <w:rPr>
                <w:webHidden/>
              </w:rPr>
              <w:fldChar w:fldCharType="begin"/>
            </w:r>
            <w:r w:rsidRPr="00C322F7">
              <w:rPr>
                <w:webHidden/>
              </w:rPr>
              <w:instrText xml:space="preserve"> PAGEREF _Toc191372182 \h </w:instrText>
            </w:r>
            <w:r w:rsidRPr="00C322F7">
              <w:rPr>
                <w:webHidden/>
              </w:rPr>
            </w:r>
            <w:r w:rsidRPr="00C322F7">
              <w:rPr>
                <w:webHidden/>
              </w:rPr>
              <w:fldChar w:fldCharType="separate"/>
            </w:r>
            <w:r w:rsidR="002900B3" w:rsidRPr="00C322F7">
              <w:rPr>
                <w:webHidden/>
              </w:rPr>
              <w:t>6</w:t>
            </w:r>
            <w:r w:rsidRPr="00C322F7">
              <w:rPr>
                <w:webHidden/>
              </w:rPr>
              <w:fldChar w:fldCharType="end"/>
            </w:r>
          </w:hyperlink>
        </w:p>
        <w:p w14:paraId="61057DED" w14:textId="2A5F52D3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3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1. Check MyDumper Version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83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6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ABCCC7C" w14:textId="645F25A1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4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2. Check MyLoader Version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84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6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7FD6D4B" w14:textId="1D196225" w:rsidR="00CB1731" w:rsidRPr="00C322F7" w:rsidRDefault="00CB1731" w:rsidP="003A1C4C">
          <w:pPr>
            <w:pStyle w:val="TOC2"/>
            <w:rPr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5" w:history="1">
            <w:r w:rsidRPr="00C322F7">
              <w:rPr>
                <w:rStyle w:val="Hyperlink"/>
              </w:rPr>
              <w:t>Step 8: Perform Backup Using MyDumper</w:t>
            </w:r>
            <w:r w:rsidRPr="00C322F7">
              <w:rPr>
                <w:webHidden/>
              </w:rPr>
              <w:tab/>
            </w:r>
            <w:r w:rsidRPr="00C322F7">
              <w:rPr>
                <w:webHidden/>
              </w:rPr>
              <w:fldChar w:fldCharType="begin"/>
            </w:r>
            <w:r w:rsidRPr="00C322F7">
              <w:rPr>
                <w:webHidden/>
              </w:rPr>
              <w:instrText xml:space="preserve"> PAGEREF _Toc191372185 \h </w:instrText>
            </w:r>
            <w:r w:rsidRPr="00C322F7">
              <w:rPr>
                <w:webHidden/>
              </w:rPr>
            </w:r>
            <w:r w:rsidRPr="00C322F7">
              <w:rPr>
                <w:webHidden/>
              </w:rPr>
              <w:fldChar w:fldCharType="separate"/>
            </w:r>
            <w:r w:rsidR="002900B3" w:rsidRPr="00C322F7">
              <w:rPr>
                <w:webHidden/>
              </w:rPr>
              <w:t>6</w:t>
            </w:r>
            <w:r w:rsidRPr="00C322F7">
              <w:rPr>
                <w:webHidden/>
              </w:rPr>
              <w:fldChar w:fldCharType="end"/>
            </w:r>
          </w:hyperlink>
        </w:p>
        <w:p w14:paraId="40568B39" w14:textId="5EE42C26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6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Parameter Explanation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86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6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5327CD4B" w14:textId="7B7712FD" w:rsidR="00CB1731" w:rsidRPr="00C322F7" w:rsidRDefault="00CB1731" w:rsidP="003A1C4C">
          <w:pPr>
            <w:pStyle w:val="TOC2"/>
            <w:rPr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7" w:history="1">
            <w:r w:rsidRPr="00C322F7">
              <w:rPr>
                <w:rStyle w:val="Hyperlink"/>
              </w:rPr>
              <w:t>Step 9: Restore Backup Using MyLoader</w:t>
            </w:r>
            <w:r w:rsidRPr="00C322F7">
              <w:rPr>
                <w:webHidden/>
              </w:rPr>
              <w:tab/>
            </w:r>
            <w:r w:rsidRPr="00C322F7">
              <w:rPr>
                <w:webHidden/>
              </w:rPr>
              <w:fldChar w:fldCharType="begin"/>
            </w:r>
            <w:r w:rsidRPr="00C322F7">
              <w:rPr>
                <w:webHidden/>
              </w:rPr>
              <w:instrText xml:space="preserve"> PAGEREF _Toc191372187 \h </w:instrText>
            </w:r>
            <w:r w:rsidRPr="00C322F7">
              <w:rPr>
                <w:webHidden/>
              </w:rPr>
            </w:r>
            <w:r w:rsidRPr="00C322F7">
              <w:rPr>
                <w:webHidden/>
              </w:rPr>
              <w:fldChar w:fldCharType="separate"/>
            </w:r>
            <w:r w:rsidR="002900B3" w:rsidRPr="00C322F7">
              <w:rPr>
                <w:webHidden/>
              </w:rPr>
              <w:t>7</w:t>
            </w:r>
            <w:r w:rsidRPr="00C322F7">
              <w:rPr>
                <w:webHidden/>
              </w:rPr>
              <w:fldChar w:fldCharType="end"/>
            </w:r>
          </w:hyperlink>
        </w:p>
        <w:p w14:paraId="38FB89F1" w14:textId="51FC4F51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8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Parameter Explanation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88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7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4E7B845" w14:textId="3F51106F" w:rsidR="00CB1731" w:rsidRPr="00C322F7" w:rsidRDefault="00CB1731" w:rsidP="003A1C4C">
          <w:pPr>
            <w:pStyle w:val="TOC2"/>
            <w:rPr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9" w:history="1">
            <w:r w:rsidRPr="00C322F7">
              <w:rPr>
                <w:rStyle w:val="Hyperlink"/>
              </w:rPr>
              <w:t>Best Practices for Backup &amp; Restore</w:t>
            </w:r>
            <w:r w:rsidRPr="00C322F7">
              <w:rPr>
                <w:webHidden/>
              </w:rPr>
              <w:tab/>
            </w:r>
            <w:r w:rsidRPr="00C322F7">
              <w:rPr>
                <w:webHidden/>
              </w:rPr>
              <w:fldChar w:fldCharType="begin"/>
            </w:r>
            <w:r w:rsidRPr="00C322F7">
              <w:rPr>
                <w:webHidden/>
              </w:rPr>
              <w:instrText xml:space="preserve"> PAGEREF _Toc191372189 \h </w:instrText>
            </w:r>
            <w:r w:rsidRPr="00C322F7">
              <w:rPr>
                <w:webHidden/>
              </w:rPr>
            </w:r>
            <w:r w:rsidRPr="00C322F7">
              <w:rPr>
                <w:webHidden/>
              </w:rPr>
              <w:fldChar w:fldCharType="separate"/>
            </w:r>
            <w:r w:rsidR="002900B3" w:rsidRPr="00C322F7">
              <w:rPr>
                <w:webHidden/>
              </w:rPr>
              <w:t>7</w:t>
            </w:r>
            <w:r w:rsidRPr="00C322F7">
              <w:rPr>
                <w:webHidden/>
              </w:rPr>
              <w:fldChar w:fldCharType="end"/>
            </w:r>
          </w:hyperlink>
        </w:p>
        <w:p w14:paraId="6895011C" w14:textId="56D17FF8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0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Performance Optimization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90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7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37588B67" w14:textId="0085FF8F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1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Data Consistency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91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7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5AE8CE66" w14:textId="1E65C0D6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2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Logging and Monitoring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92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7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3043130C" w14:textId="5BB1FD28" w:rsidR="00CB1731" w:rsidRPr="00C322F7" w:rsidRDefault="00CB1731">
          <w:pPr>
            <w:pStyle w:val="TOC1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3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Commonly Used MyDumper &amp; MyLoader Options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93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8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183E6DBB" w14:textId="69F323FF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4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MyDumper - Backup Command Options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94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8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E046584" w14:textId="615027E4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5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MyLoader - Restore Command Options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95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9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79B756D6" w14:textId="2840EE9B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6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Backup &amp; Restore Performance Summary with MyDumper/MyLoader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96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10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098B4070" w14:textId="6EB706E6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7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Performance Comparison: Compressed vs. Uncompressed Backup &amp; Restore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97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11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3E33C35B" w14:textId="096E2C44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8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Key Observations: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98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11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62DA5C83" w14:textId="6A4495DD" w:rsidR="00CB1731" w:rsidRPr="00C322F7" w:rsidRDefault="00CB1731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9" w:history="1">
            <w:r w:rsidRPr="00C322F7">
              <w:rPr>
                <w:rStyle w:val="Hyperlink"/>
                <w:rFonts w:ascii="Aptos SemiBold" w:hAnsi="Aptos SemiBold" w:cstheme="majorHAnsi"/>
                <w:noProof/>
              </w:rPr>
              <w:t>Conclusion: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instrText xml:space="preserve"> PAGEREF _Toc191372199 \h </w:instrText>
            </w:r>
            <w:r w:rsidRPr="00C322F7">
              <w:rPr>
                <w:rFonts w:ascii="Aptos SemiBold" w:hAnsi="Aptos SemiBold" w:cstheme="majorHAnsi"/>
                <w:noProof/>
                <w:webHidden/>
              </w:rPr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2900B3" w:rsidRPr="00C322F7">
              <w:rPr>
                <w:rFonts w:ascii="Aptos SemiBold" w:hAnsi="Aptos SemiBold" w:cstheme="majorHAnsi"/>
                <w:noProof/>
                <w:webHidden/>
              </w:rPr>
              <w:t>11</w:t>
            </w:r>
            <w:r w:rsidRPr="00C322F7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15226B7E" w14:textId="6E1C015A" w:rsidR="00006981" w:rsidRPr="00C322F7" w:rsidRDefault="00006981">
          <w:pPr>
            <w:rPr>
              <w:rFonts w:ascii="Aptos SemiBold" w:hAnsi="Aptos SemiBold" w:cstheme="majorHAnsi"/>
            </w:rPr>
          </w:pPr>
          <w:r w:rsidRPr="00C322F7">
            <w:rPr>
              <w:rFonts w:ascii="Aptos SemiBold" w:hAnsi="Aptos SemiBold" w:cstheme="majorHAnsi"/>
              <w:b/>
              <w:bCs/>
              <w:noProof/>
            </w:rPr>
            <w:fldChar w:fldCharType="end"/>
          </w:r>
        </w:p>
      </w:sdtContent>
    </w:sdt>
    <w:p w14:paraId="49F6D1C2" w14:textId="77777777" w:rsidR="00006981" w:rsidRPr="00C322F7" w:rsidRDefault="00006981">
      <w:pPr>
        <w:pStyle w:val="Heading1"/>
        <w:rPr>
          <w:rFonts w:ascii="Aptos SemiBold" w:hAnsi="Aptos SemiBold" w:cstheme="majorHAnsi"/>
        </w:rPr>
      </w:pPr>
    </w:p>
    <w:p w14:paraId="6C13EE5D" w14:textId="77777777" w:rsidR="00006981" w:rsidRPr="00C322F7" w:rsidRDefault="00006981">
      <w:pPr>
        <w:rPr>
          <w:rFonts w:ascii="Aptos SemiBold" w:eastAsiaTheme="majorEastAsia" w:hAnsi="Aptos SemiBold" w:cstheme="majorHAnsi"/>
          <w:b/>
          <w:bCs/>
          <w:color w:val="4F81BD" w:themeColor="accent1"/>
          <w:sz w:val="32"/>
          <w:szCs w:val="32"/>
        </w:rPr>
      </w:pPr>
      <w:r w:rsidRPr="00C322F7">
        <w:rPr>
          <w:rFonts w:ascii="Aptos SemiBold" w:hAnsi="Aptos SemiBold" w:cstheme="majorHAnsi"/>
        </w:rPr>
        <w:br w:type="page"/>
      </w:r>
    </w:p>
    <w:p w14:paraId="25F28308" w14:textId="1CD9D6D8" w:rsidR="00CB01CF" w:rsidRPr="00C322F7" w:rsidRDefault="00000000">
      <w:pPr>
        <w:pStyle w:val="Heading1"/>
        <w:rPr>
          <w:rFonts w:ascii="Aptos SemiBold" w:hAnsi="Aptos SemiBold" w:cstheme="majorHAnsi"/>
        </w:rPr>
      </w:pPr>
      <w:bookmarkStart w:id="1" w:name="_Toc191372165"/>
      <w:r w:rsidRPr="00C322F7">
        <w:rPr>
          <w:rFonts w:ascii="Aptos SemiBold" w:hAnsi="Aptos SemiBold" w:cstheme="majorHAnsi"/>
        </w:rPr>
        <w:lastRenderedPageBreak/>
        <w:t>Step-by-Step Guide: Installing MyDumper 0.11.3 with MySQL 8.0.27 on Ubuntu 20.04</w:t>
      </w:r>
      <w:bookmarkEnd w:id="1"/>
    </w:p>
    <w:p w14:paraId="63999103" w14:textId="77777777" w:rsidR="00CB01CF" w:rsidRPr="00C322F7" w:rsidRDefault="00000000">
      <w:pPr>
        <w:pStyle w:val="FirstParagraph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 xml:space="preserve">This guide provides a step-by-step approach to installing </w:t>
      </w:r>
      <w:proofErr w:type="spellStart"/>
      <w:r w:rsidRPr="00C322F7">
        <w:rPr>
          <w:rFonts w:ascii="Aptos SemiBold" w:hAnsi="Aptos SemiBold" w:cstheme="majorHAnsi"/>
          <w:b/>
          <w:bCs/>
        </w:rPr>
        <w:t>MyDumper</w:t>
      </w:r>
      <w:proofErr w:type="spellEnd"/>
      <w:r w:rsidRPr="00C322F7">
        <w:rPr>
          <w:rFonts w:ascii="Aptos SemiBold" w:hAnsi="Aptos SemiBold" w:cstheme="majorHAnsi"/>
          <w:b/>
          <w:bCs/>
        </w:rPr>
        <w:t xml:space="preserve"> 0.11.3</w:t>
      </w:r>
      <w:r w:rsidRPr="00C322F7">
        <w:rPr>
          <w:rFonts w:ascii="Aptos SemiBold" w:hAnsi="Aptos SemiBold" w:cstheme="majorHAnsi"/>
        </w:rPr>
        <w:t xml:space="preserve">, ensuring compatibility with </w:t>
      </w:r>
      <w:r w:rsidRPr="00C322F7">
        <w:rPr>
          <w:rFonts w:ascii="Aptos SemiBold" w:hAnsi="Aptos SemiBold" w:cstheme="majorHAnsi"/>
          <w:b/>
          <w:bCs/>
        </w:rPr>
        <w:t>MySQL 8.0.27</w:t>
      </w:r>
      <w:r w:rsidRPr="00C322F7">
        <w:rPr>
          <w:rFonts w:ascii="Aptos SemiBold" w:hAnsi="Aptos SemiBold" w:cstheme="majorHAnsi"/>
        </w:rPr>
        <w:t xml:space="preserve"> on Ubuntu 20.04.</w:t>
      </w:r>
    </w:p>
    <w:p w14:paraId="155D0865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2" w:name="_Toc191372166"/>
      <w:bookmarkStart w:id="3" w:name="required-files"/>
      <w:r w:rsidRPr="00C322F7">
        <w:rPr>
          <w:rFonts w:ascii="Aptos SemiBold" w:hAnsi="Aptos SemiBold" w:cstheme="majorHAnsi"/>
        </w:rPr>
        <w:t>Required Files</w:t>
      </w:r>
      <w:bookmarkEnd w:id="2"/>
    </w:p>
    <w:p w14:paraId="2D17B82D" w14:textId="77777777" w:rsidR="00CB01CF" w:rsidRPr="00C322F7" w:rsidRDefault="00000000">
      <w:pPr>
        <w:pStyle w:val="FirstParagraph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>Download the following files before proceeding:</w:t>
      </w:r>
    </w:p>
    <w:p w14:paraId="020153A5" w14:textId="77777777" w:rsidR="00CB01CF" w:rsidRPr="00C322F7" w:rsidRDefault="00000000">
      <w:pPr>
        <w:pStyle w:val="Compact"/>
        <w:numPr>
          <w:ilvl w:val="0"/>
          <w:numId w:val="2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MySQL Client Runtime Library</w:t>
      </w:r>
    </w:p>
    <w:p w14:paraId="07F28463" w14:textId="77777777" w:rsidR="00CB01CF" w:rsidRPr="00C322F7" w:rsidRDefault="00CB01CF">
      <w:pPr>
        <w:pStyle w:val="Compact"/>
        <w:numPr>
          <w:ilvl w:val="1"/>
          <w:numId w:val="3"/>
        </w:numPr>
        <w:rPr>
          <w:rFonts w:ascii="Aptos SemiBold" w:hAnsi="Aptos SemiBold" w:cstheme="majorHAnsi"/>
        </w:rPr>
      </w:pPr>
      <w:hyperlink r:id="rId9">
        <w:r w:rsidRPr="00C322F7">
          <w:rPr>
            <w:rStyle w:val="VerbatimChar"/>
            <w:rFonts w:ascii="Aptos SemiBold" w:hAnsi="Aptos SemiBold" w:cstheme="majorHAnsi"/>
          </w:rPr>
          <w:t>libmysqlclient21_8.0.27-1ubuntu20.04_amd64.deb</w:t>
        </w:r>
      </w:hyperlink>
    </w:p>
    <w:p w14:paraId="7DCD7A38" w14:textId="77777777" w:rsidR="00CB01CF" w:rsidRPr="00C322F7" w:rsidRDefault="00000000">
      <w:pPr>
        <w:pStyle w:val="Compact"/>
        <w:numPr>
          <w:ilvl w:val="0"/>
          <w:numId w:val="2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MySQL Client Development Package</w:t>
      </w:r>
    </w:p>
    <w:p w14:paraId="4ED6A647" w14:textId="77777777" w:rsidR="00CB01CF" w:rsidRPr="00C322F7" w:rsidRDefault="00CB01CF">
      <w:pPr>
        <w:pStyle w:val="Compact"/>
        <w:numPr>
          <w:ilvl w:val="1"/>
          <w:numId w:val="4"/>
        </w:numPr>
        <w:rPr>
          <w:rFonts w:ascii="Aptos SemiBold" w:hAnsi="Aptos SemiBold" w:cstheme="majorHAnsi"/>
        </w:rPr>
      </w:pPr>
      <w:hyperlink r:id="rId10">
        <w:r w:rsidRPr="00C322F7">
          <w:rPr>
            <w:rStyle w:val="VerbatimChar"/>
            <w:rFonts w:ascii="Aptos SemiBold" w:hAnsi="Aptos SemiBold" w:cstheme="majorHAnsi"/>
          </w:rPr>
          <w:t>libmysqlclient-dev_8.0.27-1ubuntu20.04_amd64.deb</w:t>
        </w:r>
      </w:hyperlink>
    </w:p>
    <w:p w14:paraId="1BB5CABC" w14:textId="77777777" w:rsidR="00CB01CF" w:rsidRPr="00C322F7" w:rsidRDefault="00000000">
      <w:pPr>
        <w:pStyle w:val="Compact"/>
        <w:numPr>
          <w:ilvl w:val="0"/>
          <w:numId w:val="2"/>
        </w:numPr>
        <w:rPr>
          <w:rFonts w:ascii="Aptos SemiBold" w:hAnsi="Aptos SemiBold" w:cstheme="majorHAnsi"/>
        </w:rPr>
      </w:pPr>
      <w:proofErr w:type="spellStart"/>
      <w:r w:rsidRPr="00C322F7">
        <w:rPr>
          <w:rFonts w:ascii="Aptos SemiBold" w:hAnsi="Aptos SemiBold" w:cstheme="majorHAnsi"/>
          <w:b/>
          <w:bCs/>
        </w:rPr>
        <w:t>MyDumper</w:t>
      </w:r>
      <w:proofErr w:type="spellEnd"/>
      <w:r w:rsidRPr="00C322F7">
        <w:rPr>
          <w:rFonts w:ascii="Aptos SemiBold" w:hAnsi="Aptos SemiBold" w:cstheme="majorHAnsi"/>
          <w:b/>
          <w:bCs/>
        </w:rPr>
        <w:t xml:space="preserve"> Source Code</w:t>
      </w:r>
    </w:p>
    <w:p w14:paraId="282F5914" w14:textId="77777777" w:rsidR="00CB01CF" w:rsidRPr="00C322F7" w:rsidRDefault="00CB01CF">
      <w:pPr>
        <w:pStyle w:val="Compact"/>
        <w:numPr>
          <w:ilvl w:val="1"/>
          <w:numId w:val="5"/>
        </w:numPr>
        <w:rPr>
          <w:rFonts w:ascii="Aptos SemiBold" w:hAnsi="Aptos SemiBold" w:cstheme="majorHAnsi"/>
        </w:rPr>
      </w:pPr>
      <w:hyperlink r:id="rId11">
        <w:r w:rsidRPr="00C322F7">
          <w:rPr>
            <w:rStyle w:val="VerbatimChar"/>
            <w:rFonts w:ascii="Aptos SemiBold" w:hAnsi="Aptos SemiBold" w:cstheme="majorHAnsi"/>
          </w:rPr>
          <w:t>mydumper-0.11.3.tar.gz</w:t>
        </w:r>
      </w:hyperlink>
    </w:p>
    <w:p w14:paraId="3B791262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153F6B30">
          <v:rect id="_x0000_i1025" style="width:0;height:1.5pt" o:hralign="center" o:hrstd="t" o:hr="t"/>
        </w:pict>
      </w:r>
    </w:p>
    <w:p w14:paraId="0DC521F7" w14:textId="77777777" w:rsidR="006E69E0" w:rsidRPr="00C322F7" w:rsidRDefault="006E69E0">
      <w:pPr>
        <w:rPr>
          <w:rFonts w:ascii="Aptos SemiBold" w:eastAsiaTheme="majorEastAsia" w:hAnsi="Aptos SemiBold" w:cstheme="majorHAnsi"/>
          <w:b/>
          <w:bCs/>
          <w:color w:val="4F81BD" w:themeColor="accent1"/>
          <w:sz w:val="28"/>
          <w:szCs w:val="28"/>
        </w:rPr>
      </w:pPr>
      <w:bookmarkStart w:id="4" w:name="X340887b6d9ce50026f3983e7b7ffde48c401553"/>
      <w:bookmarkEnd w:id="3"/>
      <w:r w:rsidRPr="00C322F7">
        <w:rPr>
          <w:rFonts w:ascii="Aptos SemiBold" w:hAnsi="Aptos SemiBold" w:cstheme="majorHAnsi"/>
        </w:rPr>
        <w:br w:type="page"/>
      </w:r>
    </w:p>
    <w:p w14:paraId="2EC30355" w14:textId="047B6B04" w:rsidR="00CB01CF" w:rsidRPr="00C322F7" w:rsidRDefault="00000000">
      <w:pPr>
        <w:pStyle w:val="Heading2"/>
        <w:rPr>
          <w:rFonts w:ascii="Aptos SemiBold" w:hAnsi="Aptos SemiBold" w:cstheme="majorHAnsi"/>
        </w:rPr>
      </w:pPr>
      <w:bookmarkStart w:id="5" w:name="_Toc191372167"/>
      <w:r w:rsidRPr="00C322F7">
        <w:rPr>
          <w:rFonts w:ascii="Aptos SemiBold" w:hAnsi="Aptos SemiBold" w:cstheme="majorHAnsi"/>
        </w:rPr>
        <w:lastRenderedPageBreak/>
        <w:t>Step 1: Remove Existing MySQL Client and MyDumper Installations</w:t>
      </w:r>
      <w:bookmarkEnd w:id="5"/>
    </w:p>
    <w:p w14:paraId="0A63A388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6" w:name="_Toc191372168"/>
      <w:bookmarkStart w:id="7" w:name="X4c1dfe31119aaf732c57ae74be3b4b2183ae09f"/>
      <w:r w:rsidRPr="00C322F7">
        <w:rPr>
          <w:rFonts w:ascii="Aptos SemiBold" w:hAnsi="Aptos SemiBold" w:cstheme="majorHAnsi"/>
        </w:rPr>
        <w:t>1. Remove Existing MySQL Client Development Packages</w:t>
      </w:r>
      <w:bookmarkEnd w:id="6"/>
    </w:p>
    <w:p w14:paraId="2B854F1B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FunctionTok"/>
          <w:rFonts w:ascii="Aptos SemiBold" w:hAnsi="Aptos SemiBold" w:cstheme="majorHAnsi"/>
        </w:rPr>
        <w:t>sudo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apt remove </w:t>
      </w:r>
      <w:r w:rsidRPr="00C322F7">
        <w:rPr>
          <w:rStyle w:val="AttributeTok"/>
          <w:rFonts w:ascii="Aptos SemiBold" w:hAnsi="Aptos SemiBold" w:cstheme="majorHAnsi"/>
        </w:rPr>
        <w:t>--purge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C322F7">
        <w:rPr>
          <w:rStyle w:val="NormalTok"/>
          <w:rFonts w:ascii="Aptos SemiBold" w:hAnsi="Aptos SemiBold" w:cstheme="majorHAnsi"/>
        </w:rPr>
        <w:t>libmysqlclient</w:t>
      </w:r>
      <w:proofErr w:type="spellEnd"/>
      <w:r w:rsidRPr="00C322F7">
        <w:rPr>
          <w:rStyle w:val="NormalTok"/>
          <w:rFonts w:ascii="Aptos SemiBold" w:hAnsi="Aptos SemiBold" w:cstheme="majorHAnsi"/>
        </w:rPr>
        <w:t>-dev libmysqlclient21</w:t>
      </w:r>
      <w:r w:rsidRPr="00C322F7">
        <w:rPr>
          <w:rFonts w:ascii="Aptos SemiBold" w:hAnsi="Aptos SemiBold" w:cstheme="majorHAnsi"/>
        </w:rPr>
        <w:br/>
      </w:r>
      <w:proofErr w:type="spellStart"/>
      <w:r w:rsidRPr="00C322F7">
        <w:rPr>
          <w:rStyle w:val="FunctionTok"/>
          <w:rFonts w:ascii="Aptos SemiBold" w:hAnsi="Aptos SemiBold" w:cstheme="majorHAnsi"/>
        </w:rPr>
        <w:t>sudo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apt </w:t>
      </w:r>
      <w:proofErr w:type="spellStart"/>
      <w:r w:rsidRPr="00C322F7">
        <w:rPr>
          <w:rStyle w:val="NormalTok"/>
          <w:rFonts w:ascii="Aptos SemiBold" w:hAnsi="Aptos SemiBold" w:cstheme="majorHAnsi"/>
        </w:rPr>
        <w:t>autoremove</w:t>
      </w:r>
      <w:proofErr w:type="spellEnd"/>
    </w:p>
    <w:p w14:paraId="34388937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8" w:name="_Toc191372169"/>
      <w:bookmarkStart w:id="9" w:name="X2b2f47271335aaee40acfe56c6c3cb4b69606c4"/>
      <w:bookmarkEnd w:id="7"/>
      <w:r w:rsidRPr="00C322F7">
        <w:rPr>
          <w:rFonts w:ascii="Aptos SemiBold" w:hAnsi="Aptos SemiBold" w:cstheme="majorHAnsi"/>
        </w:rPr>
        <w:t>2. Remove Any Existing MyDumper Installation</w:t>
      </w:r>
      <w:bookmarkEnd w:id="8"/>
    </w:p>
    <w:p w14:paraId="77F4C49D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FunctionTok"/>
          <w:rFonts w:ascii="Aptos SemiBold" w:hAnsi="Aptos SemiBold" w:cstheme="majorHAnsi"/>
        </w:rPr>
        <w:t>sudo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rm </w:t>
      </w:r>
      <w:r w:rsidRPr="00C322F7">
        <w:rPr>
          <w:rStyle w:val="AttributeTok"/>
          <w:rFonts w:ascii="Aptos SemiBold" w:hAnsi="Aptos SemiBold" w:cstheme="majorHAnsi"/>
        </w:rPr>
        <w:t>-f</w:t>
      </w:r>
      <w:r w:rsidRPr="00C322F7">
        <w:rPr>
          <w:rStyle w:val="NormalTok"/>
          <w:rFonts w:ascii="Aptos SemiBold" w:hAnsi="Aptos SemiBold" w:cstheme="majorHAnsi"/>
        </w:rPr>
        <w:t xml:space="preserve"> /</w:t>
      </w:r>
      <w:proofErr w:type="spellStart"/>
      <w:r w:rsidRPr="00C322F7">
        <w:rPr>
          <w:rStyle w:val="NormalTok"/>
          <w:rFonts w:ascii="Aptos SemiBold" w:hAnsi="Aptos SemiBold" w:cstheme="majorHAnsi"/>
        </w:rPr>
        <w:t>usr</w:t>
      </w:r>
      <w:proofErr w:type="spellEnd"/>
      <w:r w:rsidRPr="00C322F7">
        <w:rPr>
          <w:rStyle w:val="NormalTok"/>
          <w:rFonts w:ascii="Aptos SemiBold" w:hAnsi="Aptos SemiBold" w:cstheme="majorHAnsi"/>
        </w:rPr>
        <w:t>/local/bin/</w:t>
      </w:r>
      <w:proofErr w:type="spellStart"/>
      <w:r w:rsidRPr="00C322F7">
        <w:rPr>
          <w:rStyle w:val="NormalTok"/>
          <w:rFonts w:ascii="Aptos SemiBold" w:hAnsi="Aptos SemiBold" w:cstheme="majorHAnsi"/>
        </w:rPr>
        <w:t>mydumper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/</w:t>
      </w:r>
      <w:proofErr w:type="spellStart"/>
      <w:r w:rsidRPr="00C322F7">
        <w:rPr>
          <w:rStyle w:val="NormalTok"/>
          <w:rFonts w:ascii="Aptos SemiBold" w:hAnsi="Aptos SemiBold" w:cstheme="majorHAnsi"/>
        </w:rPr>
        <w:t>usr</w:t>
      </w:r>
      <w:proofErr w:type="spellEnd"/>
      <w:r w:rsidRPr="00C322F7">
        <w:rPr>
          <w:rStyle w:val="NormalTok"/>
          <w:rFonts w:ascii="Aptos SemiBold" w:hAnsi="Aptos SemiBold" w:cstheme="majorHAnsi"/>
        </w:rPr>
        <w:t>/local/bin/</w:t>
      </w:r>
      <w:proofErr w:type="spellStart"/>
      <w:r w:rsidRPr="00C322F7">
        <w:rPr>
          <w:rStyle w:val="NormalTok"/>
          <w:rFonts w:ascii="Aptos SemiBold" w:hAnsi="Aptos SemiBold" w:cstheme="majorHAnsi"/>
        </w:rPr>
        <w:t>myloader</w:t>
      </w:r>
      <w:proofErr w:type="spellEnd"/>
    </w:p>
    <w:p w14:paraId="0427BFBD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3CFFBED2">
          <v:rect id="_x0000_i1026" style="width:0;height:1.5pt" o:hralign="center" o:hrstd="t" o:hr="t"/>
        </w:pict>
      </w:r>
    </w:p>
    <w:p w14:paraId="03F35D27" w14:textId="77777777" w:rsidR="00CB01CF" w:rsidRPr="00C322F7" w:rsidRDefault="00000000">
      <w:pPr>
        <w:pStyle w:val="Heading2"/>
        <w:rPr>
          <w:rFonts w:ascii="Aptos SemiBold" w:hAnsi="Aptos SemiBold" w:cstheme="majorHAnsi"/>
        </w:rPr>
      </w:pPr>
      <w:bookmarkStart w:id="10" w:name="_Toc191372170"/>
      <w:bookmarkStart w:id="11" w:name="X2fb5c6b24a4d6bd7e85acda2aa2a879f2185db2"/>
      <w:bookmarkEnd w:id="4"/>
      <w:bookmarkEnd w:id="9"/>
      <w:r w:rsidRPr="00C322F7">
        <w:rPr>
          <w:rFonts w:ascii="Aptos SemiBold" w:hAnsi="Aptos SemiBold" w:cstheme="majorHAnsi"/>
        </w:rPr>
        <w:t>Step 2: Install MySQL 8.0.27 Client Libraries</w:t>
      </w:r>
      <w:bookmarkEnd w:id="10"/>
    </w:p>
    <w:p w14:paraId="2A494A15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12" w:name="_Toc191372171"/>
      <w:bookmarkStart w:id="13" w:name="install-the-mysql-client-runtime-library"/>
      <w:r w:rsidRPr="00C322F7">
        <w:rPr>
          <w:rFonts w:ascii="Aptos SemiBold" w:hAnsi="Aptos SemiBold" w:cstheme="majorHAnsi"/>
        </w:rPr>
        <w:t>1. Install the MySQL Client Runtime Library</w:t>
      </w:r>
      <w:bookmarkEnd w:id="12"/>
    </w:p>
    <w:p w14:paraId="58ABC1D9" w14:textId="77777777" w:rsidR="00CB01CF" w:rsidRPr="00C322F7" w:rsidRDefault="00000000">
      <w:pPr>
        <w:pStyle w:val="FirstParagraph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 xml:space="preserve">Ensure you are in the directory where the </w:t>
      </w:r>
      <w:r w:rsidRPr="00C322F7">
        <w:rPr>
          <w:rStyle w:val="VerbatimChar"/>
          <w:rFonts w:ascii="Aptos SemiBold" w:hAnsi="Aptos SemiBold" w:cstheme="majorHAnsi"/>
        </w:rPr>
        <w:t>.deb</w:t>
      </w:r>
      <w:r w:rsidRPr="00C322F7">
        <w:rPr>
          <w:rFonts w:ascii="Aptos SemiBold" w:hAnsi="Aptos SemiBold" w:cstheme="majorHAnsi"/>
        </w:rPr>
        <w:t xml:space="preserve"> files are located, then run:</w:t>
      </w:r>
    </w:p>
    <w:p w14:paraId="503880D7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FunctionTok"/>
          <w:rFonts w:ascii="Aptos SemiBold" w:hAnsi="Aptos SemiBold" w:cstheme="majorHAnsi"/>
        </w:rPr>
        <w:t>sudo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C322F7">
        <w:rPr>
          <w:rStyle w:val="NormalTok"/>
          <w:rFonts w:ascii="Aptos SemiBold" w:hAnsi="Aptos SemiBold" w:cstheme="majorHAnsi"/>
        </w:rPr>
        <w:t>dpkg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</w:t>
      </w:r>
      <w:proofErr w:type="spellStart"/>
      <w:r w:rsidRPr="00C322F7">
        <w:rPr>
          <w:rStyle w:val="AttributeTok"/>
          <w:rFonts w:ascii="Aptos SemiBold" w:hAnsi="Aptos SemiBold" w:cstheme="majorHAnsi"/>
        </w:rPr>
        <w:t>i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libmysqlclient21_8.0.27-1ubuntu20.04_amd64.deb</w:t>
      </w:r>
    </w:p>
    <w:p w14:paraId="22B39E3C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14" w:name="_Toc191372172"/>
      <w:bookmarkStart w:id="15" w:name="Xba678af76c8d6f34e8a8663038655d83dce2205"/>
      <w:bookmarkEnd w:id="13"/>
      <w:r w:rsidRPr="00C322F7">
        <w:rPr>
          <w:rFonts w:ascii="Aptos SemiBold" w:hAnsi="Aptos SemiBold" w:cstheme="majorHAnsi"/>
        </w:rPr>
        <w:t>2. Install the MySQL Client Development Package</w:t>
      </w:r>
      <w:bookmarkEnd w:id="14"/>
    </w:p>
    <w:p w14:paraId="5FCA2D60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FunctionTok"/>
          <w:rFonts w:ascii="Aptos SemiBold" w:hAnsi="Aptos SemiBold" w:cstheme="majorHAnsi"/>
        </w:rPr>
        <w:t>sudo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C322F7">
        <w:rPr>
          <w:rStyle w:val="NormalTok"/>
          <w:rFonts w:ascii="Aptos SemiBold" w:hAnsi="Aptos SemiBold" w:cstheme="majorHAnsi"/>
        </w:rPr>
        <w:t>dpkg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</w:t>
      </w:r>
      <w:proofErr w:type="spellStart"/>
      <w:r w:rsidRPr="00C322F7">
        <w:rPr>
          <w:rStyle w:val="AttributeTok"/>
          <w:rFonts w:ascii="Aptos SemiBold" w:hAnsi="Aptos SemiBold" w:cstheme="majorHAnsi"/>
        </w:rPr>
        <w:t>i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libmysqlclient-dev_8.0.27-1ubuntu20.04_amd64.deb</w:t>
      </w:r>
    </w:p>
    <w:p w14:paraId="6A3BA3F3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16" w:name="_Toc191372173"/>
      <w:bookmarkStart w:id="17" w:name="fix-any-dependency-issues"/>
      <w:bookmarkEnd w:id="15"/>
      <w:r w:rsidRPr="00C322F7">
        <w:rPr>
          <w:rFonts w:ascii="Aptos SemiBold" w:hAnsi="Aptos SemiBold" w:cstheme="majorHAnsi"/>
        </w:rPr>
        <w:t>3. Fix Any Dependency Issues</w:t>
      </w:r>
      <w:bookmarkEnd w:id="16"/>
    </w:p>
    <w:p w14:paraId="0D0D8695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FunctionTok"/>
          <w:rFonts w:ascii="Aptos SemiBold" w:hAnsi="Aptos SemiBold" w:cstheme="majorHAnsi"/>
        </w:rPr>
        <w:t>sudo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apt-get install </w:t>
      </w:r>
      <w:r w:rsidRPr="00C322F7">
        <w:rPr>
          <w:rStyle w:val="AttributeTok"/>
          <w:rFonts w:ascii="Aptos SemiBold" w:hAnsi="Aptos SemiBold" w:cstheme="majorHAnsi"/>
        </w:rPr>
        <w:t>-f</w:t>
      </w:r>
    </w:p>
    <w:p w14:paraId="5AF0CBC8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18" w:name="_Toc191372174"/>
      <w:bookmarkStart w:id="19" w:name="verify-mysql-client-installation"/>
      <w:bookmarkEnd w:id="17"/>
      <w:r w:rsidRPr="00C322F7">
        <w:rPr>
          <w:rFonts w:ascii="Aptos SemiBold" w:hAnsi="Aptos SemiBold" w:cstheme="majorHAnsi"/>
        </w:rPr>
        <w:t>4. Verify MySQL Client Installation</w:t>
      </w:r>
      <w:bookmarkEnd w:id="18"/>
    </w:p>
    <w:p w14:paraId="62C6A6B3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ExtensionTok"/>
          <w:rFonts w:ascii="Aptos SemiBold" w:hAnsi="Aptos SemiBold" w:cstheme="majorHAnsi"/>
        </w:rPr>
        <w:t>mysql_config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-version</w:t>
      </w:r>
    </w:p>
    <w:p w14:paraId="79F60235" w14:textId="77777777" w:rsidR="00CB01CF" w:rsidRPr="00C322F7" w:rsidRDefault="00000000">
      <w:pPr>
        <w:pStyle w:val="FirstParagraph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Expected output:</w:t>
      </w:r>
    </w:p>
    <w:p w14:paraId="6DBF9BA5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8.0.27</w:t>
      </w:r>
    </w:p>
    <w:p w14:paraId="6AC2F476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3A48597A">
          <v:rect id="_x0000_i1027" style="width:0;height:1.5pt" o:hralign="center" o:hrstd="t" o:hr="t"/>
        </w:pict>
      </w:r>
    </w:p>
    <w:p w14:paraId="542945E2" w14:textId="77777777" w:rsidR="00CB01CF" w:rsidRPr="00C322F7" w:rsidRDefault="00000000">
      <w:pPr>
        <w:pStyle w:val="Heading2"/>
        <w:rPr>
          <w:rFonts w:ascii="Aptos SemiBold" w:hAnsi="Aptos SemiBold" w:cstheme="majorHAnsi"/>
        </w:rPr>
      </w:pPr>
      <w:bookmarkStart w:id="20" w:name="_Toc191372175"/>
      <w:bookmarkStart w:id="21" w:name="step-3-extract-mydumper-source-code"/>
      <w:bookmarkEnd w:id="11"/>
      <w:bookmarkEnd w:id="19"/>
      <w:r w:rsidRPr="00C322F7">
        <w:rPr>
          <w:rFonts w:ascii="Aptos SemiBold" w:hAnsi="Aptos SemiBold" w:cstheme="majorHAnsi"/>
        </w:rPr>
        <w:t>Step 3: Extract MyDumper Source Code</w:t>
      </w:r>
      <w:bookmarkEnd w:id="20"/>
    </w:p>
    <w:p w14:paraId="4E6AC1F9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r w:rsidRPr="00C322F7">
        <w:rPr>
          <w:rStyle w:val="FunctionTok"/>
          <w:rFonts w:ascii="Aptos SemiBold" w:hAnsi="Aptos SemiBold" w:cstheme="majorHAnsi"/>
        </w:rPr>
        <w:t>tar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C322F7">
        <w:rPr>
          <w:rStyle w:val="NormalTok"/>
          <w:rFonts w:ascii="Aptos SemiBold" w:hAnsi="Aptos SemiBold" w:cstheme="majorHAnsi"/>
        </w:rPr>
        <w:t>xzf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mydumper-0.11.3.tar.gz</w:t>
      </w:r>
      <w:r w:rsidRPr="00C322F7">
        <w:rPr>
          <w:rFonts w:ascii="Aptos SemiBold" w:hAnsi="Aptos SemiBold" w:cstheme="majorHAnsi"/>
        </w:rPr>
        <w:br/>
      </w:r>
      <w:r w:rsidRPr="00C322F7">
        <w:rPr>
          <w:rStyle w:val="BuiltInTok"/>
          <w:rFonts w:ascii="Aptos SemiBold" w:hAnsi="Aptos SemiBold" w:cstheme="majorHAnsi"/>
        </w:rPr>
        <w:t>cd</w:t>
      </w:r>
      <w:r w:rsidRPr="00C322F7">
        <w:rPr>
          <w:rStyle w:val="NormalTok"/>
          <w:rFonts w:ascii="Aptos SemiBold" w:hAnsi="Aptos SemiBold" w:cstheme="majorHAnsi"/>
        </w:rPr>
        <w:t xml:space="preserve"> mydumper-0.11.3</w:t>
      </w:r>
    </w:p>
    <w:p w14:paraId="70A0433F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049D7956">
          <v:rect id="_x0000_i1028" style="width:0;height:1.5pt" o:hralign="center" o:hrstd="t" o:hr="t"/>
        </w:pict>
      </w:r>
    </w:p>
    <w:p w14:paraId="4A6CBEB7" w14:textId="77777777" w:rsidR="00F968FB" w:rsidRPr="00C322F7" w:rsidRDefault="00F968FB">
      <w:pPr>
        <w:rPr>
          <w:rFonts w:ascii="Aptos SemiBold" w:eastAsiaTheme="majorEastAsia" w:hAnsi="Aptos SemiBold" w:cstheme="majorHAnsi"/>
          <w:b/>
          <w:bCs/>
          <w:color w:val="4F81BD" w:themeColor="accent1"/>
          <w:sz w:val="28"/>
          <w:szCs w:val="28"/>
        </w:rPr>
      </w:pPr>
      <w:bookmarkStart w:id="22" w:name="step-4-configure-the-build-with-cmake"/>
      <w:bookmarkEnd w:id="21"/>
      <w:r w:rsidRPr="00C322F7">
        <w:rPr>
          <w:rFonts w:ascii="Aptos SemiBold" w:hAnsi="Aptos SemiBold" w:cstheme="majorHAnsi"/>
        </w:rPr>
        <w:br w:type="page"/>
      </w:r>
    </w:p>
    <w:p w14:paraId="4F40C744" w14:textId="1654B33C" w:rsidR="00CB01CF" w:rsidRPr="00C322F7" w:rsidRDefault="00000000">
      <w:pPr>
        <w:pStyle w:val="Heading2"/>
        <w:rPr>
          <w:rFonts w:ascii="Aptos SemiBold" w:hAnsi="Aptos SemiBold" w:cstheme="majorHAnsi"/>
        </w:rPr>
      </w:pPr>
      <w:bookmarkStart w:id="23" w:name="_Toc191372176"/>
      <w:r w:rsidRPr="00C322F7">
        <w:rPr>
          <w:rFonts w:ascii="Aptos SemiBold" w:hAnsi="Aptos SemiBold" w:cstheme="majorHAnsi"/>
        </w:rPr>
        <w:lastRenderedPageBreak/>
        <w:t>Step 4: Configure the Build with CMake</w:t>
      </w:r>
      <w:bookmarkEnd w:id="23"/>
    </w:p>
    <w:p w14:paraId="03294D74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24" w:name="_Toc191372177"/>
      <w:bookmarkStart w:id="25" w:name="create-and-enter-a-build-directory"/>
      <w:r w:rsidRPr="00C322F7">
        <w:rPr>
          <w:rFonts w:ascii="Aptos SemiBold" w:hAnsi="Aptos SemiBold" w:cstheme="majorHAnsi"/>
        </w:rPr>
        <w:t>1. Create and Enter a Build Directory</w:t>
      </w:r>
      <w:bookmarkEnd w:id="24"/>
    </w:p>
    <w:p w14:paraId="628D1522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FunctionTok"/>
          <w:rFonts w:ascii="Aptos SemiBold" w:hAnsi="Aptos SemiBold" w:cstheme="majorHAnsi"/>
        </w:rPr>
        <w:t>mkdir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build</w:t>
      </w:r>
      <w:r w:rsidRPr="00C322F7">
        <w:rPr>
          <w:rFonts w:ascii="Aptos SemiBold" w:hAnsi="Aptos SemiBold" w:cstheme="majorHAnsi"/>
        </w:rPr>
        <w:br/>
      </w:r>
      <w:r w:rsidRPr="00C322F7">
        <w:rPr>
          <w:rStyle w:val="BuiltInTok"/>
          <w:rFonts w:ascii="Aptos SemiBold" w:hAnsi="Aptos SemiBold" w:cstheme="majorHAnsi"/>
        </w:rPr>
        <w:t>cd</w:t>
      </w:r>
      <w:r w:rsidRPr="00C322F7">
        <w:rPr>
          <w:rStyle w:val="NormalTok"/>
          <w:rFonts w:ascii="Aptos SemiBold" w:hAnsi="Aptos SemiBold" w:cstheme="majorHAnsi"/>
        </w:rPr>
        <w:t xml:space="preserve"> build</w:t>
      </w:r>
    </w:p>
    <w:p w14:paraId="5970A9D2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26" w:name="_Toc191372178"/>
      <w:bookmarkStart w:id="27" w:name="run-cmake"/>
      <w:bookmarkEnd w:id="25"/>
      <w:r w:rsidRPr="00C322F7">
        <w:rPr>
          <w:rFonts w:ascii="Aptos SemiBold" w:hAnsi="Aptos SemiBold" w:cstheme="majorHAnsi"/>
        </w:rPr>
        <w:t>2. Run CMake</w:t>
      </w:r>
      <w:bookmarkEnd w:id="26"/>
    </w:p>
    <w:p w14:paraId="522FC06B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FunctionTok"/>
          <w:rFonts w:ascii="Aptos SemiBold" w:hAnsi="Aptos SemiBold" w:cstheme="majorHAnsi"/>
        </w:rPr>
        <w:t>cmake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DMYSQL_CONFIG</w:t>
      </w:r>
      <w:r w:rsidRPr="00C322F7">
        <w:rPr>
          <w:rStyle w:val="OperatorTok"/>
          <w:rFonts w:ascii="Aptos SemiBold" w:hAnsi="Aptos SemiBold" w:cstheme="majorHAnsi"/>
        </w:rPr>
        <w:t>=</w:t>
      </w:r>
      <w:r w:rsidRPr="00C322F7">
        <w:rPr>
          <w:rStyle w:val="NormalTok"/>
          <w:rFonts w:ascii="Aptos SemiBold" w:hAnsi="Aptos SemiBold" w:cstheme="majorHAnsi"/>
        </w:rPr>
        <w:t>/</w:t>
      </w:r>
      <w:proofErr w:type="spellStart"/>
      <w:r w:rsidRPr="00C322F7">
        <w:rPr>
          <w:rStyle w:val="NormalTok"/>
          <w:rFonts w:ascii="Aptos SemiBold" w:hAnsi="Aptos SemiBold" w:cstheme="majorHAnsi"/>
        </w:rPr>
        <w:t>usr</w:t>
      </w:r>
      <w:proofErr w:type="spellEnd"/>
      <w:r w:rsidRPr="00C322F7">
        <w:rPr>
          <w:rStyle w:val="NormalTok"/>
          <w:rFonts w:ascii="Aptos SemiBold" w:hAnsi="Aptos SemiBold" w:cstheme="majorHAnsi"/>
        </w:rPr>
        <w:t>/bin/</w:t>
      </w:r>
      <w:proofErr w:type="spellStart"/>
      <w:r w:rsidRPr="00C322F7">
        <w:rPr>
          <w:rStyle w:val="NormalTok"/>
          <w:rFonts w:ascii="Aptos SemiBold" w:hAnsi="Aptos SemiBold" w:cstheme="majorHAnsi"/>
        </w:rPr>
        <w:t>mysql_config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DataTypeTok"/>
          <w:rFonts w:ascii="Aptos SemiBold" w:hAnsi="Aptos SemiBold" w:cstheme="majorHAnsi"/>
        </w:rPr>
        <w:t>\</w:t>
      </w:r>
      <w:r w:rsidRPr="00C322F7">
        <w:rPr>
          <w:rFonts w:ascii="Aptos SemiBold" w:hAnsi="Aptos SemiBold" w:cstheme="majorHAnsi"/>
        </w:rPr>
        <w:br/>
      </w:r>
      <w:r w:rsidRPr="00C322F7">
        <w:rPr>
          <w:rStyle w:val="NormalTok"/>
          <w:rFonts w:ascii="Aptos SemiBold" w:hAnsi="Aptos SemiBold" w:cstheme="majorHAnsi"/>
        </w:rPr>
        <w:t xml:space="preserve">      </w:t>
      </w:r>
      <w:r w:rsidRPr="00C322F7">
        <w:rPr>
          <w:rStyle w:val="AttributeTok"/>
          <w:rFonts w:ascii="Aptos SemiBold" w:hAnsi="Aptos SemiBold" w:cstheme="majorHAnsi"/>
        </w:rPr>
        <w:t>-</w:t>
      </w:r>
      <w:proofErr w:type="spellStart"/>
      <w:r w:rsidRPr="00C322F7">
        <w:rPr>
          <w:rStyle w:val="AttributeTok"/>
          <w:rFonts w:ascii="Aptos SemiBold" w:hAnsi="Aptos SemiBold" w:cstheme="majorHAnsi"/>
        </w:rPr>
        <w:t>DMYSQL_LIBRARIES_ssl</w:t>
      </w:r>
      <w:proofErr w:type="spellEnd"/>
      <w:r w:rsidRPr="00C322F7">
        <w:rPr>
          <w:rStyle w:val="OperatorTok"/>
          <w:rFonts w:ascii="Aptos SemiBold" w:hAnsi="Aptos SemiBold" w:cstheme="majorHAnsi"/>
        </w:rPr>
        <w:t>=</w:t>
      </w:r>
      <w:r w:rsidRPr="00C322F7">
        <w:rPr>
          <w:rStyle w:val="StringTok"/>
          <w:rFonts w:ascii="Aptos SemiBold" w:hAnsi="Aptos SemiBold" w:cstheme="majorHAnsi"/>
        </w:rPr>
        <w:t>"/</w:t>
      </w:r>
      <w:proofErr w:type="spellStart"/>
      <w:r w:rsidRPr="00C322F7">
        <w:rPr>
          <w:rStyle w:val="StringTok"/>
          <w:rFonts w:ascii="Aptos SemiBold" w:hAnsi="Aptos SemiBold" w:cstheme="majorHAnsi"/>
        </w:rPr>
        <w:t>usr</w:t>
      </w:r>
      <w:proofErr w:type="spellEnd"/>
      <w:r w:rsidRPr="00C322F7">
        <w:rPr>
          <w:rStyle w:val="StringTok"/>
          <w:rFonts w:ascii="Aptos SemiBold" w:hAnsi="Aptos SemiBold" w:cstheme="majorHAnsi"/>
        </w:rPr>
        <w:t>/lib/x86_64-linux-gnu/libssl.so"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DataTypeTok"/>
          <w:rFonts w:ascii="Aptos SemiBold" w:hAnsi="Aptos SemiBold" w:cstheme="majorHAnsi"/>
        </w:rPr>
        <w:t>\</w:t>
      </w:r>
      <w:r w:rsidRPr="00C322F7">
        <w:rPr>
          <w:rFonts w:ascii="Aptos SemiBold" w:hAnsi="Aptos SemiBold" w:cstheme="majorHAnsi"/>
        </w:rPr>
        <w:br/>
      </w:r>
      <w:r w:rsidRPr="00C322F7">
        <w:rPr>
          <w:rStyle w:val="NormalTok"/>
          <w:rFonts w:ascii="Aptos SemiBold" w:hAnsi="Aptos SemiBold" w:cstheme="majorHAnsi"/>
        </w:rPr>
        <w:t xml:space="preserve">      </w:t>
      </w:r>
      <w:r w:rsidRPr="00C322F7">
        <w:rPr>
          <w:rStyle w:val="AttributeTok"/>
          <w:rFonts w:ascii="Aptos SemiBold" w:hAnsi="Aptos SemiBold" w:cstheme="majorHAnsi"/>
        </w:rPr>
        <w:t>-DMYSQL_LIBRARIES_crypto</w:t>
      </w:r>
      <w:r w:rsidRPr="00C322F7">
        <w:rPr>
          <w:rStyle w:val="OperatorTok"/>
          <w:rFonts w:ascii="Aptos SemiBold" w:hAnsi="Aptos SemiBold" w:cstheme="majorHAnsi"/>
        </w:rPr>
        <w:t>=</w:t>
      </w:r>
      <w:r w:rsidRPr="00C322F7">
        <w:rPr>
          <w:rStyle w:val="StringTok"/>
          <w:rFonts w:ascii="Aptos SemiBold" w:hAnsi="Aptos SemiBold" w:cstheme="majorHAnsi"/>
        </w:rPr>
        <w:t>"/usr/lib/x86_64-linux-gnu/libcrypto.so"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DataTypeTok"/>
          <w:rFonts w:ascii="Aptos SemiBold" w:hAnsi="Aptos SemiBold" w:cstheme="majorHAnsi"/>
        </w:rPr>
        <w:t>\</w:t>
      </w:r>
      <w:r w:rsidRPr="00C322F7">
        <w:rPr>
          <w:rFonts w:ascii="Aptos SemiBold" w:hAnsi="Aptos SemiBold" w:cstheme="majorHAnsi"/>
        </w:rPr>
        <w:br/>
      </w:r>
      <w:r w:rsidRPr="00C322F7">
        <w:rPr>
          <w:rStyle w:val="NormalTok"/>
          <w:rFonts w:ascii="Aptos SemiBold" w:hAnsi="Aptos SemiBold" w:cstheme="majorHAnsi"/>
        </w:rPr>
        <w:t xml:space="preserve">      ..</w:t>
      </w:r>
    </w:p>
    <w:p w14:paraId="0CF5AEA1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28" w:name="_Toc191372179"/>
      <w:bookmarkStart w:id="29" w:name="X2d3a951950914273c7e3b0289431c342f8dc72a"/>
      <w:bookmarkEnd w:id="27"/>
      <w:r w:rsidRPr="00C322F7">
        <w:rPr>
          <w:rFonts w:ascii="Aptos SemiBold" w:hAnsi="Aptos SemiBold" w:cstheme="majorHAnsi"/>
        </w:rPr>
        <w:t>3. Install Sphinx (Optional - For Documentation)</w:t>
      </w:r>
      <w:bookmarkEnd w:id="28"/>
    </w:p>
    <w:p w14:paraId="4838FD3A" w14:textId="77777777" w:rsidR="00CB01CF" w:rsidRPr="00C322F7" w:rsidRDefault="00000000">
      <w:pPr>
        <w:pStyle w:val="FirstParagraph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>If warnings related to Sphinx documentation appear, install it:</w:t>
      </w:r>
    </w:p>
    <w:p w14:paraId="4D577063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FunctionTok"/>
          <w:rFonts w:ascii="Aptos SemiBold" w:hAnsi="Aptos SemiBold" w:cstheme="majorHAnsi"/>
        </w:rPr>
        <w:t>sudo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apt install python3-sphinx</w:t>
      </w:r>
    </w:p>
    <w:p w14:paraId="2E7F6965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28448DD1">
          <v:rect id="_x0000_i1029" style="width:0;height:1.5pt" o:hralign="center" o:hrstd="t" o:hr="t"/>
        </w:pict>
      </w:r>
    </w:p>
    <w:p w14:paraId="68FB22F4" w14:textId="77777777" w:rsidR="00CB01CF" w:rsidRPr="00C322F7" w:rsidRDefault="00000000">
      <w:pPr>
        <w:pStyle w:val="Heading2"/>
        <w:rPr>
          <w:rFonts w:ascii="Aptos SemiBold" w:hAnsi="Aptos SemiBold" w:cstheme="majorHAnsi"/>
        </w:rPr>
      </w:pPr>
      <w:bookmarkStart w:id="30" w:name="_Toc191372180"/>
      <w:bookmarkStart w:id="31" w:name="step-5-compile-mydumper"/>
      <w:bookmarkEnd w:id="22"/>
      <w:bookmarkEnd w:id="29"/>
      <w:r w:rsidRPr="00C322F7">
        <w:rPr>
          <w:rFonts w:ascii="Aptos SemiBold" w:hAnsi="Aptos SemiBold" w:cstheme="majorHAnsi"/>
        </w:rPr>
        <w:t>Step 5: Compile MyDumper</w:t>
      </w:r>
      <w:bookmarkEnd w:id="30"/>
    </w:p>
    <w:p w14:paraId="0578CDA0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r w:rsidRPr="00C322F7">
        <w:rPr>
          <w:rStyle w:val="FunctionTok"/>
          <w:rFonts w:ascii="Aptos SemiBold" w:hAnsi="Aptos SemiBold" w:cstheme="majorHAnsi"/>
        </w:rPr>
        <w:t>make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j</w:t>
      </w:r>
      <w:r w:rsidRPr="00C322F7">
        <w:rPr>
          <w:rStyle w:val="VariableTok"/>
          <w:rFonts w:ascii="Aptos SemiBold" w:hAnsi="Aptos SemiBold" w:cstheme="majorHAnsi"/>
        </w:rPr>
        <w:t>$(</w:t>
      </w:r>
      <w:proofErr w:type="spellStart"/>
      <w:r w:rsidRPr="00C322F7">
        <w:rPr>
          <w:rStyle w:val="FunctionTok"/>
          <w:rFonts w:ascii="Aptos SemiBold" w:hAnsi="Aptos SemiBold" w:cstheme="majorHAnsi"/>
        </w:rPr>
        <w:t>nproc</w:t>
      </w:r>
      <w:proofErr w:type="spellEnd"/>
      <w:r w:rsidRPr="00C322F7">
        <w:rPr>
          <w:rStyle w:val="VariableTok"/>
          <w:rFonts w:ascii="Aptos SemiBold" w:hAnsi="Aptos SemiBold" w:cstheme="majorHAnsi"/>
        </w:rPr>
        <w:t>)</w:t>
      </w:r>
    </w:p>
    <w:p w14:paraId="06752495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69015FE4">
          <v:rect id="_x0000_i1030" style="width:0;height:1.5pt" o:hralign="center" o:hrstd="t" o:hr="t"/>
        </w:pict>
      </w:r>
    </w:p>
    <w:p w14:paraId="5709171C" w14:textId="77777777" w:rsidR="00CB01CF" w:rsidRPr="00C322F7" w:rsidRDefault="00000000">
      <w:pPr>
        <w:pStyle w:val="Heading2"/>
        <w:rPr>
          <w:rFonts w:ascii="Aptos SemiBold" w:hAnsi="Aptos SemiBold" w:cstheme="majorHAnsi"/>
        </w:rPr>
      </w:pPr>
      <w:bookmarkStart w:id="32" w:name="_Toc191372181"/>
      <w:bookmarkStart w:id="33" w:name="step-6-install-mydumper-optional"/>
      <w:bookmarkEnd w:id="31"/>
      <w:r w:rsidRPr="00C322F7">
        <w:rPr>
          <w:rFonts w:ascii="Aptos SemiBold" w:hAnsi="Aptos SemiBold" w:cstheme="majorHAnsi"/>
        </w:rPr>
        <w:t>Step 6: Install MyDumper (Optional)</w:t>
      </w:r>
      <w:bookmarkEnd w:id="32"/>
    </w:p>
    <w:p w14:paraId="12C862BE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FunctionTok"/>
          <w:rFonts w:ascii="Aptos SemiBold" w:hAnsi="Aptos SemiBold" w:cstheme="majorHAnsi"/>
        </w:rPr>
        <w:t>sudo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make install</w:t>
      </w:r>
    </w:p>
    <w:p w14:paraId="2C80D723" w14:textId="77777777" w:rsidR="00CB01CF" w:rsidRPr="00C322F7" w:rsidRDefault="00000000">
      <w:pPr>
        <w:pStyle w:val="FirstParagraph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 xml:space="preserve">This installs </w:t>
      </w:r>
      <w:proofErr w:type="spellStart"/>
      <w:r w:rsidRPr="00C322F7">
        <w:rPr>
          <w:rStyle w:val="VerbatimChar"/>
          <w:rFonts w:ascii="Aptos SemiBold" w:hAnsi="Aptos SemiBold" w:cstheme="majorHAnsi"/>
        </w:rPr>
        <w:t>mydumper</w:t>
      </w:r>
      <w:proofErr w:type="spellEnd"/>
      <w:r w:rsidRPr="00C322F7">
        <w:rPr>
          <w:rFonts w:ascii="Aptos SemiBold" w:hAnsi="Aptos SemiBold" w:cstheme="majorHAnsi"/>
        </w:rPr>
        <w:t xml:space="preserve"> and </w:t>
      </w:r>
      <w:proofErr w:type="spellStart"/>
      <w:r w:rsidRPr="00C322F7">
        <w:rPr>
          <w:rStyle w:val="VerbatimChar"/>
          <w:rFonts w:ascii="Aptos SemiBold" w:hAnsi="Aptos SemiBold" w:cstheme="majorHAnsi"/>
        </w:rPr>
        <w:t>myloader</w:t>
      </w:r>
      <w:proofErr w:type="spellEnd"/>
      <w:r w:rsidRPr="00C322F7">
        <w:rPr>
          <w:rFonts w:ascii="Aptos SemiBold" w:hAnsi="Aptos SemiBold" w:cstheme="majorHAnsi"/>
        </w:rPr>
        <w:t xml:space="preserve"> in </w:t>
      </w:r>
      <w:r w:rsidRPr="00C322F7">
        <w:rPr>
          <w:rStyle w:val="VerbatimChar"/>
          <w:rFonts w:ascii="Aptos SemiBold" w:hAnsi="Aptos SemiBold" w:cstheme="majorHAnsi"/>
        </w:rPr>
        <w:t>/</w:t>
      </w:r>
      <w:proofErr w:type="spellStart"/>
      <w:r w:rsidRPr="00C322F7">
        <w:rPr>
          <w:rStyle w:val="VerbatimChar"/>
          <w:rFonts w:ascii="Aptos SemiBold" w:hAnsi="Aptos SemiBold" w:cstheme="majorHAnsi"/>
        </w:rPr>
        <w:t>usr</w:t>
      </w:r>
      <w:proofErr w:type="spellEnd"/>
      <w:r w:rsidRPr="00C322F7">
        <w:rPr>
          <w:rStyle w:val="VerbatimChar"/>
          <w:rFonts w:ascii="Aptos SemiBold" w:hAnsi="Aptos SemiBold" w:cstheme="majorHAnsi"/>
        </w:rPr>
        <w:t>/local/bin</w:t>
      </w:r>
      <w:r w:rsidRPr="00C322F7">
        <w:rPr>
          <w:rFonts w:ascii="Aptos SemiBold" w:hAnsi="Aptos SemiBold" w:cstheme="majorHAnsi"/>
        </w:rPr>
        <w:t>.</w:t>
      </w:r>
    </w:p>
    <w:p w14:paraId="65CA1176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74C8AD47">
          <v:rect id="_x0000_i1031" style="width:0;height:1.5pt" o:hralign="center" o:hrstd="t" o:hr="t"/>
        </w:pict>
      </w:r>
    </w:p>
    <w:p w14:paraId="77CF3CEC" w14:textId="77777777" w:rsidR="004D4BC9" w:rsidRPr="00C322F7" w:rsidRDefault="004D4BC9">
      <w:pPr>
        <w:rPr>
          <w:rFonts w:ascii="Aptos SemiBold" w:eastAsiaTheme="majorEastAsia" w:hAnsi="Aptos SemiBold" w:cstheme="majorHAnsi"/>
          <w:b/>
          <w:bCs/>
          <w:color w:val="4F81BD" w:themeColor="accent1"/>
          <w:sz w:val="28"/>
          <w:szCs w:val="28"/>
        </w:rPr>
      </w:pPr>
      <w:bookmarkStart w:id="34" w:name="step-7-verify-installation"/>
      <w:bookmarkEnd w:id="33"/>
      <w:r w:rsidRPr="00C322F7">
        <w:rPr>
          <w:rFonts w:ascii="Aptos SemiBold" w:hAnsi="Aptos SemiBold" w:cstheme="majorHAnsi"/>
        </w:rPr>
        <w:br w:type="page"/>
      </w:r>
    </w:p>
    <w:p w14:paraId="140CBB1B" w14:textId="46AD0CC2" w:rsidR="00CB01CF" w:rsidRPr="00C322F7" w:rsidRDefault="00000000">
      <w:pPr>
        <w:pStyle w:val="Heading2"/>
        <w:rPr>
          <w:rFonts w:ascii="Aptos SemiBold" w:hAnsi="Aptos SemiBold" w:cstheme="majorHAnsi"/>
        </w:rPr>
      </w:pPr>
      <w:bookmarkStart w:id="35" w:name="_Toc191372182"/>
      <w:r w:rsidRPr="00C322F7">
        <w:rPr>
          <w:rFonts w:ascii="Aptos SemiBold" w:hAnsi="Aptos SemiBold" w:cstheme="majorHAnsi"/>
        </w:rPr>
        <w:lastRenderedPageBreak/>
        <w:t>Step 7: Verify Installation</w:t>
      </w:r>
      <w:bookmarkEnd w:id="35"/>
    </w:p>
    <w:p w14:paraId="4772A91D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36" w:name="_Toc191372183"/>
      <w:bookmarkStart w:id="37" w:name="check-mydumper-version"/>
      <w:r w:rsidRPr="00C322F7">
        <w:rPr>
          <w:rFonts w:ascii="Aptos SemiBold" w:hAnsi="Aptos SemiBold" w:cstheme="majorHAnsi"/>
        </w:rPr>
        <w:t>1. Check MyDumper Version</w:t>
      </w:r>
      <w:bookmarkEnd w:id="36"/>
    </w:p>
    <w:p w14:paraId="14CEA11E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ExtensionTok"/>
          <w:rFonts w:ascii="Aptos SemiBold" w:hAnsi="Aptos SemiBold" w:cstheme="majorHAnsi"/>
        </w:rPr>
        <w:t>mydumper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-version</w:t>
      </w:r>
    </w:p>
    <w:p w14:paraId="5607BEBC" w14:textId="77777777" w:rsidR="00CB01CF" w:rsidRPr="00C322F7" w:rsidRDefault="00000000">
      <w:pPr>
        <w:pStyle w:val="FirstParagraph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Expected output:</w:t>
      </w:r>
    </w:p>
    <w:p w14:paraId="022D0D0A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VerbatimChar"/>
          <w:rFonts w:ascii="Aptos SemiBold" w:hAnsi="Aptos SemiBold" w:cstheme="majorHAnsi"/>
        </w:rPr>
        <w:t>mydumper</w:t>
      </w:r>
      <w:proofErr w:type="spellEnd"/>
      <w:r w:rsidRPr="00C322F7">
        <w:rPr>
          <w:rStyle w:val="VerbatimChar"/>
          <w:rFonts w:ascii="Aptos SemiBold" w:hAnsi="Aptos SemiBold" w:cstheme="majorHAnsi"/>
        </w:rPr>
        <w:t xml:space="preserve"> 0.11.3, built against MySQL 8.0.27</w:t>
      </w:r>
    </w:p>
    <w:p w14:paraId="1559EAD6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38" w:name="_Toc191372184"/>
      <w:bookmarkStart w:id="39" w:name="check-myloader-version"/>
      <w:bookmarkEnd w:id="37"/>
      <w:r w:rsidRPr="00C322F7">
        <w:rPr>
          <w:rFonts w:ascii="Aptos SemiBold" w:hAnsi="Aptos SemiBold" w:cstheme="majorHAnsi"/>
        </w:rPr>
        <w:t>2. Check MyLoader Version</w:t>
      </w:r>
      <w:bookmarkEnd w:id="38"/>
    </w:p>
    <w:p w14:paraId="3592E20C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ExtensionTok"/>
          <w:rFonts w:ascii="Aptos SemiBold" w:hAnsi="Aptos SemiBold" w:cstheme="majorHAnsi"/>
        </w:rPr>
        <w:t>myloader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-version</w:t>
      </w:r>
    </w:p>
    <w:p w14:paraId="5EF6A9B8" w14:textId="77777777" w:rsidR="00CB01CF" w:rsidRPr="00C322F7" w:rsidRDefault="00000000">
      <w:pPr>
        <w:pStyle w:val="FirstParagraph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Expected output:</w:t>
      </w:r>
    </w:p>
    <w:p w14:paraId="37D9DCFF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VerbatimChar"/>
          <w:rFonts w:ascii="Aptos SemiBold" w:hAnsi="Aptos SemiBold" w:cstheme="majorHAnsi"/>
        </w:rPr>
        <w:t>myloader</w:t>
      </w:r>
      <w:proofErr w:type="spellEnd"/>
      <w:r w:rsidRPr="00C322F7">
        <w:rPr>
          <w:rStyle w:val="VerbatimChar"/>
          <w:rFonts w:ascii="Aptos SemiBold" w:hAnsi="Aptos SemiBold" w:cstheme="majorHAnsi"/>
        </w:rPr>
        <w:t xml:space="preserve"> 0.11.3, built against MySQL 8.0.27</w:t>
      </w:r>
    </w:p>
    <w:p w14:paraId="3C0004B8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51AC7BDF">
          <v:rect id="_x0000_i1032" style="width:0;height:1.5pt" o:hralign="center" o:hrstd="t" o:hr="t"/>
        </w:pict>
      </w:r>
    </w:p>
    <w:p w14:paraId="67C1D7C4" w14:textId="77777777" w:rsidR="00CB01CF" w:rsidRPr="00C322F7" w:rsidRDefault="00000000">
      <w:pPr>
        <w:pStyle w:val="Heading2"/>
        <w:rPr>
          <w:rFonts w:ascii="Aptos SemiBold" w:hAnsi="Aptos SemiBold" w:cstheme="majorHAnsi"/>
        </w:rPr>
      </w:pPr>
      <w:bookmarkStart w:id="40" w:name="_Toc191372185"/>
      <w:bookmarkStart w:id="41" w:name="step-8-perform-backup-using-mydumper"/>
      <w:bookmarkEnd w:id="34"/>
      <w:bookmarkEnd w:id="39"/>
      <w:r w:rsidRPr="00C322F7">
        <w:rPr>
          <w:rFonts w:ascii="Aptos SemiBold" w:hAnsi="Aptos SemiBold" w:cstheme="majorHAnsi"/>
        </w:rPr>
        <w:t>Step 8: Perform Backup Using MyDumper</w:t>
      </w:r>
      <w:bookmarkEnd w:id="40"/>
    </w:p>
    <w:p w14:paraId="127F5AA4" w14:textId="77777777" w:rsidR="00CB01CF" w:rsidRPr="00C322F7" w:rsidRDefault="00000000">
      <w:pPr>
        <w:pStyle w:val="FirstParagraph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>Run the following command to back up your database:</w:t>
      </w:r>
    </w:p>
    <w:p w14:paraId="3AC4F04A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ExtensionTok"/>
          <w:rFonts w:ascii="Aptos SemiBold" w:hAnsi="Aptos SemiBold" w:cstheme="majorHAnsi"/>
        </w:rPr>
        <w:t>mydumper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-host</w:t>
      </w:r>
      <w:r w:rsidRPr="00C322F7">
        <w:rPr>
          <w:rStyle w:val="OperatorTok"/>
          <w:rFonts w:ascii="Aptos SemiBold" w:hAnsi="Aptos SemiBold" w:cstheme="majorHAnsi"/>
        </w:rPr>
        <w:t>=</w:t>
      </w:r>
      <w:r w:rsidRPr="00C322F7">
        <w:rPr>
          <w:rStyle w:val="NormalTok"/>
          <w:rFonts w:ascii="Aptos SemiBold" w:hAnsi="Aptos SemiBold" w:cstheme="majorHAnsi"/>
        </w:rPr>
        <w:t xml:space="preserve">localhost </w:t>
      </w:r>
      <w:r w:rsidRPr="00C322F7">
        <w:rPr>
          <w:rStyle w:val="AttributeTok"/>
          <w:rFonts w:ascii="Aptos SemiBold" w:hAnsi="Aptos SemiBold" w:cstheme="majorHAnsi"/>
        </w:rPr>
        <w:t>--user</w:t>
      </w:r>
      <w:r w:rsidRPr="00C322F7">
        <w:rPr>
          <w:rStyle w:val="OperatorTok"/>
          <w:rFonts w:ascii="Aptos SemiBold" w:hAnsi="Aptos SemiBold" w:cstheme="majorHAnsi"/>
        </w:rPr>
        <w:t>=&lt;</w:t>
      </w:r>
      <w:r w:rsidRPr="00C322F7">
        <w:rPr>
          <w:rStyle w:val="NormalTok"/>
          <w:rFonts w:ascii="Aptos SemiBold" w:hAnsi="Aptos SemiBold" w:cstheme="majorHAnsi"/>
        </w:rPr>
        <w:t>username</w:t>
      </w:r>
      <w:r w:rsidRPr="00C322F7">
        <w:rPr>
          <w:rStyle w:val="OperatorTok"/>
          <w:rFonts w:ascii="Aptos SemiBold" w:hAnsi="Aptos SemiBold" w:cstheme="majorHAnsi"/>
        </w:rPr>
        <w:t>&gt;</w:t>
      </w:r>
      <w:r w:rsidRPr="00C322F7">
        <w:rPr>
          <w:rStyle w:val="NormalTok"/>
          <w:rFonts w:ascii="Aptos SemiBold" w:hAnsi="Aptos SemiBold" w:cstheme="majorHAnsi"/>
        </w:rPr>
        <w:t xml:space="preserve"> --password=</w:t>
      </w:r>
      <w:r w:rsidRPr="00C322F7">
        <w:rPr>
          <w:rStyle w:val="OperatorTok"/>
          <w:rFonts w:ascii="Aptos SemiBold" w:hAnsi="Aptos SemiBold" w:cstheme="majorHAnsi"/>
        </w:rPr>
        <w:t>&lt;</w:t>
      </w:r>
      <w:r w:rsidRPr="00C322F7">
        <w:rPr>
          <w:rStyle w:val="NormalTok"/>
          <w:rFonts w:ascii="Aptos SemiBold" w:hAnsi="Aptos SemiBold" w:cstheme="majorHAnsi"/>
        </w:rPr>
        <w:t>password</w:t>
      </w:r>
      <w:r w:rsidRPr="00C322F7">
        <w:rPr>
          <w:rStyle w:val="OperatorTok"/>
          <w:rFonts w:ascii="Aptos SemiBold" w:hAnsi="Aptos SemiBold" w:cstheme="majorHAnsi"/>
        </w:rPr>
        <w:t>&gt;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DataTypeTok"/>
          <w:rFonts w:ascii="Aptos SemiBold" w:hAnsi="Aptos SemiBold" w:cstheme="majorHAnsi"/>
        </w:rPr>
        <w:t>\</w:t>
      </w:r>
      <w:r w:rsidRPr="00C322F7">
        <w:rPr>
          <w:rFonts w:ascii="Aptos SemiBold" w:hAnsi="Aptos SemiBold" w:cstheme="majorHAnsi"/>
        </w:rPr>
        <w:br/>
      </w:r>
      <w:r w:rsidRPr="00C322F7">
        <w:rPr>
          <w:rStyle w:val="NormalTok"/>
          <w:rFonts w:ascii="Aptos SemiBold" w:hAnsi="Aptos SemiBold" w:cstheme="majorHAnsi"/>
        </w:rPr>
        <w:t>--</w:t>
      </w:r>
      <w:proofErr w:type="spellStart"/>
      <w:r w:rsidRPr="00C322F7">
        <w:rPr>
          <w:rStyle w:val="NormalTok"/>
          <w:rFonts w:ascii="Aptos SemiBold" w:hAnsi="Aptos SemiBold" w:cstheme="majorHAnsi"/>
        </w:rPr>
        <w:t>outputdir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=./backup </w:t>
      </w:r>
      <w:r w:rsidRPr="00C322F7">
        <w:rPr>
          <w:rStyle w:val="AttributeTok"/>
          <w:rFonts w:ascii="Aptos SemiBold" w:hAnsi="Aptos SemiBold" w:cstheme="majorHAnsi"/>
        </w:rPr>
        <w:t>--rows</w:t>
      </w:r>
      <w:r w:rsidRPr="00C322F7">
        <w:rPr>
          <w:rStyle w:val="OperatorTok"/>
          <w:rFonts w:ascii="Aptos SemiBold" w:hAnsi="Aptos SemiBold" w:cstheme="majorHAnsi"/>
        </w:rPr>
        <w:t>=</w:t>
      </w:r>
      <w:r w:rsidRPr="00C322F7">
        <w:rPr>
          <w:rStyle w:val="NormalTok"/>
          <w:rFonts w:ascii="Aptos SemiBold" w:hAnsi="Aptos SemiBold" w:cstheme="majorHAnsi"/>
        </w:rPr>
        <w:t xml:space="preserve">100000 </w:t>
      </w:r>
      <w:r w:rsidRPr="00C322F7">
        <w:rPr>
          <w:rStyle w:val="AttributeTok"/>
          <w:rFonts w:ascii="Aptos SemiBold" w:hAnsi="Aptos SemiBold" w:cstheme="majorHAnsi"/>
        </w:rPr>
        <w:t>--compress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-build-empty-files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DataTypeTok"/>
          <w:rFonts w:ascii="Aptos SemiBold" w:hAnsi="Aptos SemiBold" w:cstheme="majorHAnsi"/>
        </w:rPr>
        <w:t>\</w:t>
      </w:r>
      <w:r w:rsidRPr="00C322F7">
        <w:rPr>
          <w:rFonts w:ascii="Aptos SemiBold" w:hAnsi="Aptos SemiBold" w:cstheme="majorHAnsi"/>
        </w:rPr>
        <w:br/>
      </w:r>
      <w:r w:rsidRPr="00C322F7">
        <w:rPr>
          <w:rStyle w:val="NormalTok"/>
          <w:rFonts w:ascii="Aptos SemiBold" w:hAnsi="Aptos SemiBold" w:cstheme="majorHAnsi"/>
        </w:rPr>
        <w:t xml:space="preserve">--threads=4 </w:t>
      </w:r>
      <w:r w:rsidRPr="00C322F7">
        <w:rPr>
          <w:rStyle w:val="AttributeTok"/>
          <w:rFonts w:ascii="Aptos SemiBold" w:hAnsi="Aptos SemiBold" w:cstheme="majorHAnsi"/>
        </w:rPr>
        <w:t>--compress-protocol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-</w:t>
      </w:r>
      <w:proofErr w:type="spellStart"/>
      <w:r w:rsidRPr="00C322F7">
        <w:rPr>
          <w:rStyle w:val="AttributeTok"/>
          <w:rFonts w:ascii="Aptos SemiBold" w:hAnsi="Aptos SemiBold" w:cstheme="majorHAnsi"/>
        </w:rPr>
        <w:t>trx</w:t>
      </w:r>
      <w:proofErr w:type="spellEnd"/>
      <w:r w:rsidRPr="00C322F7">
        <w:rPr>
          <w:rStyle w:val="AttributeTok"/>
          <w:rFonts w:ascii="Aptos SemiBold" w:hAnsi="Aptos SemiBold" w:cstheme="majorHAnsi"/>
        </w:rPr>
        <w:t>-tables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DataTypeTok"/>
          <w:rFonts w:ascii="Aptos SemiBold" w:hAnsi="Aptos SemiBold" w:cstheme="majorHAnsi"/>
        </w:rPr>
        <w:t>\</w:t>
      </w:r>
      <w:r w:rsidRPr="00C322F7">
        <w:rPr>
          <w:rFonts w:ascii="Aptos SemiBold" w:hAnsi="Aptos SemiBold" w:cstheme="majorHAnsi"/>
        </w:rPr>
        <w:br/>
      </w:r>
      <w:r w:rsidRPr="00C322F7">
        <w:rPr>
          <w:rStyle w:val="NormalTok"/>
          <w:rFonts w:ascii="Aptos SemiBold" w:hAnsi="Aptos SemiBold" w:cstheme="majorHAnsi"/>
        </w:rPr>
        <w:t xml:space="preserve">--regex </w:t>
      </w:r>
      <w:r w:rsidRPr="00C322F7">
        <w:rPr>
          <w:rStyle w:val="StringTok"/>
          <w:rFonts w:ascii="Aptos SemiBold" w:hAnsi="Aptos SemiBold" w:cstheme="majorHAnsi"/>
        </w:rPr>
        <w:t>'^(&lt;</w:t>
      </w:r>
      <w:proofErr w:type="spellStart"/>
      <w:r w:rsidRPr="00C322F7">
        <w:rPr>
          <w:rStyle w:val="StringTok"/>
          <w:rFonts w:ascii="Aptos SemiBold" w:hAnsi="Aptos SemiBold" w:cstheme="majorHAnsi"/>
        </w:rPr>
        <w:t>Db_name</w:t>
      </w:r>
      <w:proofErr w:type="spellEnd"/>
      <w:r w:rsidRPr="00C322F7">
        <w:rPr>
          <w:rStyle w:val="StringTok"/>
          <w:rFonts w:ascii="Aptos SemiBold" w:hAnsi="Aptos SemiBold" w:cstheme="majorHAnsi"/>
        </w:rPr>
        <w:t>&gt;\.)'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L</w:t>
      </w:r>
      <w:r w:rsidRPr="00C322F7">
        <w:rPr>
          <w:rStyle w:val="NormalTok"/>
          <w:rFonts w:ascii="Aptos SemiBold" w:hAnsi="Aptos SemiBold" w:cstheme="majorHAnsi"/>
        </w:rPr>
        <w:t xml:space="preserve"> mydumper-logs.txt</w:t>
      </w:r>
    </w:p>
    <w:p w14:paraId="30430EE4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42" w:name="_Toc191372186"/>
      <w:bookmarkStart w:id="43" w:name="parameter-explanation"/>
      <w:r w:rsidRPr="00C322F7">
        <w:rPr>
          <w:rFonts w:ascii="Aptos SemiBold" w:hAnsi="Aptos SemiBold" w:cstheme="majorHAnsi"/>
        </w:rPr>
        <w:t>Parameter Explanation</w:t>
      </w:r>
      <w:bookmarkEnd w:id="42"/>
    </w:p>
    <w:p w14:paraId="179F09A9" w14:textId="77777777" w:rsidR="00CB01CF" w:rsidRPr="00C322F7" w:rsidRDefault="00000000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</w:t>
      </w:r>
      <w:proofErr w:type="spellStart"/>
      <w:r w:rsidRPr="00C322F7">
        <w:rPr>
          <w:rStyle w:val="VerbatimChar"/>
          <w:rFonts w:ascii="Aptos SemiBold" w:hAnsi="Aptos SemiBold" w:cstheme="majorHAnsi"/>
        </w:rPr>
        <w:t>outputdir</w:t>
      </w:r>
      <w:proofErr w:type="spellEnd"/>
      <w:r w:rsidRPr="00C322F7">
        <w:rPr>
          <w:rStyle w:val="VerbatimChar"/>
          <w:rFonts w:ascii="Aptos SemiBold" w:hAnsi="Aptos SemiBold" w:cstheme="majorHAnsi"/>
        </w:rPr>
        <w:t>=./backup</w:t>
      </w:r>
      <w:r w:rsidRPr="00C322F7">
        <w:rPr>
          <w:rFonts w:ascii="Aptos SemiBold" w:hAnsi="Aptos SemiBold" w:cstheme="majorHAnsi"/>
        </w:rPr>
        <w:t xml:space="preserve"> → Backup directory</w:t>
      </w:r>
    </w:p>
    <w:p w14:paraId="4B426126" w14:textId="77777777" w:rsidR="00CB01CF" w:rsidRPr="00C322F7" w:rsidRDefault="00000000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rows=100000</w:t>
      </w:r>
      <w:r w:rsidRPr="00C322F7">
        <w:rPr>
          <w:rFonts w:ascii="Aptos SemiBold" w:hAnsi="Aptos SemiBold" w:cstheme="majorHAnsi"/>
        </w:rPr>
        <w:t xml:space="preserve"> → Splits tables into chunks of 100,000 rows for parallel processing</w:t>
      </w:r>
    </w:p>
    <w:p w14:paraId="4C95D6F4" w14:textId="77777777" w:rsidR="00CB01CF" w:rsidRPr="00C322F7" w:rsidRDefault="00000000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compress</w:t>
      </w:r>
      <w:r w:rsidRPr="00C322F7">
        <w:rPr>
          <w:rFonts w:ascii="Aptos SemiBold" w:hAnsi="Aptos SemiBold" w:cstheme="majorHAnsi"/>
        </w:rPr>
        <w:t xml:space="preserve"> → Compresses backup files</w:t>
      </w:r>
    </w:p>
    <w:p w14:paraId="2B643AEA" w14:textId="77777777" w:rsidR="00CB01CF" w:rsidRPr="00C322F7" w:rsidRDefault="00000000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threads=4</w:t>
      </w:r>
      <w:r w:rsidRPr="00C322F7">
        <w:rPr>
          <w:rFonts w:ascii="Aptos SemiBold" w:hAnsi="Aptos SemiBold" w:cstheme="majorHAnsi"/>
        </w:rPr>
        <w:t xml:space="preserve"> → Uses 4 parallel threads (adjust based on CPU cores)</w:t>
      </w:r>
    </w:p>
    <w:p w14:paraId="3F34E88B" w14:textId="77777777" w:rsidR="00CB01CF" w:rsidRPr="00C322F7" w:rsidRDefault="00000000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regex '^(&lt;</w:t>
      </w:r>
      <w:proofErr w:type="spellStart"/>
      <w:r w:rsidRPr="00C322F7">
        <w:rPr>
          <w:rStyle w:val="VerbatimChar"/>
          <w:rFonts w:ascii="Aptos SemiBold" w:hAnsi="Aptos SemiBold" w:cstheme="majorHAnsi"/>
        </w:rPr>
        <w:t>Db_name</w:t>
      </w:r>
      <w:proofErr w:type="spellEnd"/>
      <w:r w:rsidRPr="00C322F7">
        <w:rPr>
          <w:rStyle w:val="VerbatimChar"/>
          <w:rFonts w:ascii="Aptos SemiBold" w:hAnsi="Aptos SemiBold" w:cstheme="majorHAnsi"/>
        </w:rPr>
        <w:t>&gt;\.)'</w:t>
      </w:r>
      <w:r w:rsidRPr="00C322F7">
        <w:rPr>
          <w:rFonts w:ascii="Aptos SemiBold" w:hAnsi="Aptos SemiBold" w:cstheme="majorHAnsi"/>
        </w:rPr>
        <w:t xml:space="preserve"> → Filters by database name</w:t>
      </w:r>
    </w:p>
    <w:p w14:paraId="6BC9E58D" w14:textId="77777777" w:rsidR="00CB01CF" w:rsidRPr="00C322F7" w:rsidRDefault="00000000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L mydumper-logs.txt</w:t>
      </w:r>
      <w:r w:rsidRPr="00C322F7">
        <w:rPr>
          <w:rFonts w:ascii="Aptos SemiBold" w:hAnsi="Aptos SemiBold" w:cstheme="majorHAnsi"/>
        </w:rPr>
        <w:t xml:space="preserve"> → Logs output to </w:t>
      </w:r>
      <w:r w:rsidRPr="00C322F7">
        <w:rPr>
          <w:rStyle w:val="VerbatimChar"/>
          <w:rFonts w:ascii="Aptos SemiBold" w:hAnsi="Aptos SemiBold" w:cstheme="majorHAnsi"/>
        </w:rPr>
        <w:t>mydumper-logs.txt</w:t>
      </w:r>
    </w:p>
    <w:p w14:paraId="3B782FE2" w14:textId="77777777" w:rsidR="00CB01CF" w:rsidRPr="00C322F7" w:rsidRDefault="00000000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</w:t>
      </w:r>
      <w:proofErr w:type="spellStart"/>
      <w:r w:rsidRPr="00C322F7">
        <w:rPr>
          <w:rStyle w:val="VerbatimChar"/>
          <w:rFonts w:ascii="Aptos SemiBold" w:hAnsi="Aptos SemiBold" w:cstheme="majorHAnsi"/>
        </w:rPr>
        <w:t>trx</w:t>
      </w:r>
      <w:proofErr w:type="spellEnd"/>
      <w:r w:rsidRPr="00C322F7">
        <w:rPr>
          <w:rStyle w:val="VerbatimChar"/>
          <w:rFonts w:ascii="Aptos SemiBold" w:hAnsi="Aptos SemiBold" w:cstheme="majorHAnsi"/>
        </w:rPr>
        <w:t>-tables</w:t>
      </w:r>
      <w:r w:rsidRPr="00C322F7">
        <w:rPr>
          <w:rFonts w:ascii="Aptos SemiBold" w:hAnsi="Aptos SemiBold" w:cstheme="majorHAnsi"/>
        </w:rPr>
        <w:t xml:space="preserve"> → Optimizes for transactional tables</w:t>
      </w:r>
    </w:p>
    <w:p w14:paraId="0CD1CD0B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6118F63F">
          <v:rect id="_x0000_i1033" style="width:0;height:1.5pt" o:hralign="center" o:hrstd="t" o:hr="t"/>
        </w:pict>
      </w:r>
    </w:p>
    <w:p w14:paraId="6AB38187" w14:textId="77777777" w:rsidR="00645716" w:rsidRPr="00C322F7" w:rsidRDefault="00645716">
      <w:pPr>
        <w:rPr>
          <w:rFonts w:ascii="Aptos SemiBold" w:eastAsiaTheme="majorEastAsia" w:hAnsi="Aptos SemiBold" w:cstheme="majorHAnsi"/>
          <w:b/>
          <w:bCs/>
          <w:color w:val="4F81BD" w:themeColor="accent1"/>
          <w:sz w:val="28"/>
          <w:szCs w:val="28"/>
        </w:rPr>
      </w:pPr>
      <w:bookmarkStart w:id="44" w:name="step-9-restore-backup-using-myloader"/>
      <w:bookmarkEnd w:id="41"/>
      <w:bookmarkEnd w:id="43"/>
      <w:r w:rsidRPr="00C322F7">
        <w:rPr>
          <w:rFonts w:ascii="Aptos SemiBold" w:hAnsi="Aptos SemiBold" w:cstheme="majorHAnsi"/>
        </w:rPr>
        <w:br w:type="page"/>
      </w:r>
    </w:p>
    <w:p w14:paraId="67B3CD99" w14:textId="5AAAEF84" w:rsidR="00CB01CF" w:rsidRPr="00C322F7" w:rsidRDefault="00000000">
      <w:pPr>
        <w:pStyle w:val="Heading2"/>
        <w:rPr>
          <w:rFonts w:ascii="Aptos SemiBold" w:hAnsi="Aptos SemiBold" w:cstheme="majorHAnsi"/>
        </w:rPr>
      </w:pPr>
      <w:bookmarkStart w:id="45" w:name="_Toc191372187"/>
      <w:r w:rsidRPr="00C322F7">
        <w:rPr>
          <w:rFonts w:ascii="Aptos SemiBold" w:hAnsi="Aptos SemiBold" w:cstheme="majorHAnsi"/>
        </w:rPr>
        <w:lastRenderedPageBreak/>
        <w:t>Step 9: Restore Backup Using MyLoader</w:t>
      </w:r>
      <w:bookmarkEnd w:id="45"/>
    </w:p>
    <w:p w14:paraId="77E36608" w14:textId="77777777" w:rsidR="00CB01CF" w:rsidRPr="00C322F7" w:rsidRDefault="00000000">
      <w:pPr>
        <w:pStyle w:val="FirstParagraph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>Run the following command to restore your database:</w:t>
      </w:r>
    </w:p>
    <w:p w14:paraId="69CE3FFB" w14:textId="77777777" w:rsidR="00CB01CF" w:rsidRPr="00C322F7" w:rsidRDefault="00000000">
      <w:pPr>
        <w:pStyle w:val="SourceCode"/>
        <w:rPr>
          <w:rFonts w:ascii="Aptos SemiBold" w:hAnsi="Aptos SemiBold" w:cstheme="majorHAnsi"/>
        </w:rPr>
      </w:pPr>
      <w:proofErr w:type="spellStart"/>
      <w:r w:rsidRPr="00C322F7">
        <w:rPr>
          <w:rStyle w:val="ExtensionTok"/>
          <w:rFonts w:ascii="Aptos SemiBold" w:hAnsi="Aptos SemiBold" w:cstheme="majorHAnsi"/>
        </w:rPr>
        <w:t>myloader</w:t>
      </w:r>
      <w:proofErr w:type="spellEnd"/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AttributeTok"/>
          <w:rFonts w:ascii="Aptos SemiBold" w:hAnsi="Aptos SemiBold" w:cstheme="majorHAnsi"/>
        </w:rPr>
        <w:t>--host</w:t>
      </w:r>
      <w:r w:rsidRPr="00C322F7">
        <w:rPr>
          <w:rStyle w:val="OperatorTok"/>
          <w:rFonts w:ascii="Aptos SemiBold" w:hAnsi="Aptos SemiBold" w:cstheme="majorHAnsi"/>
        </w:rPr>
        <w:t>=</w:t>
      </w:r>
      <w:r w:rsidRPr="00C322F7">
        <w:rPr>
          <w:rStyle w:val="NormalTok"/>
          <w:rFonts w:ascii="Aptos SemiBold" w:hAnsi="Aptos SemiBold" w:cstheme="majorHAnsi"/>
        </w:rPr>
        <w:t xml:space="preserve">localhost </w:t>
      </w:r>
      <w:r w:rsidRPr="00C322F7">
        <w:rPr>
          <w:rStyle w:val="AttributeTok"/>
          <w:rFonts w:ascii="Aptos SemiBold" w:hAnsi="Aptos SemiBold" w:cstheme="majorHAnsi"/>
        </w:rPr>
        <w:t>--user</w:t>
      </w:r>
      <w:r w:rsidRPr="00C322F7">
        <w:rPr>
          <w:rStyle w:val="OperatorTok"/>
          <w:rFonts w:ascii="Aptos SemiBold" w:hAnsi="Aptos SemiBold" w:cstheme="majorHAnsi"/>
        </w:rPr>
        <w:t>=&lt;</w:t>
      </w:r>
      <w:r w:rsidRPr="00C322F7">
        <w:rPr>
          <w:rStyle w:val="NormalTok"/>
          <w:rFonts w:ascii="Aptos SemiBold" w:hAnsi="Aptos SemiBold" w:cstheme="majorHAnsi"/>
        </w:rPr>
        <w:t>username</w:t>
      </w:r>
      <w:r w:rsidRPr="00C322F7">
        <w:rPr>
          <w:rStyle w:val="OperatorTok"/>
          <w:rFonts w:ascii="Aptos SemiBold" w:hAnsi="Aptos SemiBold" w:cstheme="majorHAnsi"/>
        </w:rPr>
        <w:t>&gt;</w:t>
      </w:r>
      <w:r w:rsidRPr="00C322F7">
        <w:rPr>
          <w:rStyle w:val="NormalTok"/>
          <w:rFonts w:ascii="Aptos SemiBold" w:hAnsi="Aptos SemiBold" w:cstheme="majorHAnsi"/>
        </w:rPr>
        <w:t xml:space="preserve"> --password=</w:t>
      </w:r>
      <w:r w:rsidRPr="00C322F7">
        <w:rPr>
          <w:rStyle w:val="OperatorTok"/>
          <w:rFonts w:ascii="Aptos SemiBold" w:hAnsi="Aptos SemiBold" w:cstheme="majorHAnsi"/>
        </w:rPr>
        <w:t>&lt;</w:t>
      </w:r>
      <w:r w:rsidRPr="00C322F7">
        <w:rPr>
          <w:rStyle w:val="NormalTok"/>
          <w:rFonts w:ascii="Aptos SemiBold" w:hAnsi="Aptos SemiBold" w:cstheme="majorHAnsi"/>
        </w:rPr>
        <w:t>password</w:t>
      </w:r>
      <w:r w:rsidRPr="00C322F7">
        <w:rPr>
          <w:rStyle w:val="OperatorTok"/>
          <w:rFonts w:ascii="Aptos SemiBold" w:hAnsi="Aptos SemiBold" w:cstheme="majorHAnsi"/>
        </w:rPr>
        <w:t>&gt;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DataTypeTok"/>
          <w:rFonts w:ascii="Aptos SemiBold" w:hAnsi="Aptos SemiBold" w:cstheme="majorHAnsi"/>
        </w:rPr>
        <w:t>\</w:t>
      </w:r>
      <w:r w:rsidRPr="00C322F7">
        <w:rPr>
          <w:rFonts w:ascii="Aptos SemiBold" w:hAnsi="Aptos SemiBold" w:cstheme="majorHAnsi"/>
        </w:rPr>
        <w:br/>
      </w:r>
      <w:r w:rsidRPr="00C322F7">
        <w:rPr>
          <w:rStyle w:val="NormalTok"/>
          <w:rFonts w:ascii="Aptos SemiBold" w:hAnsi="Aptos SemiBold" w:cstheme="majorHAnsi"/>
        </w:rPr>
        <w:t xml:space="preserve">--directory=./backup </w:t>
      </w:r>
      <w:r w:rsidRPr="00C322F7">
        <w:rPr>
          <w:rStyle w:val="AttributeTok"/>
          <w:rFonts w:ascii="Aptos SemiBold" w:hAnsi="Aptos SemiBold" w:cstheme="majorHAnsi"/>
        </w:rPr>
        <w:t>--queries-per-transaction</w:t>
      </w:r>
      <w:r w:rsidRPr="00C322F7">
        <w:rPr>
          <w:rStyle w:val="OperatorTok"/>
          <w:rFonts w:ascii="Aptos SemiBold" w:hAnsi="Aptos SemiBold" w:cstheme="majorHAnsi"/>
        </w:rPr>
        <w:t>=</w:t>
      </w:r>
      <w:r w:rsidRPr="00C322F7">
        <w:rPr>
          <w:rStyle w:val="NormalTok"/>
          <w:rFonts w:ascii="Aptos SemiBold" w:hAnsi="Aptos SemiBold" w:cstheme="majorHAnsi"/>
        </w:rPr>
        <w:t xml:space="preserve">500 </w:t>
      </w:r>
      <w:r w:rsidRPr="00C322F7">
        <w:rPr>
          <w:rStyle w:val="AttributeTok"/>
          <w:rFonts w:ascii="Aptos SemiBold" w:hAnsi="Aptos SemiBold" w:cstheme="majorHAnsi"/>
        </w:rPr>
        <w:t>--threads</w:t>
      </w:r>
      <w:r w:rsidRPr="00C322F7">
        <w:rPr>
          <w:rStyle w:val="OperatorTok"/>
          <w:rFonts w:ascii="Aptos SemiBold" w:hAnsi="Aptos SemiBold" w:cstheme="majorHAnsi"/>
        </w:rPr>
        <w:t>=</w:t>
      </w:r>
      <w:r w:rsidRPr="00C322F7">
        <w:rPr>
          <w:rStyle w:val="NormalTok"/>
          <w:rFonts w:ascii="Aptos SemiBold" w:hAnsi="Aptos SemiBold" w:cstheme="majorHAnsi"/>
        </w:rPr>
        <w:t xml:space="preserve">4 </w:t>
      </w:r>
      <w:r w:rsidRPr="00C322F7">
        <w:rPr>
          <w:rStyle w:val="DataTypeTok"/>
          <w:rFonts w:ascii="Aptos SemiBold" w:hAnsi="Aptos SemiBold" w:cstheme="majorHAnsi"/>
        </w:rPr>
        <w:t>\</w:t>
      </w:r>
      <w:r w:rsidRPr="00C322F7">
        <w:rPr>
          <w:rFonts w:ascii="Aptos SemiBold" w:hAnsi="Aptos SemiBold" w:cstheme="majorHAnsi"/>
        </w:rPr>
        <w:br/>
      </w:r>
      <w:r w:rsidRPr="00C322F7">
        <w:rPr>
          <w:rStyle w:val="NormalTok"/>
          <w:rFonts w:ascii="Aptos SemiBold" w:hAnsi="Aptos SemiBold" w:cstheme="majorHAnsi"/>
        </w:rPr>
        <w:t xml:space="preserve">--compress-protocol </w:t>
      </w:r>
      <w:r w:rsidRPr="00C322F7">
        <w:rPr>
          <w:rStyle w:val="AttributeTok"/>
          <w:rFonts w:ascii="Aptos SemiBold" w:hAnsi="Aptos SemiBold" w:cstheme="majorHAnsi"/>
        </w:rPr>
        <w:t>--verbose</w:t>
      </w:r>
      <w:r w:rsidRPr="00C322F7">
        <w:rPr>
          <w:rStyle w:val="OperatorTok"/>
          <w:rFonts w:ascii="Aptos SemiBold" w:hAnsi="Aptos SemiBold" w:cstheme="majorHAnsi"/>
        </w:rPr>
        <w:t>=</w:t>
      </w:r>
      <w:r w:rsidRPr="00C322F7">
        <w:rPr>
          <w:rStyle w:val="NormalTok"/>
          <w:rFonts w:ascii="Aptos SemiBold" w:hAnsi="Aptos SemiBold" w:cstheme="majorHAnsi"/>
        </w:rPr>
        <w:t xml:space="preserve">3 </w:t>
      </w:r>
      <w:r w:rsidRPr="00C322F7">
        <w:rPr>
          <w:rStyle w:val="AttributeTok"/>
          <w:rFonts w:ascii="Aptos SemiBold" w:hAnsi="Aptos SemiBold" w:cstheme="majorHAnsi"/>
        </w:rPr>
        <w:t>--overwrite-tables</w:t>
      </w:r>
      <w:r w:rsidRPr="00C322F7">
        <w:rPr>
          <w:rStyle w:val="NormalTok"/>
          <w:rFonts w:ascii="Aptos SemiBold" w:hAnsi="Aptos SemiBold" w:cstheme="majorHAnsi"/>
        </w:rPr>
        <w:t xml:space="preserve"> </w:t>
      </w:r>
      <w:r w:rsidRPr="00C322F7">
        <w:rPr>
          <w:rStyle w:val="DecValTok"/>
          <w:rFonts w:ascii="Aptos SemiBold" w:hAnsi="Aptos SemiBold" w:cstheme="majorHAnsi"/>
        </w:rPr>
        <w:t>2</w:t>
      </w:r>
      <w:r w:rsidRPr="00C322F7">
        <w:rPr>
          <w:rStyle w:val="OperatorTok"/>
          <w:rFonts w:ascii="Aptos SemiBold" w:hAnsi="Aptos SemiBold" w:cstheme="majorHAnsi"/>
        </w:rPr>
        <w:t>&gt;</w:t>
      </w:r>
      <w:r w:rsidRPr="00C322F7">
        <w:rPr>
          <w:rStyle w:val="NormalTok"/>
          <w:rFonts w:ascii="Aptos SemiBold" w:hAnsi="Aptos SemiBold" w:cstheme="majorHAnsi"/>
        </w:rPr>
        <w:t>myloader-logs.txt</w:t>
      </w:r>
    </w:p>
    <w:p w14:paraId="287982C9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46" w:name="_Toc191372188"/>
      <w:bookmarkStart w:id="47" w:name="parameter-explanation-1"/>
      <w:r w:rsidRPr="00C322F7">
        <w:rPr>
          <w:rFonts w:ascii="Aptos SemiBold" w:hAnsi="Aptos SemiBold" w:cstheme="majorHAnsi"/>
        </w:rPr>
        <w:t>Parameter Explanation</w:t>
      </w:r>
      <w:bookmarkEnd w:id="46"/>
    </w:p>
    <w:p w14:paraId="589B237F" w14:textId="77777777" w:rsidR="00CB01CF" w:rsidRPr="00C322F7" w:rsidRDefault="00000000">
      <w:pPr>
        <w:pStyle w:val="Compact"/>
        <w:numPr>
          <w:ilvl w:val="0"/>
          <w:numId w:val="7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directory=./backup</w:t>
      </w:r>
      <w:r w:rsidRPr="00C322F7">
        <w:rPr>
          <w:rFonts w:ascii="Aptos SemiBold" w:hAnsi="Aptos SemiBold" w:cstheme="majorHAnsi"/>
        </w:rPr>
        <w:t xml:space="preserve"> → Backup directory</w:t>
      </w:r>
    </w:p>
    <w:p w14:paraId="52ADAE1B" w14:textId="77777777" w:rsidR="00CB01CF" w:rsidRPr="00C322F7" w:rsidRDefault="00000000">
      <w:pPr>
        <w:pStyle w:val="Compact"/>
        <w:numPr>
          <w:ilvl w:val="0"/>
          <w:numId w:val="7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queries-per-transaction=500</w:t>
      </w:r>
      <w:r w:rsidRPr="00C322F7">
        <w:rPr>
          <w:rFonts w:ascii="Aptos SemiBold" w:hAnsi="Aptos SemiBold" w:cstheme="majorHAnsi"/>
        </w:rPr>
        <w:t xml:space="preserve"> → Executes 500 queries per transaction</w:t>
      </w:r>
    </w:p>
    <w:p w14:paraId="6BFD1C05" w14:textId="77777777" w:rsidR="00CB01CF" w:rsidRPr="00C322F7" w:rsidRDefault="00000000">
      <w:pPr>
        <w:pStyle w:val="Compact"/>
        <w:numPr>
          <w:ilvl w:val="0"/>
          <w:numId w:val="7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threads=4</w:t>
      </w:r>
      <w:r w:rsidRPr="00C322F7">
        <w:rPr>
          <w:rFonts w:ascii="Aptos SemiBold" w:hAnsi="Aptos SemiBold" w:cstheme="majorHAnsi"/>
        </w:rPr>
        <w:t xml:space="preserve"> → Uses 4 parallel threads</w:t>
      </w:r>
    </w:p>
    <w:p w14:paraId="6828E054" w14:textId="77777777" w:rsidR="00CB01CF" w:rsidRPr="00C322F7" w:rsidRDefault="00000000">
      <w:pPr>
        <w:pStyle w:val="Compact"/>
        <w:numPr>
          <w:ilvl w:val="0"/>
          <w:numId w:val="7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overwrite-tables</w:t>
      </w:r>
      <w:r w:rsidRPr="00C322F7">
        <w:rPr>
          <w:rFonts w:ascii="Aptos SemiBold" w:hAnsi="Aptos SemiBold" w:cstheme="majorHAnsi"/>
        </w:rPr>
        <w:t xml:space="preserve"> → Drops existing tables before restoring</w:t>
      </w:r>
    </w:p>
    <w:p w14:paraId="0332E1BE" w14:textId="77777777" w:rsidR="00CB01CF" w:rsidRPr="00C322F7" w:rsidRDefault="00000000">
      <w:pPr>
        <w:pStyle w:val="Compact"/>
        <w:numPr>
          <w:ilvl w:val="0"/>
          <w:numId w:val="7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2&gt;myloader-logs.txt</w:t>
      </w:r>
      <w:r w:rsidRPr="00C322F7">
        <w:rPr>
          <w:rFonts w:ascii="Aptos SemiBold" w:hAnsi="Aptos SemiBold" w:cstheme="majorHAnsi"/>
        </w:rPr>
        <w:t xml:space="preserve"> → Redirects errors to </w:t>
      </w:r>
      <w:r w:rsidRPr="00C322F7">
        <w:rPr>
          <w:rStyle w:val="VerbatimChar"/>
          <w:rFonts w:ascii="Aptos SemiBold" w:hAnsi="Aptos SemiBold" w:cstheme="majorHAnsi"/>
        </w:rPr>
        <w:t>myloader-logs.txt</w:t>
      </w:r>
    </w:p>
    <w:p w14:paraId="520AE6BA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15ABBFBB">
          <v:rect id="_x0000_i1034" style="width:0;height:1.5pt" o:hralign="center" o:hrstd="t" o:hr="t"/>
        </w:pict>
      </w:r>
    </w:p>
    <w:p w14:paraId="074249F7" w14:textId="77777777" w:rsidR="00CB01CF" w:rsidRPr="00C322F7" w:rsidRDefault="00000000">
      <w:pPr>
        <w:pStyle w:val="Heading2"/>
        <w:rPr>
          <w:rFonts w:ascii="Aptos SemiBold" w:hAnsi="Aptos SemiBold" w:cstheme="majorHAnsi"/>
        </w:rPr>
      </w:pPr>
      <w:bookmarkStart w:id="48" w:name="_Toc191372189"/>
      <w:bookmarkStart w:id="49" w:name="best-practices-for-backup-restore"/>
      <w:bookmarkEnd w:id="44"/>
      <w:bookmarkEnd w:id="47"/>
      <w:r w:rsidRPr="00C322F7">
        <w:rPr>
          <w:rFonts w:ascii="Aptos SemiBold" w:hAnsi="Aptos SemiBold" w:cstheme="majorHAnsi"/>
        </w:rPr>
        <w:t>Best Practices for Backup &amp; Restore</w:t>
      </w:r>
      <w:bookmarkEnd w:id="48"/>
    </w:p>
    <w:p w14:paraId="151C2B6D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50" w:name="_Toc191372190"/>
      <w:bookmarkStart w:id="51" w:name="performance-optimization"/>
      <w:r w:rsidRPr="00C322F7">
        <w:rPr>
          <w:rFonts w:ascii="Aptos SemiBold" w:hAnsi="Aptos SemiBold" w:cstheme="majorHAnsi"/>
        </w:rPr>
        <w:t>Performance Optimization</w:t>
      </w:r>
      <w:bookmarkEnd w:id="50"/>
    </w:p>
    <w:p w14:paraId="74BAABE4" w14:textId="77777777" w:rsidR="00CB01CF" w:rsidRPr="00C322F7" w:rsidRDefault="00000000">
      <w:pPr>
        <w:pStyle w:val="Compact"/>
        <w:numPr>
          <w:ilvl w:val="0"/>
          <w:numId w:val="8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Threads:</w:t>
      </w:r>
      <w:r w:rsidRPr="00C322F7">
        <w:rPr>
          <w:rFonts w:ascii="Aptos SemiBold" w:hAnsi="Aptos SemiBold" w:cstheme="majorHAnsi"/>
        </w:rPr>
        <w:t xml:space="preserve"> Adjust </w:t>
      </w:r>
      <w:r w:rsidRPr="00C322F7">
        <w:rPr>
          <w:rStyle w:val="VerbatimChar"/>
          <w:rFonts w:ascii="Aptos SemiBold" w:hAnsi="Aptos SemiBold" w:cstheme="majorHAnsi"/>
        </w:rPr>
        <w:t>--threads</w:t>
      </w:r>
      <w:r w:rsidRPr="00C322F7">
        <w:rPr>
          <w:rFonts w:ascii="Aptos SemiBold" w:hAnsi="Aptos SemiBold" w:cstheme="majorHAnsi"/>
        </w:rPr>
        <w:t xml:space="preserve"> to match CPU cores for better performance.</w:t>
      </w:r>
    </w:p>
    <w:p w14:paraId="38614BFB" w14:textId="77777777" w:rsidR="00CB01CF" w:rsidRPr="00C322F7" w:rsidRDefault="00000000">
      <w:pPr>
        <w:pStyle w:val="Compact"/>
        <w:numPr>
          <w:ilvl w:val="0"/>
          <w:numId w:val="8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Chunk Size:</w:t>
      </w:r>
      <w:r w:rsidRPr="00C322F7">
        <w:rPr>
          <w:rFonts w:ascii="Aptos SemiBold" w:hAnsi="Aptos SemiBold" w:cstheme="majorHAnsi"/>
        </w:rPr>
        <w:t xml:space="preserve"> Use </w:t>
      </w:r>
      <w:r w:rsidRPr="00C322F7">
        <w:rPr>
          <w:rStyle w:val="VerbatimChar"/>
          <w:rFonts w:ascii="Aptos SemiBold" w:hAnsi="Aptos SemiBold" w:cstheme="majorHAnsi"/>
        </w:rPr>
        <w:t>--rows</w:t>
      </w:r>
      <w:r w:rsidRPr="00C322F7">
        <w:rPr>
          <w:rFonts w:ascii="Aptos SemiBold" w:hAnsi="Aptos SemiBold" w:cstheme="majorHAnsi"/>
        </w:rPr>
        <w:t xml:space="preserve"> to optimize data chunking and parallelism.</w:t>
      </w:r>
    </w:p>
    <w:p w14:paraId="07ACA34B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52" w:name="_Toc191372191"/>
      <w:bookmarkStart w:id="53" w:name="data-consistency"/>
      <w:bookmarkEnd w:id="51"/>
      <w:r w:rsidRPr="00C322F7">
        <w:rPr>
          <w:rFonts w:ascii="Aptos SemiBold" w:hAnsi="Aptos SemiBold" w:cstheme="majorHAnsi"/>
        </w:rPr>
        <w:t>Data Consistency</w:t>
      </w:r>
      <w:bookmarkEnd w:id="52"/>
    </w:p>
    <w:p w14:paraId="05013630" w14:textId="77777777" w:rsidR="00CB01CF" w:rsidRPr="00C322F7" w:rsidRDefault="00000000">
      <w:pPr>
        <w:pStyle w:val="Compact"/>
        <w:numPr>
          <w:ilvl w:val="0"/>
          <w:numId w:val="9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 xml:space="preserve">Use </w:t>
      </w:r>
      <w:r w:rsidRPr="00C322F7">
        <w:rPr>
          <w:rStyle w:val="VerbatimChar"/>
          <w:rFonts w:ascii="Aptos SemiBold" w:hAnsi="Aptos SemiBold" w:cstheme="majorHAnsi"/>
        </w:rPr>
        <w:t>--</w:t>
      </w:r>
      <w:proofErr w:type="spellStart"/>
      <w:r w:rsidRPr="00C322F7">
        <w:rPr>
          <w:rStyle w:val="VerbatimChar"/>
          <w:rFonts w:ascii="Aptos SemiBold" w:hAnsi="Aptos SemiBold" w:cstheme="majorHAnsi"/>
        </w:rPr>
        <w:t>trx</w:t>
      </w:r>
      <w:proofErr w:type="spellEnd"/>
      <w:r w:rsidRPr="00C322F7">
        <w:rPr>
          <w:rStyle w:val="VerbatimChar"/>
          <w:rFonts w:ascii="Aptos SemiBold" w:hAnsi="Aptos SemiBold" w:cstheme="majorHAnsi"/>
        </w:rPr>
        <w:t>-tables</w:t>
      </w:r>
      <w:r w:rsidRPr="00C322F7">
        <w:rPr>
          <w:rFonts w:ascii="Aptos SemiBold" w:hAnsi="Aptos SemiBold" w:cstheme="majorHAnsi"/>
        </w:rPr>
        <w:t xml:space="preserve"> for transaction consistency in backups.</w:t>
      </w:r>
    </w:p>
    <w:p w14:paraId="1A887CEC" w14:textId="77777777" w:rsidR="00CB01CF" w:rsidRPr="00C322F7" w:rsidRDefault="00000000">
      <w:pPr>
        <w:pStyle w:val="Compact"/>
        <w:numPr>
          <w:ilvl w:val="0"/>
          <w:numId w:val="9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 xml:space="preserve">Enable </w:t>
      </w:r>
      <w:r w:rsidRPr="00C322F7">
        <w:rPr>
          <w:rStyle w:val="VerbatimChar"/>
          <w:rFonts w:ascii="Aptos SemiBold" w:hAnsi="Aptos SemiBold" w:cstheme="majorHAnsi"/>
        </w:rPr>
        <w:t>--lock-all-tables</w:t>
      </w:r>
      <w:r w:rsidRPr="00C322F7">
        <w:rPr>
          <w:rFonts w:ascii="Aptos SemiBold" w:hAnsi="Aptos SemiBold" w:cstheme="majorHAnsi"/>
        </w:rPr>
        <w:t xml:space="preserve"> for consistency across non-transactional tables.</w:t>
      </w:r>
    </w:p>
    <w:p w14:paraId="012D2708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54" w:name="_Toc191372192"/>
      <w:bookmarkStart w:id="55" w:name="logging-and-monitoring"/>
      <w:bookmarkEnd w:id="53"/>
      <w:r w:rsidRPr="00C322F7">
        <w:rPr>
          <w:rFonts w:ascii="Aptos SemiBold" w:hAnsi="Aptos SemiBold" w:cstheme="majorHAnsi"/>
        </w:rPr>
        <w:t>Logging and Monitoring</w:t>
      </w:r>
      <w:bookmarkEnd w:id="54"/>
    </w:p>
    <w:p w14:paraId="3C3F0159" w14:textId="77777777" w:rsidR="00CB01CF" w:rsidRPr="00C322F7" w:rsidRDefault="00000000">
      <w:pPr>
        <w:pStyle w:val="Compact"/>
        <w:numPr>
          <w:ilvl w:val="0"/>
          <w:numId w:val="10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 xml:space="preserve">Use </w:t>
      </w:r>
      <w:r w:rsidRPr="00C322F7">
        <w:rPr>
          <w:rStyle w:val="VerbatimChar"/>
          <w:rFonts w:ascii="Aptos SemiBold" w:hAnsi="Aptos SemiBold" w:cstheme="majorHAnsi"/>
        </w:rPr>
        <w:t>-L mydumper-logs.txt</w:t>
      </w:r>
      <w:r w:rsidRPr="00C322F7">
        <w:rPr>
          <w:rFonts w:ascii="Aptos SemiBold" w:hAnsi="Aptos SemiBold" w:cstheme="majorHAnsi"/>
        </w:rPr>
        <w:t xml:space="preserve"> for detailed logging in </w:t>
      </w:r>
      <w:proofErr w:type="spellStart"/>
      <w:r w:rsidRPr="00C322F7">
        <w:rPr>
          <w:rFonts w:ascii="Aptos SemiBold" w:hAnsi="Aptos SemiBold" w:cstheme="majorHAnsi"/>
        </w:rPr>
        <w:t>MyDumper</w:t>
      </w:r>
      <w:proofErr w:type="spellEnd"/>
      <w:r w:rsidRPr="00C322F7">
        <w:rPr>
          <w:rFonts w:ascii="Aptos SemiBold" w:hAnsi="Aptos SemiBold" w:cstheme="majorHAnsi"/>
        </w:rPr>
        <w:t>.</w:t>
      </w:r>
    </w:p>
    <w:p w14:paraId="582389F3" w14:textId="77777777" w:rsidR="00CB01CF" w:rsidRPr="00C322F7" w:rsidRDefault="00000000">
      <w:pPr>
        <w:pStyle w:val="Compact"/>
        <w:numPr>
          <w:ilvl w:val="0"/>
          <w:numId w:val="10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 xml:space="preserve">Redirect </w:t>
      </w:r>
      <w:r w:rsidRPr="00C322F7">
        <w:rPr>
          <w:rStyle w:val="VerbatimChar"/>
          <w:rFonts w:ascii="Aptos SemiBold" w:hAnsi="Aptos SemiBold" w:cstheme="majorHAnsi"/>
        </w:rPr>
        <w:t>stderr</w:t>
      </w:r>
      <w:r w:rsidRPr="00C322F7">
        <w:rPr>
          <w:rFonts w:ascii="Aptos SemiBold" w:hAnsi="Aptos SemiBold" w:cstheme="majorHAnsi"/>
          <w:b/>
          <w:bCs/>
        </w:rPr>
        <w:t xml:space="preserve"> output</w:t>
      </w:r>
      <w:r w:rsidRPr="00C322F7">
        <w:rPr>
          <w:rFonts w:ascii="Aptos SemiBold" w:hAnsi="Aptos SemiBold" w:cstheme="majorHAnsi"/>
        </w:rPr>
        <w:t xml:space="preserve"> to logs in </w:t>
      </w:r>
      <w:proofErr w:type="spellStart"/>
      <w:r w:rsidRPr="00C322F7">
        <w:rPr>
          <w:rFonts w:ascii="Aptos SemiBold" w:hAnsi="Aptos SemiBold" w:cstheme="majorHAnsi"/>
        </w:rPr>
        <w:t>MyLoader</w:t>
      </w:r>
      <w:proofErr w:type="spellEnd"/>
      <w:r w:rsidRPr="00C322F7">
        <w:rPr>
          <w:rFonts w:ascii="Aptos SemiBold" w:hAnsi="Aptos SemiBold" w:cstheme="majorHAnsi"/>
        </w:rPr>
        <w:t xml:space="preserve"> (</w:t>
      </w:r>
      <w:r w:rsidRPr="00C322F7">
        <w:rPr>
          <w:rStyle w:val="VerbatimChar"/>
          <w:rFonts w:ascii="Aptos SemiBold" w:hAnsi="Aptos SemiBold" w:cstheme="majorHAnsi"/>
        </w:rPr>
        <w:t>2&gt;myloader-logs.txt</w:t>
      </w:r>
      <w:r w:rsidRPr="00C322F7">
        <w:rPr>
          <w:rFonts w:ascii="Aptos SemiBold" w:hAnsi="Aptos SemiBold" w:cstheme="majorHAnsi"/>
        </w:rPr>
        <w:t>).</w:t>
      </w:r>
    </w:p>
    <w:p w14:paraId="55B46255" w14:textId="77777777" w:rsidR="001023E2" w:rsidRPr="00C322F7" w:rsidRDefault="001023E2">
      <w:pPr>
        <w:rPr>
          <w:rFonts w:ascii="Aptos SemiBold" w:eastAsiaTheme="majorEastAsia" w:hAnsi="Aptos SemiBold" w:cstheme="majorHAnsi"/>
          <w:b/>
          <w:bCs/>
          <w:color w:val="4F81BD" w:themeColor="accent1"/>
          <w:sz w:val="32"/>
          <w:szCs w:val="32"/>
        </w:rPr>
      </w:pPr>
      <w:bookmarkStart w:id="56" w:name="commonly-used-mydumper-myloader-options"/>
      <w:bookmarkEnd w:id="0"/>
      <w:bookmarkEnd w:id="49"/>
      <w:bookmarkEnd w:id="55"/>
      <w:r w:rsidRPr="00C322F7">
        <w:rPr>
          <w:rFonts w:ascii="Aptos SemiBold" w:hAnsi="Aptos SemiBold" w:cstheme="majorHAnsi"/>
        </w:rPr>
        <w:br w:type="page"/>
      </w:r>
    </w:p>
    <w:p w14:paraId="667013AE" w14:textId="548A38DD" w:rsidR="00CB01CF" w:rsidRPr="00C322F7" w:rsidRDefault="00000000">
      <w:pPr>
        <w:pStyle w:val="Heading1"/>
        <w:rPr>
          <w:rFonts w:ascii="Aptos SemiBold" w:hAnsi="Aptos SemiBold" w:cstheme="majorHAnsi"/>
        </w:rPr>
      </w:pPr>
      <w:bookmarkStart w:id="57" w:name="_Toc191372193"/>
      <w:r w:rsidRPr="00C322F7">
        <w:rPr>
          <w:rFonts w:ascii="Aptos SemiBold" w:hAnsi="Aptos SemiBold" w:cstheme="majorHAnsi"/>
        </w:rPr>
        <w:lastRenderedPageBreak/>
        <w:t>Commonly Used MyDumper &amp; MyLoader Options</w:t>
      </w:r>
      <w:bookmarkEnd w:id="57"/>
    </w:p>
    <w:p w14:paraId="74AFE355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58" w:name="_Toc191372194"/>
      <w:bookmarkStart w:id="59" w:name="mydumper---backup-command-options"/>
      <w:r w:rsidRPr="00C322F7">
        <w:rPr>
          <w:rFonts w:ascii="Aptos SemiBold" w:hAnsi="Aptos SemiBold" w:cstheme="majorHAnsi"/>
        </w:rPr>
        <w:t>MyDumper - Backup Command Options</w:t>
      </w:r>
      <w:bookmarkEnd w:id="58"/>
    </w:p>
    <w:p w14:paraId="1AB12E04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60" w:name="connection-options"/>
      <w:r w:rsidRPr="00C322F7">
        <w:rPr>
          <w:rFonts w:ascii="Aptos SemiBold" w:hAnsi="Aptos SemiBold" w:cstheme="majorHAnsi"/>
          <w:b/>
        </w:rPr>
        <w:t>Connection Options</w:t>
      </w:r>
    </w:p>
    <w:p w14:paraId="1A3F05EE" w14:textId="77777777" w:rsidR="00CB01CF" w:rsidRPr="00C322F7" w:rsidRDefault="00000000">
      <w:pPr>
        <w:pStyle w:val="Compact"/>
        <w:numPr>
          <w:ilvl w:val="0"/>
          <w:numId w:val="11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h, --host</w:t>
      </w:r>
      <w:r w:rsidRPr="00C322F7">
        <w:rPr>
          <w:rFonts w:ascii="Aptos SemiBold" w:hAnsi="Aptos SemiBold" w:cstheme="majorHAnsi"/>
        </w:rPr>
        <w:t xml:space="preserve"> → MySQL server hostname</w:t>
      </w:r>
    </w:p>
    <w:p w14:paraId="7ED330F5" w14:textId="77777777" w:rsidR="00CB01CF" w:rsidRPr="00C322F7" w:rsidRDefault="00000000">
      <w:pPr>
        <w:pStyle w:val="Compact"/>
        <w:numPr>
          <w:ilvl w:val="0"/>
          <w:numId w:val="11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u, --user</w:t>
      </w:r>
      <w:r w:rsidRPr="00C322F7">
        <w:rPr>
          <w:rFonts w:ascii="Aptos SemiBold" w:hAnsi="Aptos SemiBold" w:cstheme="majorHAnsi"/>
        </w:rPr>
        <w:t xml:space="preserve"> → MySQL username</w:t>
      </w:r>
    </w:p>
    <w:p w14:paraId="070A1B5F" w14:textId="77777777" w:rsidR="00CB01CF" w:rsidRPr="00C322F7" w:rsidRDefault="00000000">
      <w:pPr>
        <w:pStyle w:val="Compact"/>
        <w:numPr>
          <w:ilvl w:val="0"/>
          <w:numId w:val="11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p, --password</w:t>
      </w:r>
      <w:r w:rsidRPr="00C322F7">
        <w:rPr>
          <w:rFonts w:ascii="Aptos SemiBold" w:hAnsi="Aptos SemiBold" w:cstheme="majorHAnsi"/>
        </w:rPr>
        <w:t xml:space="preserve"> → MySQL password</w:t>
      </w:r>
    </w:p>
    <w:p w14:paraId="29C8C270" w14:textId="77777777" w:rsidR="00CB01CF" w:rsidRPr="00C322F7" w:rsidRDefault="00000000">
      <w:pPr>
        <w:pStyle w:val="Compact"/>
        <w:numPr>
          <w:ilvl w:val="0"/>
          <w:numId w:val="11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a, --ask-password</w:t>
      </w:r>
      <w:r w:rsidRPr="00C322F7">
        <w:rPr>
          <w:rFonts w:ascii="Aptos SemiBold" w:hAnsi="Aptos SemiBold" w:cstheme="majorHAnsi"/>
        </w:rPr>
        <w:t xml:space="preserve"> → Prompt for user password</w:t>
      </w:r>
    </w:p>
    <w:p w14:paraId="15D7FBA3" w14:textId="77777777" w:rsidR="00CB01CF" w:rsidRPr="00C322F7" w:rsidRDefault="00000000">
      <w:pPr>
        <w:pStyle w:val="Compact"/>
        <w:numPr>
          <w:ilvl w:val="0"/>
          <w:numId w:val="11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P, --port</w:t>
      </w:r>
      <w:r w:rsidRPr="00C322F7">
        <w:rPr>
          <w:rFonts w:ascii="Aptos SemiBold" w:hAnsi="Aptos SemiBold" w:cstheme="majorHAnsi"/>
        </w:rPr>
        <w:t xml:space="preserve"> → TCP/IP port (default: </w:t>
      </w:r>
      <w:r w:rsidRPr="00C322F7">
        <w:rPr>
          <w:rStyle w:val="VerbatimChar"/>
          <w:rFonts w:ascii="Aptos SemiBold" w:hAnsi="Aptos SemiBold" w:cstheme="majorHAnsi"/>
        </w:rPr>
        <w:t>3306</w:t>
      </w:r>
      <w:r w:rsidRPr="00C322F7">
        <w:rPr>
          <w:rFonts w:ascii="Aptos SemiBold" w:hAnsi="Aptos SemiBold" w:cstheme="majorHAnsi"/>
        </w:rPr>
        <w:t>)</w:t>
      </w:r>
    </w:p>
    <w:p w14:paraId="19DD517E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61" w:name="database-output-options"/>
      <w:bookmarkEnd w:id="60"/>
      <w:r w:rsidRPr="00C322F7">
        <w:rPr>
          <w:rFonts w:ascii="Aptos SemiBold" w:hAnsi="Aptos SemiBold" w:cstheme="majorHAnsi"/>
          <w:b/>
        </w:rPr>
        <w:t>Database &amp; Output Options</w:t>
      </w:r>
    </w:p>
    <w:p w14:paraId="5A8C07DE" w14:textId="77777777" w:rsidR="00CB01CF" w:rsidRPr="00C322F7" w:rsidRDefault="00000000">
      <w:pPr>
        <w:pStyle w:val="Compact"/>
        <w:numPr>
          <w:ilvl w:val="0"/>
          <w:numId w:val="12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B, --database</w:t>
      </w:r>
      <w:r w:rsidRPr="00C322F7">
        <w:rPr>
          <w:rFonts w:ascii="Aptos SemiBold" w:hAnsi="Aptos SemiBold" w:cstheme="majorHAnsi"/>
        </w:rPr>
        <w:t xml:space="preserve"> → Comma-separated list of databases to dump</w:t>
      </w:r>
    </w:p>
    <w:p w14:paraId="4916B939" w14:textId="77777777" w:rsidR="00CB01CF" w:rsidRPr="00C322F7" w:rsidRDefault="00000000">
      <w:pPr>
        <w:pStyle w:val="Compact"/>
        <w:numPr>
          <w:ilvl w:val="0"/>
          <w:numId w:val="12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o, --</w:t>
      </w:r>
      <w:proofErr w:type="spellStart"/>
      <w:r w:rsidRPr="00C322F7">
        <w:rPr>
          <w:rStyle w:val="VerbatimChar"/>
          <w:rFonts w:ascii="Aptos SemiBold" w:hAnsi="Aptos SemiBold" w:cstheme="majorHAnsi"/>
        </w:rPr>
        <w:t>outputdir</w:t>
      </w:r>
      <w:proofErr w:type="spellEnd"/>
      <w:r w:rsidRPr="00C322F7">
        <w:rPr>
          <w:rFonts w:ascii="Aptos SemiBold" w:hAnsi="Aptos SemiBold" w:cstheme="majorHAnsi"/>
        </w:rPr>
        <w:t xml:space="preserve"> → Directory for backup files</w:t>
      </w:r>
    </w:p>
    <w:p w14:paraId="07CC96ED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62" w:name="data-splitting-optimization"/>
      <w:bookmarkEnd w:id="61"/>
      <w:r w:rsidRPr="00C322F7">
        <w:rPr>
          <w:rFonts w:ascii="Aptos SemiBold" w:hAnsi="Aptos SemiBold" w:cstheme="majorHAnsi"/>
          <w:b/>
        </w:rPr>
        <w:t>Data Splitting &amp; Optimization</w:t>
      </w:r>
    </w:p>
    <w:p w14:paraId="4EC6C60F" w14:textId="77777777" w:rsidR="00CB01CF" w:rsidRPr="00C322F7" w:rsidRDefault="00000000">
      <w:pPr>
        <w:pStyle w:val="Compact"/>
        <w:numPr>
          <w:ilvl w:val="0"/>
          <w:numId w:val="13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r, --rows</w:t>
      </w:r>
      <w:r w:rsidRPr="00C322F7">
        <w:rPr>
          <w:rFonts w:ascii="Aptos SemiBold" w:hAnsi="Aptos SemiBold" w:cstheme="majorHAnsi"/>
        </w:rPr>
        <w:t xml:space="preserve"> → Split tables into chunks (format: </w:t>
      </w:r>
      <w:r w:rsidRPr="00C322F7">
        <w:rPr>
          <w:rStyle w:val="VerbatimChar"/>
          <w:rFonts w:ascii="Aptos SemiBold" w:hAnsi="Aptos SemiBold" w:cstheme="majorHAnsi"/>
        </w:rPr>
        <w:t>MIN:START_AT:MAX</w:t>
      </w:r>
      <w:r w:rsidRPr="00C322F7">
        <w:rPr>
          <w:rFonts w:ascii="Aptos SemiBold" w:hAnsi="Aptos SemiBold" w:cstheme="majorHAnsi"/>
        </w:rPr>
        <w:t xml:space="preserve">, </w:t>
      </w:r>
      <w:r w:rsidRPr="00C322F7">
        <w:rPr>
          <w:rStyle w:val="VerbatimChar"/>
          <w:rFonts w:ascii="Aptos SemiBold" w:hAnsi="Aptos SemiBold" w:cstheme="majorHAnsi"/>
        </w:rPr>
        <w:t>MAX=0</w:t>
      </w:r>
      <w:r w:rsidRPr="00C322F7">
        <w:rPr>
          <w:rFonts w:ascii="Aptos SemiBold" w:hAnsi="Aptos SemiBold" w:cstheme="majorHAnsi"/>
        </w:rPr>
        <w:t xml:space="preserve"> for no limit)</w:t>
      </w:r>
    </w:p>
    <w:p w14:paraId="3AA8FDA0" w14:textId="77777777" w:rsidR="00CB01CF" w:rsidRPr="00C322F7" w:rsidRDefault="00000000">
      <w:pPr>
        <w:pStyle w:val="Compact"/>
        <w:numPr>
          <w:ilvl w:val="0"/>
          <w:numId w:val="13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F, --chunk-</w:t>
      </w:r>
      <w:proofErr w:type="spellStart"/>
      <w:r w:rsidRPr="00C322F7">
        <w:rPr>
          <w:rStyle w:val="VerbatimChar"/>
          <w:rFonts w:ascii="Aptos SemiBold" w:hAnsi="Aptos SemiBold" w:cstheme="majorHAnsi"/>
        </w:rPr>
        <w:t>filesize</w:t>
      </w:r>
      <w:proofErr w:type="spellEnd"/>
      <w:r w:rsidRPr="00C322F7">
        <w:rPr>
          <w:rFonts w:ascii="Aptos SemiBold" w:hAnsi="Aptos SemiBold" w:cstheme="majorHAnsi"/>
        </w:rPr>
        <w:t xml:space="preserve"> → Split data files into pieces (in MB)</w:t>
      </w:r>
    </w:p>
    <w:p w14:paraId="0016A43E" w14:textId="77777777" w:rsidR="00CB01CF" w:rsidRPr="00C322F7" w:rsidRDefault="00000000">
      <w:pPr>
        <w:pStyle w:val="Compact"/>
        <w:numPr>
          <w:ilvl w:val="0"/>
          <w:numId w:val="13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c, --compress</w:t>
      </w:r>
      <w:r w:rsidRPr="00C322F7">
        <w:rPr>
          <w:rFonts w:ascii="Aptos SemiBold" w:hAnsi="Aptos SemiBold" w:cstheme="majorHAnsi"/>
        </w:rPr>
        <w:t xml:space="preserve"> → Compress output files (</w:t>
      </w:r>
      <w:r w:rsidRPr="00C322F7">
        <w:rPr>
          <w:rStyle w:val="VerbatimChar"/>
          <w:rFonts w:ascii="Aptos SemiBold" w:hAnsi="Aptos SemiBold" w:cstheme="majorHAnsi"/>
        </w:rPr>
        <w:t>GZIP</w:t>
      </w:r>
      <w:r w:rsidRPr="00C322F7">
        <w:rPr>
          <w:rFonts w:ascii="Aptos SemiBold" w:hAnsi="Aptos SemiBold" w:cstheme="majorHAnsi"/>
        </w:rPr>
        <w:t xml:space="preserve"> or </w:t>
      </w:r>
      <w:r w:rsidRPr="00C322F7">
        <w:rPr>
          <w:rStyle w:val="VerbatimChar"/>
          <w:rFonts w:ascii="Aptos SemiBold" w:hAnsi="Aptos SemiBold" w:cstheme="majorHAnsi"/>
        </w:rPr>
        <w:t>ZSTD</w:t>
      </w:r>
      <w:r w:rsidRPr="00C322F7">
        <w:rPr>
          <w:rFonts w:ascii="Aptos SemiBold" w:hAnsi="Aptos SemiBold" w:cstheme="majorHAnsi"/>
        </w:rPr>
        <w:t xml:space="preserve">, default: </w:t>
      </w:r>
      <w:r w:rsidRPr="00C322F7">
        <w:rPr>
          <w:rStyle w:val="VerbatimChar"/>
          <w:rFonts w:ascii="Aptos SemiBold" w:hAnsi="Aptos SemiBold" w:cstheme="majorHAnsi"/>
        </w:rPr>
        <w:t>GZIP</w:t>
      </w:r>
      <w:r w:rsidRPr="00C322F7">
        <w:rPr>
          <w:rFonts w:ascii="Aptos SemiBold" w:hAnsi="Aptos SemiBold" w:cstheme="majorHAnsi"/>
        </w:rPr>
        <w:t>)</w:t>
      </w:r>
    </w:p>
    <w:p w14:paraId="7FA78C14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63" w:name="schema-data-dump-options"/>
      <w:bookmarkEnd w:id="62"/>
      <w:r w:rsidRPr="00C322F7">
        <w:rPr>
          <w:rFonts w:ascii="Aptos SemiBold" w:hAnsi="Aptos SemiBold" w:cstheme="majorHAnsi"/>
          <w:b/>
        </w:rPr>
        <w:t>Schema &amp; Data Dump Options</w:t>
      </w:r>
    </w:p>
    <w:p w14:paraId="59B5C5E4" w14:textId="77777777" w:rsidR="00CB01CF" w:rsidRPr="00C322F7" w:rsidRDefault="00000000">
      <w:pPr>
        <w:pStyle w:val="Compact"/>
        <w:numPr>
          <w:ilvl w:val="0"/>
          <w:numId w:val="14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m, --no-schemas</w:t>
      </w:r>
      <w:r w:rsidRPr="00C322F7">
        <w:rPr>
          <w:rFonts w:ascii="Aptos SemiBold" w:hAnsi="Aptos SemiBold" w:cstheme="majorHAnsi"/>
        </w:rPr>
        <w:t xml:space="preserve"> → Dump only data, skip table schemas</w:t>
      </w:r>
    </w:p>
    <w:p w14:paraId="2D758F3A" w14:textId="77777777" w:rsidR="00CB01CF" w:rsidRPr="00C322F7" w:rsidRDefault="00000000">
      <w:pPr>
        <w:pStyle w:val="Compact"/>
        <w:numPr>
          <w:ilvl w:val="0"/>
          <w:numId w:val="14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d, --no-data</w:t>
      </w:r>
      <w:r w:rsidRPr="00C322F7">
        <w:rPr>
          <w:rFonts w:ascii="Aptos SemiBold" w:hAnsi="Aptos SemiBold" w:cstheme="majorHAnsi"/>
        </w:rPr>
        <w:t xml:space="preserve"> → Dump only schemas, skip table data</w:t>
      </w:r>
    </w:p>
    <w:p w14:paraId="12045DEB" w14:textId="77777777" w:rsidR="00CB01CF" w:rsidRPr="00C322F7" w:rsidRDefault="00000000">
      <w:pPr>
        <w:pStyle w:val="Compact"/>
        <w:numPr>
          <w:ilvl w:val="0"/>
          <w:numId w:val="14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x, --regex</w:t>
      </w:r>
      <w:r w:rsidRPr="00C322F7">
        <w:rPr>
          <w:rFonts w:ascii="Aptos SemiBold" w:hAnsi="Aptos SemiBold" w:cstheme="majorHAnsi"/>
        </w:rPr>
        <w:t xml:space="preserve"> → Filter databases/tables using regex</w:t>
      </w:r>
    </w:p>
    <w:p w14:paraId="4C93BC8A" w14:textId="77777777" w:rsidR="00CB01CF" w:rsidRPr="00C322F7" w:rsidRDefault="00000000">
      <w:pPr>
        <w:pStyle w:val="Compact"/>
        <w:numPr>
          <w:ilvl w:val="0"/>
          <w:numId w:val="14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G, --triggers</w:t>
      </w:r>
      <w:r w:rsidRPr="00C322F7">
        <w:rPr>
          <w:rFonts w:ascii="Aptos SemiBold" w:hAnsi="Aptos SemiBold" w:cstheme="majorHAnsi"/>
        </w:rPr>
        <w:t xml:space="preserve"> → Include triggers in the backup</w:t>
      </w:r>
    </w:p>
    <w:p w14:paraId="5AB4CE80" w14:textId="77777777" w:rsidR="00CB01CF" w:rsidRPr="00C322F7" w:rsidRDefault="00000000">
      <w:pPr>
        <w:pStyle w:val="Compact"/>
        <w:numPr>
          <w:ilvl w:val="0"/>
          <w:numId w:val="14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E, --events</w:t>
      </w:r>
      <w:r w:rsidRPr="00C322F7">
        <w:rPr>
          <w:rFonts w:ascii="Aptos SemiBold" w:hAnsi="Aptos SemiBold" w:cstheme="majorHAnsi"/>
        </w:rPr>
        <w:t xml:space="preserve"> → Include events in the backup</w:t>
      </w:r>
    </w:p>
    <w:p w14:paraId="6562F291" w14:textId="77777777" w:rsidR="00CB01CF" w:rsidRPr="00C322F7" w:rsidRDefault="00000000">
      <w:pPr>
        <w:pStyle w:val="Compact"/>
        <w:numPr>
          <w:ilvl w:val="0"/>
          <w:numId w:val="14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R, --routines</w:t>
      </w:r>
      <w:r w:rsidRPr="00C322F7">
        <w:rPr>
          <w:rFonts w:ascii="Aptos SemiBold" w:hAnsi="Aptos SemiBold" w:cstheme="majorHAnsi"/>
        </w:rPr>
        <w:t xml:space="preserve"> → Include stored procedures &amp; functions</w:t>
      </w:r>
    </w:p>
    <w:p w14:paraId="20009E5D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64" w:name="logging-execution-control"/>
      <w:bookmarkEnd w:id="63"/>
      <w:r w:rsidRPr="00C322F7">
        <w:rPr>
          <w:rFonts w:ascii="Aptos SemiBold" w:hAnsi="Aptos SemiBold" w:cstheme="majorHAnsi"/>
          <w:b/>
        </w:rPr>
        <w:t>Logging &amp; Execution Control</w:t>
      </w:r>
    </w:p>
    <w:p w14:paraId="52C808A9" w14:textId="77777777" w:rsidR="00CB01CF" w:rsidRPr="00C322F7" w:rsidRDefault="00000000">
      <w:pPr>
        <w:pStyle w:val="Compact"/>
        <w:numPr>
          <w:ilvl w:val="0"/>
          <w:numId w:val="15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L, --logfile</w:t>
      </w:r>
      <w:r w:rsidRPr="00C322F7">
        <w:rPr>
          <w:rFonts w:ascii="Aptos SemiBold" w:hAnsi="Aptos SemiBold" w:cstheme="majorHAnsi"/>
        </w:rPr>
        <w:t xml:space="preserve"> → Log output file (default: </w:t>
      </w:r>
      <w:proofErr w:type="spellStart"/>
      <w:r w:rsidRPr="00C322F7">
        <w:rPr>
          <w:rFonts w:ascii="Aptos SemiBold" w:hAnsi="Aptos SemiBold" w:cstheme="majorHAnsi"/>
        </w:rPr>
        <w:t>stdout</w:t>
      </w:r>
      <w:proofErr w:type="spellEnd"/>
      <w:r w:rsidRPr="00C322F7">
        <w:rPr>
          <w:rFonts w:ascii="Aptos SemiBold" w:hAnsi="Aptos SemiBold" w:cstheme="majorHAnsi"/>
        </w:rPr>
        <w:t>)</w:t>
      </w:r>
    </w:p>
    <w:p w14:paraId="5F01220B" w14:textId="77777777" w:rsidR="00CB01CF" w:rsidRPr="00C322F7" w:rsidRDefault="00000000">
      <w:pPr>
        <w:pStyle w:val="Compact"/>
        <w:numPr>
          <w:ilvl w:val="0"/>
          <w:numId w:val="15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</w:t>
      </w:r>
      <w:proofErr w:type="spellStart"/>
      <w:r w:rsidRPr="00C322F7">
        <w:rPr>
          <w:rStyle w:val="VerbatimChar"/>
          <w:rFonts w:ascii="Aptos SemiBold" w:hAnsi="Aptos SemiBold" w:cstheme="majorHAnsi"/>
        </w:rPr>
        <w:t>tz-utc</w:t>
      </w:r>
      <w:proofErr w:type="spellEnd"/>
      <w:r w:rsidRPr="00C322F7">
        <w:rPr>
          <w:rFonts w:ascii="Aptos SemiBold" w:hAnsi="Aptos SemiBold" w:cstheme="majorHAnsi"/>
        </w:rPr>
        <w:t xml:space="preserve"> → Maintain </w:t>
      </w:r>
      <w:r w:rsidRPr="00C322F7">
        <w:rPr>
          <w:rStyle w:val="VerbatimChar"/>
          <w:rFonts w:ascii="Aptos SemiBold" w:hAnsi="Aptos SemiBold" w:cstheme="majorHAnsi"/>
        </w:rPr>
        <w:t>TIMESTAMP</w:t>
      </w:r>
      <w:r w:rsidRPr="00C322F7">
        <w:rPr>
          <w:rFonts w:ascii="Aptos SemiBold" w:hAnsi="Aptos SemiBold" w:cstheme="majorHAnsi"/>
        </w:rPr>
        <w:t xml:space="preserve"> consistency (</w:t>
      </w:r>
      <w:r w:rsidRPr="00C322F7">
        <w:rPr>
          <w:rStyle w:val="VerbatimChar"/>
          <w:rFonts w:ascii="Aptos SemiBold" w:hAnsi="Aptos SemiBold" w:cstheme="majorHAnsi"/>
        </w:rPr>
        <w:t>--skip-</w:t>
      </w:r>
      <w:proofErr w:type="spellStart"/>
      <w:r w:rsidRPr="00C322F7">
        <w:rPr>
          <w:rStyle w:val="VerbatimChar"/>
          <w:rFonts w:ascii="Aptos SemiBold" w:hAnsi="Aptos SemiBold" w:cstheme="majorHAnsi"/>
        </w:rPr>
        <w:t>tz</w:t>
      </w:r>
      <w:proofErr w:type="spellEnd"/>
      <w:r w:rsidRPr="00C322F7">
        <w:rPr>
          <w:rStyle w:val="VerbatimChar"/>
          <w:rFonts w:ascii="Aptos SemiBold" w:hAnsi="Aptos SemiBold" w:cstheme="majorHAnsi"/>
        </w:rPr>
        <w:t>-</w:t>
      </w:r>
      <w:proofErr w:type="spellStart"/>
      <w:r w:rsidRPr="00C322F7">
        <w:rPr>
          <w:rStyle w:val="VerbatimChar"/>
          <w:rFonts w:ascii="Aptos SemiBold" w:hAnsi="Aptos SemiBold" w:cstheme="majorHAnsi"/>
        </w:rPr>
        <w:t>utc</w:t>
      </w:r>
      <w:proofErr w:type="spellEnd"/>
      <w:r w:rsidRPr="00C322F7">
        <w:rPr>
          <w:rFonts w:ascii="Aptos SemiBold" w:hAnsi="Aptos SemiBold" w:cstheme="majorHAnsi"/>
        </w:rPr>
        <w:t xml:space="preserve"> to disable)</w:t>
      </w:r>
    </w:p>
    <w:p w14:paraId="4983FA5B" w14:textId="77777777" w:rsidR="00CB01CF" w:rsidRPr="00C322F7" w:rsidRDefault="00000000">
      <w:pPr>
        <w:pStyle w:val="Compact"/>
        <w:numPr>
          <w:ilvl w:val="0"/>
          <w:numId w:val="15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use-</w:t>
      </w:r>
      <w:proofErr w:type="spellStart"/>
      <w:r w:rsidRPr="00C322F7">
        <w:rPr>
          <w:rStyle w:val="VerbatimChar"/>
          <w:rFonts w:ascii="Aptos SemiBold" w:hAnsi="Aptos SemiBold" w:cstheme="majorHAnsi"/>
        </w:rPr>
        <w:t>savepoints</w:t>
      </w:r>
      <w:proofErr w:type="spellEnd"/>
      <w:r w:rsidRPr="00C322F7">
        <w:rPr>
          <w:rFonts w:ascii="Aptos SemiBold" w:hAnsi="Aptos SemiBold" w:cstheme="majorHAnsi"/>
        </w:rPr>
        <w:t xml:space="preserve"> → Reduce metadata locking issues (</w:t>
      </w:r>
      <w:r w:rsidRPr="00C322F7">
        <w:rPr>
          <w:rStyle w:val="VerbatimChar"/>
          <w:rFonts w:ascii="Aptos SemiBold" w:hAnsi="Aptos SemiBold" w:cstheme="majorHAnsi"/>
        </w:rPr>
        <w:t>SUPER</w:t>
      </w:r>
      <w:r w:rsidRPr="00C322F7">
        <w:rPr>
          <w:rFonts w:ascii="Aptos SemiBold" w:hAnsi="Aptos SemiBold" w:cstheme="majorHAnsi"/>
        </w:rPr>
        <w:t xml:space="preserve"> privilege required)</w:t>
      </w:r>
    </w:p>
    <w:p w14:paraId="67284049" w14:textId="77777777" w:rsidR="00CB01CF" w:rsidRPr="00C322F7" w:rsidRDefault="00000000">
      <w:pPr>
        <w:pStyle w:val="Compact"/>
        <w:numPr>
          <w:ilvl w:val="0"/>
          <w:numId w:val="15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U, --updated-since</w:t>
      </w:r>
      <w:r w:rsidRPr="00C322F7">
        <w:rPr>
          <w:rFonts w:ascii="Aptos SemiBold" w:hAnsi="Aptos SemiBold" w:cstheme="majorHAnsi"/>
        </w:rPr>
        <w:t xml:space="preserve"> → Dump only tables updated in the last </w:t>
      </w:r>
      <w:r w:rsidRPr="00C322F7">
        <w:rPr>
          <w:rStyle w:val="VerbatimChar"/>
          <w:rFonts w:ascii="Aptos SemiBold" w:hAnsi="Aptos SemiBold" w:cstheme="majorHAnsi"/>
        </w:rPr>
        <w:t>U</w:t>
      </w:r>
      <w:r w:rsidRPr="00C322F7">
        <w:rPr>
          <w:rFonts w:ascii="Aptos SemiBold" w:hAnsi="Aptos SemiBold" w:cstheme="majorHAnsi"/>
        </w:rPr>
        <w:t xml:space="preserve"> days</w:t>
      </w:r>
    </w:p>
    <w:p w14:paraId="0E371873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65" w:name="multi-threading-performance"/>
      <w:bookmarkEnd w:id="64"/>
      <w:r w:rsidRPr="00C322F7">
        <w:rPr>
          <w:rFonts w:ascii="Aptos SemiBold" w:hAnsi="Aptos SemiBold" w:cstheme="majorHAnsi"/>
          <w:b/>
        </w:rPr>
        <w:t>Multi-Threading &amp; Performance</w:t>
      </w:r>
    </w:p>
    <w:p w14:paraId="72B1A4C7" w14:textId="77777777" w:rsidR="00CB01CF" w:rsidRPr="00C322F7" w:rsidRDefault="00000000">
      <w:pPr>
        <w:pStyle w:val="Compact"/>
        <w:numPr>
          <w:ilvl w:val="0"/>
          <w:numId w:val="16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t, --threads</w:t>
      </w:r>
      <w:r w:rsidRPr="00C322F7">
        <w:rPr>
          <w:rFonts w:ascii="Aptos SemiBold" w:hAnsi="Aptos SemiBold" w:cstheme="majorHAnsi"/>
        </w:rPr>
        <w:t xml:space="preserve"> → Number of threads (</w:t>
      </w:r>
      <w:r w:rsidRPr="00C322F7">
        <w:rPr>
          <w:rStyle w:val="VerbatimChar"/>
          <w:rFonts w:ascii="Aptos SemiBold" w:hAnsi="Aptos SemiBold" w:cstheme="majorHAnsi"/>
        </w:rPr>
        <w:t>0</w:t>
      </w:r>
      <w:r w:rsidRPr="00C322F7">
        <w:rPr>
          <w:rFonts w:ascii="Aptos SemiBold" w:hAnsi="Aptos SemiBold" w:cstheme="majorHAnsi"/>
        </w:rPr>
        <w:t xml:space="preserve"> uses all CPUs, default: </w:t>
      </w:r>
      <w:r w:rsidRPr="00C322F7">
        <w:rPr>
          <w:rStyle w:val="VerbatimChar"/>
          <w:rFonts w:ascii="Aptos SemiBold" w:hAnsi="Aptos SemiBold" w:cstheme="majorHAnsi"/>
        </w:rPr>
        <w:t>4</w:t>
      </w:r>
      <w:r w:rsidRPr="00C322F7">
        <w:rPr>
          <w:rFonts w:ascii="Aptos SemiBold" w:hAnsi="Aptos SemiBold" w:cstheme="majorHAnsi"/>
        </w:rPr>
        <w:t>)</w:t>
      </w:r>
    </w:p>
    <w:p w14:paraId="240B5E8E" w14:textId="77777777" w:rsidR="00CB01CF" w:rsidRPr="00C322F7" w:rsidRDefault="00000000">
      <w:pPr>
        <w:pStyle w:val="Compact"/>
        <w:numPr>
          <w:ilvl w:val="0"/>
          <w:numId w:val="16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C, --compress-protocol</w:t>
      </w:r>
      <w:r w:rsidRPr="00C322F7">
        <w:rPr>
          <w:rFonts w:ascii="Aptos SemiBold" w:hAnsi="Aptos SemiBold" w:cstheme="majorHAnsi"/>
        </w:rPr>
        <w:t xml:space="preserve"> → Use compression on MySQL connection</w:t>
      </w:r>
    </w:p>
    <w:p w14:paraId="1492D148" w14:textId="77777777" w:rsidR="003A1C4C" w:rsidRDefault="003A1C4C">
      <w:pPr>
        <w:rPr>
          <w:rFonts w:ascii="Aptos SemiBold" w:hAnsi="Aptos SemiBold" w:cstheme="majorHAnsi"/>
          <w:b/>
          <w:caps/>
          <w:color w:val="365F91" w:themeColor="accent1" w:themeShade="BF"/>
          <w:spacing w:val="10"/>
        </w:rPr>
      </w:pPr>
      <w:bookmarkStart w:id="66" w:name="miscellaneous"/>
      <w:bookmarkEnd w:id="65"/>
      <w:r>
        <w:rPr>
          <w:rFonts w:ascii="Aptos SemiBold" w:hAnsi="Aptos SemiBold" w:cstheme="majorHAnsi"/>
          <w:b/>
        </w:rPr>
        <w:br w:type="page"/>
      </w:r>
    </w:p>
    <w:p w14:paraId="63373597" w14:textId="4A4001D3" w:rsidR="00CB01CF" w:rsidRPr="00C322F7" w:rsidRDefault="00000000">
      <w:pPr>
        <w:pStyle w:val="Heading4"/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</w:rPr>
        <w:lastRenderedPageBreak/>
        <w:t>Miscellaneous</w:t>
      </w:r>
    </w:p>
    <w:p w14:paraId="580FD10C" w14:textId="77777777" w:rsidR="00CB01CF" w:rsidRPr="00C322F7" w:rsidRDefault="00000000">
      <w:pPr>
        <w:pStyle w:val="Compact"/>
        <w:numPr>
          <w:ilvl w:val="0"/>
          <w:numId w:val="17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V, --version</w:t>
      </w:r>
      <w:r w:rsidRPr="00C322F7">
        <w:rPr>
          <w:rFonts w:ascii="Aptos SemiBold" w:hAnsi="Aptos SemiBold" w:cstheme="majorHAnsi"/>
        </w:rPr>
        <w:t xml:space="preserve"> → Show program version</w:t>
      </w:r>
    </w:p>
    <w:p w14:paraId="71D3A87A" w14:textId="77777777" w:rsidR="00CB01CF" w:rsidRPr="00C322F7" w:rsidRDefault="00000000">
      <w:pPr>
        <w:pStyle w:val="Compact"/>
        <w:numPr>
          <w:ilvl w:val="0"/>
          <w:numId w:val="17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v, --verbose</w:t>
      </w:r>
      <w:r w:rsidRPr="00C322F7">
        <w:rPr>
          <w:rFonts w:ascii="Aptos SemiBold" w:hAnsi="Aptos SemiBold" w:cstheme="majorHAnsi"/>
        </w:rPr>
        <w:t xml:space="preserve"> → Set verbosity level (</w:t>
      </w:r>
      <w:r w:rsidRPr="00C322F7">
        <w:rPr>
          <w:rStyle w:val="VerbatimChar"/>
          <w:rFonts w:ascii="Aptos SemiBold" w:hAnsi="Aptos SemiBold" w:cstheme="majorHAnsi"/>
        </w:rPr>
        <w:t>0 = silent</w:t>
      </w:r>
      <w:r w:rsidRPr="00C322F7">
        <w:rPr>
          <w:rFonts w:ascii="Aptos SemiBold" w:hAnsi="Aptos SemiBold" w:cstheme="majorHAnsi"/>
        </w:rPr>
        <w:t xml:space="preserve">, </w:t>
      </w:r>
      <w:r w:rsidRPr="00C322F7">
        <w:rPr>
          <w:rStyle w:val="VerbatimChar"/>
          <w:rFonts w:ascii="Aptos SemiBold" w:hAnsi="Aptos SemiBold" w:cstheme="majorHAnsi"/>
        </w:rPr>
        <w:t>1 = errors</w:t>
      </w:r>
      <w:r w:rsidRPr="00C322F7">
        <w:rPr>
          <w:rFonts w:ascii="Aptos SemiBold" w:hAnsi="Aptos SemiBold" w:cstheme="majorHAnsi"/>
        </w:rPr>
        <w:t xml:space="preserve">, </w:t>
      </w:r>
      <w:r w:rsidRPr="00C322F7">
        <w:rPr>
          <w:rStyle w:val="VerbatimChar"/>
          <w:rFonts w:ascii="Aptos SemiBold" w:hAnsi="Aptos SemiBold" w:cstheme="majorHAnsi"/>
        </w:rPr>
        <w:t>2 = warnings (default)</w:t>
      </w:r>
      <w:r w:rsidRPr="00C322F7">
        <w:rPr>
          <w:rFonts w:ascii="Aptos SemiBold" w:hAnsi="Aptos SemiBold" w:cstheme="majorHAnsi"/>
        </w:rPr>
        <w:t xml:space="preserve">, </w:t>
      </w:r>
      <w:r w:rsidRPr="00C322F7">
        <w:rPr>
          <w:rStyle w:val="VerbatimChar"/>
          <w:rFonts w:ascii="Aptos SemiBold" w:hAnsi="Aptos SemiBold" w:cstheme="majorHAnsi"/>
        </w:rPr>
        <w:t>3 = info</w:t>
      </w:r>
      <w:r w:rsidRPr="00C322F7">
        <w:rPr>
          <w:rFonts w:ascii="Aptos SemiBold" w:hAnsi="Aptos SemiBold" w:cstheme="majorHAnsi"/>
        </w:rPr>
        <w:t>)</w:t>
      </w:r>
    </w:p>
    <w:p w14:paraId="5FF33878" w14:textId="65DD3AA2" w:rsidR="00CB01CF" w:rsidRPr="00C322F7" w:rsidRDefault="00CB01CF">
      <w:pPr>
        <w:rPr>
          <w:rFonts w:ascii="Aptos SemiBold" w:hAnsi="Aptos SemiBold" w:cstheme="majorHAnsi"/>
        </w:rPr>
      </w:pPr>
    </w:p>
    <w:p w14:paraId="10CA4005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67" w:name="_Toc191372195"/>
      <w:bookmarkStart w:id="68" w:name="myloader---restore-command-options"/>
      <w:bookmarkEnd w:id="59"/>
      <w:bookmarkEnd w:id="66"/>
      <w:r w:rsidRPr="00C322F7">
        <w:rPr>
          <w:rFonts w:ascii="Aptos SemiBold" w:hAnsi="Aptos SemiBold" w:cstheme="majorHAnsi"/>
        </w:rPr>
        <w:t>MyLoader - Restore Command Options</w:t>
      </w:r>
      <w:bookmarkEnd w:id="67"/>
    </w:p>
    <w:p w14:paraId="3A06ACED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69" w:name="connection-options-1"/>
      <w:r w:rsidRPr="00C322F7">
        <w:rPr>
          <w:rFonts w:ascii="Aptos SemiBold" w:hAnsi="Aptos SemiBold" w:cstheme="majorHAnsi"/>
          <w:b/>
        </w:rPr>
        <w:t>Connection Options</w:t>
      </w:r>
    </w:p>
    <w:p w14:paraId="2D24C0E9" w14:textId="77777777" w:rsidR="00CB01CF" w:rsidRPr="00C322F7" w:rsidRDefault="00000000">
      <w:pPr>
        <w:pStyle w:val="Compact"/>
        <w:numPr>
          <w:ilvl w:val="0"/>
          <w:numId w:val="18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h, --host</w:t>
      </w:r>
      <w:r w:rsidRPr="00C322F7">
        <w:rPr>
          <w:rFonts w:ascii="Aptos SemiBold" w:hAnsi="Aptos SemiBold" w:cstheme="majorHAnsi"/>
        </w:rPr>
        <w:t xml:space="preserve"> → MySQL server hostname</w:t>
      </w:r>
    </w:p>
    <w:p w14:paraId="7609890D" w14:textId="77777777" w:rsidR="00CB01CF" w:rsidRPr="00C322F7" w:rsidRDefault="00000000">
      <w:pPr>
        <w:pStyle w:val="Compact"/>
        <w:numPr>
          <w:ilvl w:val="0"/>
          <w:numId w:val="18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u, --user</w:t>
      </w:r>
      <w:r w:rsidRPr="00C322F7">
        <w:rPr>
          <w:rFonts w:ascii="Aptos SemiBold" w:hAnsi="Aptos SemiBold" w:cstheme="majorHAnsi"/>
        </w:rPr>
        <w:t xml:space="preserve"> → MySQL username</w:t>
      </w:r>
    </w:p>
    <w:p w14:paraId="66DBB2D4" w14:textId="77777777" w:rsidR="00CB01CF" w:rsidRPr="00C322F7" w:rsidRDefault="00000000">
      <w:pPr>
        <w:pStyle w:val="Compact"/>
        <w:numPr>
          <w:ilvl w:val="0"/>
          <w:numId w:val="18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p, --password</w:t>
      </w:r>
      <w:r w:rsidRPr="00C322F7">
        <w:rPr>
          <w:rFonts w:ascii="Aptos SemiBold" w:hAnsi="Aptos SemiBold" w:cstheme="majorHAnsi"/>
        </w:rPr>
        <w:t xml:space="preserve"> → MySQL password</w:t>
      </w:r>
    </w:p>
    <w:p w14:paraId="156859A4" w14:textId="77777777" w:rsidR="00CB01CF" w:rsidRPr="00C322F7" w:rsidRDefault="00000000">
      <w:pPr>
        <w:pStyle w:val="Compact"/>
        <w:numPr>
          <w:ilvl w:val="0"/>
          <w:numId w:val="18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a, --ask-password</w:t>
      </w:r>
      <w:r w:rsidRPr="00C322F7">
        <w:rPr>
          <w:rFonts w:ascii="Aptos SemiBold" w:hAnsi="Aptos SemiBold" w:cstheme="majorHAnsi"/>
        </w:rPr>
        <w:t xml:space="preserve"> → Prompt for user password</w:t>
      </w:r>
    </w:p>
    <w:p w14:paraId="5F43AE43" w14:textId="77777777" w:rsidR="00CB01CF" w:rsidRPr="00C322F7" w:rsidRDefault="00000000">
      <w:pPr>
        <w:pStyle w:val="Compact"/>
        <w:numPr>
          <w:ilvl w:val="0"/>
          <w:numId w:val="18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P, --port</w:t>
      </w:r>
      <w:r w:rsidRPr="00C322F7">
        <w:rPr>
          <w:rFonts w:ascii="Aptos SemiBold" w:hAnsi="Aptos SemiBold" w:cstheme="majorHAnsi"/>
        </w:rPr>
        <w:t xml:space="preserve"> → TCP/IP port (default: </w:t>
      </w:r>
      <w:r w:rsidRPr="00C322F7">
        <w:rPr>
          <w:rStyle w:val="VerbatimChar"/>
          <w:rFonts w:ascii="Aptos SemiBold" w:hAnsi="Aptos SemiBold" w:cstheme="majorHAnsi"/>
        </w:rPr>
        <w:t>3306</w:t>
      </w:r>
      <w:r w:rsidRPr="00C322F7">
        <w:rPr>
          <w:rFonts w:ascii="Aptos SemiBold" w:hAnsi="Aptos SemiBold" w:cstheme="majorHAnsi"/>
        </w:rPr>
        <w:t>)</w:t>
      </w:r>
    </w:p>
    <w:p w14:paraId="42811755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70" w:name="restore-options"/>
      <w:bookmarkEnd w:id="69"/>
      <w:r w:rsidRPr="00C322F7">
        <w:rPr>
          <w:rFonts w:ascii="Aptos SemiBold" w:hAnsi="Aptos SemiBold" w:cstheme="majorHAnsi"/>
          <w:b/>
        </w:rPr>
        <w:t>Restore Options</w:t>
      </w:r>
    </w:p>
    <w:p w14:paraId="6D68ED4B" w14:textId="77777777" w:rsidR="00CB01CF" w:rsidRPr="00C322F7" w:rsidRDefault="00000000">
      <w:pPr>
        <w:pStyle w:val="Compact"/>
        <w:numPr>
          <w:ilvl w:val="0"/>
          <w:numId w:val="19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directory</w:t>
      </w:r>
      <w:r w:rsidRPr="00C322F7">
        <w:rPr>
          <w:rFonts w:ascii="Aptos SemiBold" w:hAnsi="Aptos SemiBold" w:cstheme="majorHAnsi"/>
        </w:rPr>
        <w:t xml:space="preserve"> → Backup directory</w:t>
      </w:r>
    </w:p>
    <w:p w14:paraId="6D645925" w14:textId="77777777" w:rsidR="00CB01CF" w:rsidRPr="00C322F7" w:rsidRDefault="00000000">
      <w:pPr>
        <w:pStyle w:val="Compact"/>
        <w:numPr>
          <w:ilvl w:val="0"/>
          <w:numId w:val="19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s, --source-</w:t>
      </w:r>
      <w:proofErr w:type="spellStart"/>
      <w:r w:rsidRPr="00C322F7">
        <w:rPr>
          <w:rStyle w:val="VerbatimChar"/>
          <w:rFonts w:ascii="Aptos SemiBold" w:hAnsi="Aptos SemiBold" w:cstheme="majorHAnsi"/>
        </w:rPr>
        <w:t>db</w:t>
      </w:r>
      <w:proofErr w:type="spellEnd"/>
      <w:r w:rsidRPr="00C322F7">
        <w:rPr>
          <w:rFonts w:ascii="Aptos SemiBold" w:hAnsi="Aptos SemiBold" w:cstheme="majorHAnsi"/>
        </w:rPr>
        <w:t xml:space="preserve"> → Database to restore</w:t>
      </w:r>
    </w:p>
    <w:p w14:paraId="3DBCC6DE" w14:textId="77777777" w:rsidR="00CB01CF" w:rsidRPr="00C322F7" w:rsidRDefault="00000000">
      <w:pPr>
        <w:pStyle w:val="Compact"/>
        <w:numPr>
          <w:ilvl w:val="0"/>
          <w:numId w:val="19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B, --database</w:t>
      </w:r>
      <w:r w:rsidRPr="00C322F7">
        <w:rPr>
          <w:rFonts w:ascii="Aptos SemiBold" w:hAnsi="Aptos SemiBold" w:cstheme="majorHAnsi"/>
        </w:rPr>
        <w:t xml:space="preserve"> → Restore into a different database</w:t>
      </w:r>
    </w:p>
    <w:p w14:paraId="0E26182E" w14:textId="77777777" w:rsidR="00CB01CF" w:rsidRPr="00C322F7" w:rsidRDefault="00000000">
      <w:pPr>
        <w:pStyle w:val="Compact"/>
        <w:numPr>
          <w:ilvl w:val="0"/>
          <w:numId w:val="19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o, --overwrite-tables</w:t>
      </w:r>
      <w:r w:rsidRPr="00C322F7">
        <w:rPr>
          <w:rFonts w:ascii="Aptos SemiBold" w:hAnsi="Aptos SemiBold" w:cstheme="majorHAnsi"/>
        </w:rPr>
        <w:t xml:space="preserve"> → Drop existing tables before restoring</w:t>
      </w:r>
    </w:p>
    <w:p w14:paraId="667A54E8" w14:textId="77777777" w:rsidR="00CB01CF" w:rsidRPr="00C322F7" w:rsidRDefault="00000000">
      <w:pPr>
        <w:pStyle w:val="Compact"/>
        <w:numPr>
          <w:ilvl w:val="0"/>
          <w:numId w:val="19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T, --tables-list</w:t>
      </w:r>
      <w:r w:rsidRPr="00C322F7">
        <w:rPr>
          <w:rFonts w:ascii="Aptos SemiBold" w:hAnsi="Aptos SemiBold" w:cstheme="majorHAnsi"/>
        </w:rPr>
        <w:t xml:space="preserve"> → Comma-separated table list for restore (e.g., </w:t>
      </w:r>
      <w:r w:rsidRPr="00C322F7">
        <w:rPr>
          <w:rStyle w:val="VerbatimChar"/>
          <w:rFonts w:ascii="Aptos SemiBold" w:hAnsi="Aptos SemiBold" w:cstheme="majorHAnsi"/>
        </w:rPr>
        <w:t>test.t1,test.t2</w:t>
      </w:r>
      <w:r w:rsidRPr="00C322F7">
        <w:rPr>
          <w:rFonts w:ascii="Aptos SemiBold" w:hAnsi="Aptos SemiBold" w:cstheme="majorHAnsi"/>
        </w:rPr>
        <w:t>)</w:t>
      </w:r>
    </w:p>
    <w:p w14:paraId="7E182AF5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71" w:name="data-schema-control"/>
      <w:bookmarkEnd w:id="70"/>
      <w:r w:rsidRPr="00C322F7">
        <w:rPr>
          <w:rFonts w:ascii="Aptos SemiBold" w:hAnsi="Aptos SemiBold" w:cstheme="majorHAnsi"/>
          <w:b/>
        </w:rPr>
        <w:t>Data &amp; Schema Control</w:t>
      </w:r>
    </w:p>
    <w:p w14:paraId="003501AD" w14:textId="77777777" w:rsidR="00CB01CF" w:rsidRPr="00C322F7" w:rsidRDefault="00000000">
      <w:pPr>
        <w:pStyle w:val="Compact"/>
        <w:numPr>
          <w:ilvl w:val="0"/>
          <w:numId w:val="20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x, --regex</w:t>
      </w:r>
      <w:r w:rsidRPr="00C322F7">
        <w:rPr>
          <w:rFonts w:ascii="Aptos SemiBold" w:hAnsi="Aptos SemiBold" w:cstheme="majorHAnsi"/>
        </w:rPr>
        <w:t xml:space="preserve"> → Filter databases/tables using regex</w:t>
      </w:r>
    </w:p>
    <w:p w14:paraId="0C8E0951" w14:textId="77777777" w:rsidR="00CB01CF" w:rsidRPr="00C322F7" w:rsidRDefault="00000000">
      <w:pPr>
        <w:pStyle w:val="Compact"/>
        <w:numPr>
          <w:ilvl w:val="0"/>
          <w:numId w:val="20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no-data</w:t>
      </w:r>
      <w:r w:rsidRPr="00C322F7">
        <w:rPr>
          <w:rFonts w:ascii="Aptos SemiBold" w:hAnsi="Aptos SemiBold" w:cstheme="majorHAnsi"/>
        </w:rPr>
        <w:t xml:space="preserve"> → Do not import table data</w:t>
      </w:r>
    </w:p>
    <w:p w14:paraId="40081622" w14:textId="77777777" w:rsidR="00CB01CF" w:rsidRPr="00C322F7" w:rsidRDefault="00000000">
      <w:pPr>
        <w:pStyle w:val="Compact"/>
        <w:numPr>
          <w:ilvl w:val="0"/>
          <w:numId w:val="20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no-schema</w:t>
      </w:r>
      <w:r w:rsidRPr="00C322F7">
        <w:rPr>
          <w:rFonts w:ascii="Aptos SemiBold" w:hAnsi="Aptos SemiBold" w:cstheme="majorHAnsi"/>
        </w:rPr>
        <w:t xml:space="preserve"> → Do not import table schemas &amp; triggers</w:t>
      </w:r>
    </w:p>
    <w:p w14:paraId="1145F6EE" w14:textId="77777777" w:rsidR="00CB01CF" w:rsidRPr="00C322F7" w:rsidRDefault="00000000">
      <w:pPr>
        <w:pStyle w:val="Compact"/>
        <w:numPr>
          <w:ilvl w:val="0"/>
          <w:numId w:val="20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skip-triggers</w:t>
      </w:r>
      <w:r w:rsidRPr="00C322F7">
        <w:rPr>
          <w:rFonts w:ascii="Aptos SemiBold" w:hAnsi="Aptos SemiBold" w:cstheme="majorHAnsi"/>
        </w:rPr>
        <w:t xml:space="preserve"> → Exclude triggers from restore</w:t>
      </w:r>
    </w:p>
    <w:p w14:paraId="441EB1D2" w14:textId="77777777" w:rsidR="00CB01CF" w:rsidRPr="00C322F7" w:rsidRDefault="00000000">
      <w:pPr>
        <w:pStyle w:val="Compact"/>
        <w:numPr>
          <w:ilvl w:val="0"/>
          <w:numId w:val="20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skip-indexes</w:t>
      </w:r>
      <w:r w:rsidRPr="00C322F7">
        <w:rPr>
          <w:rFonts w:ascii="Aptos SemiBold" w:hAnsi="Aptos SemiBold" w:cstheme="majorHAnsi"/>
        </w:rPr>
        <w:t xml:space="preserve"> → Exclude secondary indexes on </w:t>
      </w:r>
      <w:proofErr w:type="spellStart"/>
      <w:r w:rsidRPr="00C322F7">
        <w:rPr>
          <w:rFonts w:ascii="Aptos SemiBold" w:hAnsi="Aptos SemiBold" w:cstheme="majorHAnsi"/>
        </w:rPr>
        <w:t>InnoDB</w:t>
      </w:r>
      <w:proofErr w:type="spellEnd"/>
      <w:r w:rsidRPr="00C322F7">
        <w:rPr>
          <w:rFonts w:ascii="Aptos SemiBold" w:hAnsi="Aptos SemiBold" w:cstheme="majorHAnsi"/>
        </w:rPr>
        <w:t xml:space="preserve"> tables</w:t>
      </w:r>
    </w:p>
    <w:p w14:paraId="6898A951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72" w:name="performance-optimization-1"/>
      <w:bookmarkEnd w:id="71"/>
      <w:r w:rsidRPr="00C322F7">
        <w:rPr>
          <w:rFonts w:ascii="Aptos SemiBold" w:hAnsi="Aptos SemiBold" w:cstheme="majorHAnsi"/>
          <w:b/>
        </w:rPr>
        <w:t>Performance Optimization</w:t>
      </w:r>
    </w:p>
    <w:p w14:paraId="43A47512" w14:textId="77777777" w:rsidR="00CB01CF" w:rsidRPr="00C322F7" w:rsidRDefault="00000000">
      <w:pPr>
        <w:pStyle w:val="Compact"/>
        <w:numPr>
          <w:ilvl w:val="0"/>
          <w:numId w:val="21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r, --rows</w:t>
      </w:r>
      <w:r w:rsidRPr="00C322F7">
        <w:rPr>
          <w:rFonts w:ascii="Aptos SemiBold" w:hAnsi="Aptos SemiBold" w:cstheme="majorHAnsi"/>
        </w:rPr>
        <w:t xml:space="preserve"> → Split </w:t>
      </w:r>
      <w:r w:rsidRPr="00C322F7">
        <w:rPr>
          <w:rStyle w:val="VerbatimChar"/>
          <w:rFonts w:ascii="Aptos SemiBold" w:hAnsi="Aptos SemiBold" w:cstheme="majorHAnsi"/>
        </w:rPr>
        <w:t>INSERT</w:t>
      </w:r>
      <w:r w:rsidRPr="00C322F7">
        <w:rPr>
          <w:rFonts w:ascii="Aptos SemiBold" w:hAnsi="Aptos SemiBold" w:cstheme="majorHAnsi"/>
        </w:rPr>
        <w:t xml:space="preserve"> statements into chunks</w:t>
      </w:r>
    </w:p>
    <w:p w14:paraId="172C1BEB" w14:textId="77777777" w:rsidR="00CB01CF" w:rsidRPr="00C322F7" w:rsidRDefault="00000000">
      <w:pPr>
        <w:pStyle w:val="Compact"/>
        <w:numPr>
          <w:ilvl w:val="0"/>
          <w:numId w:val="21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q, --queries-per-transaction</w:t>
      </w:r>
      <w:r w:rsidRPr="00C322F7">
        <w:rPr>
          <w:rFonts w:ascii="Aptos SemiBold" w:hAnsi="Aptos SemiBold" w:cstheme="majorHAnsi"/>
        </w:rPr>
        <w:t xml:space="preserve"> → Queries per transaction (default: </w:t>
      </w:r>
      <w:r w:rsidRPr="00C322F7">
        <w:rPr>
          <w:rStyle w:val="VerbatimChar"/>
          <w:rFonts w:ascii="Aptos SemiBold" w:hAnsi="Aptos SemiBold" w:cstheme="majorHAnsi"/>
        </w:rPr>
        <w:t>1000</w:t>
      </w:r>
      <w:r w:rsidRPr="00C322F7">
        <w:rPr>
          <w:rFonts w:ascii="Aptos SemiBold" w:hAnsi="Aptos SemiBold" w:cstheme="majorHAnsi"/>
        </w:rPr>
        <w:t>)</w:t>
      </w:r>
    </w:p>
    <w:p w14:paraId="1237BAD3" w14:textId="77777777" w:rsidR="00CB01CF" w:rsidRPr="00C322F7" w:rsidRDefault="00000000">
      <w:pPr>
        <w:pStyle w:val="Compact"/>
        <w:numPr>
          <w:ilvl w:val="0"/>
          <w:numId w:val="21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t, --threads</w:t>
      </w:r>
      <w:r w:rsidRPr="00C322F7">
        <w:rPr>
          <w:rFonts w:ascii="Aptos SemiBold" w:hAnsi="Aptos SemiBold" w:cstheme="majorHAnsi"/>
        </w:rPr>
        <w:t xml:space="preserve"> → Number of threads (</w:t>
      </w:r>
      <w:r w:rsidRPr="00C322F7">
        <w:rPr>
          <w:rStyle w:val="VerbatimChar"/>
          <w:rFonts w:ascii="Aptos SemiBold" w:hAnsi="Aptos SemiBold" w:cstheme="majorHAnsi"/>
        </w:rPr>
        <w:t>0</w:t>
      </w:r>
      <w:r w:rsidRPr="00C322F7">
        <w:rPr>
          <w:rFonts w:ascii="Aptos SemiBold" w:hAnsi="Aptos SemiBold" w:cstheme="majorHAnsi"/>
        </w:rPr>
        <w:t xml:space="preserve"> uses all CPUs, default: </w:t>
      </w:r>
      <w:r w:rsidRPr="00C322F7">
        <w:rPr>
          <w:rStyle w:val="VerbatimChar"/>
          <w:rFonts w:ascii="Aptos SemiBold" w:hAnsi="Aptos SemiBold" w:cstheme="majorHAnsi"/>
        </w:rPr>
        <w:t>4</w:t>
      </w:r>
      <w:r w:rsidRPr="00C322F7">
        <w:rPr>
          <w:rFonts w:ascii="Aptos SemiBold" w:hAnsi="Aptos SemiBold" w:cstheme="majorHAnsi"/>
        </w:rPr>
        <w:t>)</w:t>
      </w:r>
    </w:p>
    <w:p w14:paraId="7F06E9D2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73" w:name="logging-debugging"/>
      <w:bookmarkEnd w:id="72"/>
      <w:r w:rsidRPr="00C322F7">
        <w:rPr>
          <w:rFonts w:ascii="Aptos SemiBold" w:hAnsi="Aptos SemiBold" w:cstheme="majorHAnsi"/>
          <w:b/>
        </w:rPr>
        <w:t>Logging &amp; Debugging</w:t>
      </w:r>
    </w:p>
    <w:p w14:paraId="47450DD5" w14:textId="77777777" w:rsidR="00CB01CF" w:rsidRPr="00C322F7" w:rsidRDefault="00000000">
      <w:pPr>
        <w:pStyle w:val="Compact"/>
        <w:numPr>
          <w:ilvl w:val="0"/>
          <w:numId w:val="22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-show-warnings</w:t>
      </w:r>
      <w:r w:rsidRPr="00C322F7">
        <w:rPr>
          <w:rFonts w:ascii="Aptos SemiBold" w:hAnsi="Aptos SemiBold" w:cstheme="majorHAnsi"/>
        </w:rPr>
        <w:t xml:space="preserve"> → Display warnings during </w:t>
      </w:r>
      <w:r w:rsidRPr="00C322F7">
        <w:rPr>
          <w:rStyle w:val="VerbatimChar"/>
          <w:rFonts w:ascii="Aptos SemiBold" w:hAnsi="Aptos SemiBold" w:cstheme="majorHAnsi"/>
        </w:rPr>
        <w:t>INSERT IGNORE</w:t>
      </w:r>
    </w:p>
    <w:p w14:paraId="3F3077A0" w14:textId="77777777" w:rsidR="00CB01CF" w:rsidRPr="00C322F7" w:rsidRDefault="00000000">
      <w:pPr>
        <w:pStyle w:val="Compact"/>
        <w:numPr>
          <w:ilvl w:val="0"/>
          <w:numId w:val="22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V, --version</w:t>
      </w:r>
      <w:r w:rsidRPr="00C322F7">
        <w:rPr>
          <w:rFonts w:ascii="Aptos SemiBold" w:hAnsi="Aptos SemiBold" w:cstheme="majorHAnsi"/>
        </w:rPr>
        <w:t xml:space="preserve"> → Show program version</w:t>
      </w:r>
    </w:p>
    <w:p w14:paraId="416A0766" w14:textId="77777777" w:rsidR="00CB01CF" w:rsidRPr="00C322F7" w:rsidRDefault="00000000">
      <w:pPr>
        <w:pStyle w:val="Compact"/>
        <w:numPr>
          <w:ilvl w:val="0"/>
          <w:numId w:val="22"/>
        </w:numPr>
        <w:rPr>
          <w:rFonts w:ascii="Aptos SemiBold" w:hAnsi="Aptos SemiBold" w:cstheme="majorHAnsi"/>
        </w:rPr>
      </w:pPr>
      <w:r w:rsidRPr="00C322F7">
        <w:rPr>
          <w:rStyle w:val="VerbatimChar"/>
          <w:rFonts w:ascii="Aptos SemiBold" w:hAnsi="Aptos SemiBold" w:cstheme="majorHAnsi"/>
        </w:rPr>
        <w:t>-v, --verbose</w:t>
      </w:r>
      <w:r w:rsidRPr="00C322F7">
        <w:rPr>
          <w:rFonts w:ascii="Aptos SemiBold" w:hAnsi="Aptos SemiBold" w:cstheme="majorHAnsi"/>
        </w:rPr>
        <w:t xml:space="preserve"> → Set verbosity level (</w:t>
      </w:r>
      <w:r w:rsidRPr="00C322F7">
        <w:rPr>
          <w:rStyle w:val="VerbatimChar"/>
          <w:rFonts w:ascii="Aptos SemiBold" w:hAnsi="Aptos SemiBold" w:cstheme="majorHAnsi"/>
        </w:rPr>
        <w:t>0 = silent</w:t>
      </w:r>
      <w:r w:rsidRPr="00C322F7">
        <w:rPr>
          <w:rFonts w:ascii="Aptos SemiBold" w:hAnsi="Aptos SemiBold" w:cstheme="majorHAnsi"/>
        </w:rPr>
        <w:t xml:space="preserve">, </w:t>
      </w:r>
      <w:r w:rsidRPr="00C322F7">
        <w:rPr>
          <w:rStyle w:val="VerbatimChar"/>
          <w:rFonts w:ascii="Aptos SemiBold" w:hAnsi="Aptos SemiBold" w:cstheme="majorHAnsi"/>
        </w:rPr>
        <w:t>1 = errors</w:t>
      </w:r>
      <w:r w:rsidRPr="00C322F7">
        <w:rPr>
          <w:rFonts w:ascii="Aptos SemiBold" w:hAnsi="Aptos SemiBold" w:cstheme="majorHAnsi"/>
        </w:rPr>
        <w:t xml:space="preserve">, </w:t>
      </w:r>
      <w:r w:rsidRPr="00C322F7">
        <w:rPr>
          <w:rStyle w:val="VerbatimChar"/>
          <w:rFonts w:ascii="Aptos SemiBold" w:hAnsi="Aptos SemiBold" w:cstheme="majorHAnsi"/>
        </w:rPr>
        <w:t>2 = warnings (default)</w:t>
      </w:r>
      <w:r w:rsidRPr="00C322F7">
        <w:rPr>
          <w:rFonts w:ascii="Aptos SemiBold" w:hAnsi="Aptos SemiBold" w:cstheme="majorHAnsi"/>
        </w:rPr>
        <w:t xml:space="preserve">, </w:t>
      </w:r>
      <w:r w:rsidRPr="00C322F7">
        <w:rPr>
          <w:rStyle w:val="VerbatimChar"/>
          <w:rFonts w:ascii="Aptos SemiBold" w:hAnsi="Aptos SemiBold" w:cstheme="majorHAnsi"/>
        </w:rPr>
        <w:t>3 = info</w:t>
      </w:r>
      <w:r w:rsidRPr="00C322F7">
        <w:rPr>
          <w:rFonts w:ascii="Aptos SemiBold" w:hAnsi="Aptos SemiBold" w:cstheme="majorHAnsi"/>
        </w:rPr>
        <w:t>)</w:t>
      </w:r>
    </w:p>
    <w:p w14:paraId="1BAA9877" w14:textId="77777777" w:rsidR="00CB01CF" w:rsidRPr="00C322F7" w:rsidRDefault="00000000">
      <w:p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pict w14:anchorId="58645558">
          <v:rect id="_x0000_i1035" style="width:0;height:1.5pt" o:hralign="center" o:hrstd="t" o:hr="t"/>
        </w:pict>
      </w:r>
    </w:p>
    <w:p w14:paraId="649AF3DF" w14:textId="77777777" w:rsidR="00737379" w:rsidRPr="00C322F7" w:rsidRDefault="00737379">
      <w:pPr>
        <w:rPr>
          <w:rFonts w:ascii="Aptos SemiBold" w:eastAsiaTheme="majorEastAsia" w:hAnsi="Aptos SemiBold" w:cstheme="majorHAnsi"/>
          <w:b/>
          <w:bCs/>
          <w:color w:val="4F81BD" w:themeColor="accent1"/>
        </w:rPr>
      </w:pPr>
      <w:bookmarkStart w:id="74" w:name="X8af082fed8de5a11caeeb74da6d0dfbff8e204f"/>
      <w:bookmarkEnd w:id="68"/>
      <w:bookmarkEnd w:id="73"/>
      <w:r w:rsidRPr="00C322F7">
        <w:rPr>
          <w:rFonts w:ascii="Aptos SemiBold" w:hAnsi="Aptos SemiBold" w:cstheme="majorHAnsi"/>
        </w:rPr>
        <w:br w:type="page"/>
      </w:r>
    </w:p>
    <w:p w14:paraId="7AA7E0D9" w14:textId="65B4CFF6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75" w:name="_Toc191372196"/>
      <w:r w:rsidRPr="00C322F7">
        <w:rPr>
          <w:rFonts w:ascii="Aptos SemiBold" w:hAnsi="Aptos SemiBold" w:cstheme="majorHAnsi"/>
        </w:rPr>
        <w:lastRenderedPageBreak/>
        <w:t>Backup &amp; Restore Performance Summary with MyDumper/MyLoader</w:t>
      </w:r>
      <w:bookmarkEnd w:id="75"/>
    </w:p>
    <w:p w14:paraId="1569D9F3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76" w:name="test-conditions"/>
      <w:r w:rsidRPr="00C322F7">
        <w:rPr>
          <w:rFonts w:ascii="Aptos SemiBold" w:hAnsi="Aptos SemiBold" w:cstheme="majorHAnsi"/>
          <w:b/>
        </w:rPr>
        <w:t>Test Conditions:</w:t>
      </w:r>
    </w:p>
    <w:p w14:paraId="18DAEF29" w14:textId="77777777" w:rsidR="00CB01CF" w:rsidRPr="00C322F7" w:rsidRDefault="00000000">
      <w:pPr>
        <w:pStyle w:val="Compact"/>
        <w:numPr>
          <w:ilvl w:val="0"/>
          <w:numId w:val="23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Data Size:</w:t>
      </w:r>
      <w:r w:rsidRPr="00C322F7">
        <w:rPr>
          <w:rFonts w:ascii="Aptos SemiBold" w:hAnsi="Aptos SemiBold" w:cstheme="majorHAnsi"/>
        </w:rPr>
        <w:t xml:space="preserve"> ~600 MB (compressed)</w:t>
      </w:r>
    </w:p>
    <w:p w14:paraId="2215ADFF" w14:textId="77777777" w:rsidR="00CB01CF" w:rsidRPr="00C322F7" w:rsidRDefault="00000000">
      <w:pPr>
        <w:pStyle w:val="Compact"/>
        <w:numPr>
          <w:ilvl w:val="0"/>
          <w:numId w:val="23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Database Engine:</w:t>
      </w:r>
      <w:r w:rsidRPr="00C322F7">
        <w:rPr>
          <w:rFonts w:ascii="Aptos SemiBold" w:hAnsi="Aptos SemiBold" w:cstheme="majorHAnsi"/>
        </w:rPr>
        <w:t xml:space="preserve"> MySQL 8.0.27</w:t>
      </w:r>
    </w:p>
    <w:p w14:paraId="34C0C8A8" w14:textId="77777777" w:rsidR="00CB01CF" w:rsidRPr="00C322F7" w:rsidRDefault="00000000">
      <w:pPr>
        <w:pStyle w:val="Compact"/>
        <w:numPr>
          <w:ilvl w:val="0"/>
          <w:numId w:val="23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Tool:</w:t>
      </w:r>
      <w:r w:rsidRPr="00C322F7">
        <w:rPr>
          <w:rFonts w:ascii="Aptos SemiBold" w:hAnsi="Aptos SemiBold" w:cstheme="majorHAnsi"/>
        </w:rPr>
        <w:t xml:space="preserve"> </w:t>
      </w:r>
      <w:proofErr w:type="spellStart"/>
      <w:r w:rsidRPr="00C322F7">
        <w:rPr>
          <w:rFonts w:ascii="Aptos SemiBold" w:hAnsi="Aptos SemiBold" w:cstheme="majorHAnsi"/>
        </w:rPr>
        <w:t>MyDumper</w:t>
      </w:r>
      <w:proofErr w:type="spellEnd"/>
      <w:r w:rsidRPr="00C322F7">
        <w:rPr>
          <w:rFonts w:ascii="Aptos SemiBold" w:hAnsi="Aptos SemiBold" w:cstheme="majorHAnsi"/>
        </w:rPr>
        <w:t xml:space="preserve"> 0.11.3 / </w:t>
      </w:r>
      <w:proofErr w:type="spellStart"/>
      <w:r w:rsidRPr="00C322F7">
        <w:rPr>
          <w:rFonts w:ascii="Aptos SemiBold" w:hAnsi="Aptos SemiBold" w:cstheme="majorHAnsi"/>
        </w:rPr>
        <w:t>MyLoader</w:t>
      </w:r>
      <w:proofErr w:type="spellEnd"/>
    </w:p>
    <w:p w14:paraId="62DEB7A3" w14:textId="77777777" w:rsidR="00CB01CF" w:rsidRPr="00C322F7" w:rsidRDefault="00000000">
      <w:pPr>
        <w:pStyle w:val="Compact"/>
        <w:numPr>
          <w:ilvl w:val="0"/>
          <w:numId w:val="23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System:</w:t>
      </w:r>
      <w:r w:rsidRPr="00C322F7">
        <w:rPr>
          <w:rFonts w:ascii="Aptos SemiBold" w:hAnsi="Aptos SemiBold" w:cstheme="majorHAnsi"/>
        </w:rPr>
        <w:t xml:space="preserve"> Ubuntu 20.04</w:t>
      </w:r>
    </w:p>
    <w:p w14:paraId="1537C38E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77" w:name="performance-comparison"/>
      <w:bookmarkEnd w:id="76"/>
      <w:r w:rsidRPr="00C322F7">
        <w:rPr>
          <w:rFonts w:ascii="Aptos SemiBold" w:hAnsi="Aptos SemiBold" w:cstheme="majorHAnsi"/>
          <w:b/>
        </w:rPr>
        <w:t>Performance Comparison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66"/>
        <w:gridCol w:w="1326"/>
        <w:gridCol w:w="1241"/>
        <w:gridCol w:w="1655"/>
        <w:gridCol w:w="1348"/>
        <w:gridCol w:w="1264"/>
        <w:gridCol w:w="1676"/>
      </w:tblGrid>
      <w:tr w:rsidR="00CB01CF" w:rsidRPr="00C322F7" w14:paraId="3E8466F8" w14:textId="77777777" w:rsidTr="00CB01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55E22D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Threads</w:t>
            </w:r>
          </w:p>
        </w:tc>
        <w:tc>
          <w:tcPr>
            <w:tcW w:w="0" w:type="auto"/>
          </w:tcPr>
          <w:p w14:paraId="54D285AE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Backup Start</w:t>
            </w:r>
          </w:p>
        </w:tc>
        <w:tc>
          <w:tcPr>
            <w:tcW w:w="0" w:type="auto"/>
          </w:tcPr>
          <w:p w14:paraId="2B5F39EE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Backup End</w:t>
            </w:r>
          </w:p>
        </w:tc>
        <w:tc>
          <w:tcPr>
            <w:tcW w:w="0" w:type="auto"/>
          </w:tcPr>
          <w:p w14:paraId="7F3E3181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Backup Duration</w:t>
            </w:r>
          </w:p>
        </w:tc>
        <w:tc>
          <w:tcPr>
            <w:tcW w:w="0" w:type="auto"/>
          </w:tcPr>
          <w:p w14:paraId="0FFE1E19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Restore Start</w:t>
            </w:r>
          </w:p>
        </w:tc>
        <w:tc>
          <w:tcPr>
            <w:tcW w:w="0" w:type="auto"/>
          </w:tcPr>
          <w:p w14:paraId="22D55EDB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Restore End</w:t>
            </w:r>
          </w:p>
        </w:tc>
        <w:tc>
          <w:tcPr>
            <w:tcW w:w="0" w:type="auto"/>
          </w:tcPr>
          <w:p w14:paraId="6EA4ACC1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Restore Duration</w:t>
            </w:r>
          </w:p>
        </w:tc>
      </w:tr>
      <w:tr w:rsidR="00CB01CF" w:rsidRPr="00C322F7" w14:paraId="259DDC56" w14:textId="77777777">
        <w:tc>
          <w:tcPr>
            <w:tcW w:w="0" w:type="auto"/>
          </w:tcPr>
          <w:p w14:paraId="786EFF7F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2 Threads</w:t>
            </w:r>
          </w:p>
        </w:tc>
        <w:tc>
          <w:tcPr>
            <w:tcW w:w="0" w:type="auto"/>
          </w:tcPr>
          <w:p w14:paraId="554CAF4F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11</w:t>
            </w:r>
          </w:p>
        </w:tc>
        <w:tc>
          <w:tcPr>
            <w:tcW w:w="0" w:type="auto"/>
          </w:tcPr>
          <w:p w14:paraId="79EE536B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15</w:t>
            </w:r>
          </w:p>
        </w:tc>
        <w:tc>
          <w:tcPr>
            <w:tcW w:w="0" w:type="auto"/>
          </w:tcPr>
          <w:p w14:paraId="47033B63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4 mins</w:t>
            </w:r>
          </w:p>
        </w:tc>
        <w:tc>
          <w:tcPr>
            <w:tcW w:w="0" w:type="auto"/>
          </w:tcPr>
          <w:p w14:paraId="620A2732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17</w:t>
            </w:r>
          </w:p>
        </w:tc>
        <w:tc>
          <w:tcPr>
            <w:tcW w:w="0" w:type="auto"/>
          </w:tcPr>
          <w:p w14:paraId="3A8E8806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47</w:t>
            </w:r>
          </w:p>
        </w:tc>
        <w:tc>
          <w:tcPr>
            <w:tcW w:w="0" w:type="auto"/>
          </w:tcPr>
          <w:p w14:paraId="09052660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30 mins</w:t>
            </w:r>
          </w:p>
        </w:tc>
      </w:tr>
      <w:tr w:rsidR="00CB01CF" w:rsidRPr="00C322F7" w14:paraId="73666C4D" w14:textId="77777777">
        <w:tc>
          <w:tcPr>
            <w:tcW w:w="0" w:type="auto"/>
          </w:tcPr>
          <w:p w14:paraId="341A9035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8 Threads</w:t>
            </w:r>
          </w:p>
        </w:tc>
        <w:tc>
          <w:tcPr>
            <w:tcW w:w="0" w:type="auto"/>
          </w:tcPr>
          <w:p w14:paraId="7A1B073C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0:57</w:t>
            </w:r>
          </w:p>
        </w:tc>
        <w:tc>
          <w:tcPr>
            <w:tcW w:w="0" w:type="auto"/>
          </w:tcPr>
          <w:p w14:paraId="79F17BA9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1:00</w:t>
            </w:r>
          </w:p>
        </w:tc>
        <w:tc>
          <w:tcPr>
            <w:tcW w:w="0" w:type="auto"/>
          </w:tcPr>
          <w:p w14:paraId="4021EDC4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3 mins</w:t>
            </w:r>
          </w:p>
        </w:tc>
        <w:tc>
          <w:tcPr>
            <w:tcW w:w="0" w:type="auto"/>
          </w:tcPr>
          <w:p w14:paraId="70AB5D47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1:02</w:t>
            </w:r>
          </w:p>
        </w:tc>
        <w:tc>
          <w:tcPr>
            <w:tcW w:w="0" w:type="auto"/>
          </w:tcPr>
          <w:p w14:paraId="79266E44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1:31</w:t>
            </w:r>
          </w:p>
        </w:tc>
        <w:tc>
          <w:tcPr>
            <w:tcW w:w="0" w:type="auto"/>
          </w:tcPr>
          <w:p w14:paraId="5261221C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29 mins</w:t>
            </w:r>
          </w:p>
        </w:tc>
      </w:tr>
    </w:tbl>
    <w:p w14:paraId="3B55C7E6" w14:textId="77777777" w:rsidR="00CB01CF" w:rsidRPr="00C322F7" w:rsidRDefault="00000000">
      <w:pPr>
        <w:pStyle w:val="Heading4"/>
        <w:rPr>
          <w:rFonts w:ascii="Aptos SemiBold" w:hAnsi="Aptos SemiBold" w:cstheme="majorHAnsi"/>
        </w:rPr>
      </w:pPr>
      <w:bookmarkStart w:id="78" w:name="observations-insights"/>
      <w:bookmarkEnd w:id="77"/>
      <w:r w:rsidRPr="00C322F7">
        <w:rPr>
          <w:rFonts w:ascii="Aptos SemiBold" w:hAnsi="Aptos SemiBold" w:cstheme="majorHAnsi"/>
          <w:b/>
        </w:rPr>
        <w:t>Observations &amp; Insights:</w:t>
      </w:r>
    </w:p>
    <w:p w14:paraId="64E29B31" w14:textId="77777777" w:rsidR="00CB01CF" w:rsidRPr="00C322F7" w:rsidRDefault="00000000">
      <w:pPr>
        <w:numPr>
          <w:ilvl w:val="0"/>
          <w:numId w:val="24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Backup Time:</w:t>
      </w:r>
    </w:p>
    <w:p w14:paraId="6468A26E" w14:textId="77777777" w:rsidR="00CB01CF" w:rsidRPr="00C322F7" w:rsidRDefault="00000000">
      <w:pPr>
        <w:pStyle w:val="Compact"/>
        <w:numPr>
          <w:ilvl w:val="1"/>
          <w:numId w:val="25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 xml:space="preserve">Increasing threads from 2 to 8 reduced backup time by </w:t>
      </w:r>
      <w:r w:rsidRPr="00C322F7">
        <w:rPr>
          <w:rFonts w:ascii="Aptos SemiBold" w:hAnsi="Aptos SemiBold" w:cstheme="majorHAnsi"/>
          <w:b/>
          <w:bCs/>
        </w:rPr>
        <w:t>1 minute</w:t>
      </w:r>
      <w:r w:rsidRPr="00C322F7">
        <w:rPr>
          <w:rFonts w:ascii="Aptos SemiBold" w:hAnsi="Aptos SemiBold" w:cstheme="majorHAnsi"/>
        </w:rPr>
        <w:t xml:space="preserve"> (4 mins → 3 mins).</w:t>
      </w:r>
    </w:p>
    <w:p w14:paraId="1D2C4AED" w14:textId="77777777" w:rsidR="00CB01CF" w:rsidRPr="00C322F7" w:rsidRDefault="00000000">
      <w:pPr>
        <w:pStyle w:val="Compact"/>
        <w:numPr>
          <w:ilvl w:val="1"/>
          <w:numId w:val="25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>Since the backup was already small (600 MB), the improvement was minimal.</w:t>
      </w:r>
    </w:p>
    <w:p w14:paraId="47432E54" w14:textId="77777777" w:rsidR="00CB01CF" w:rsidRPr="00C322F7" w:rsidRDefault="00000000">
      <w:pPr>
        <w:numPr>
          <w:ilvl w:val="0"/>
          <w:numId w:val="24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Restore Time:</w:t>
      </w:r>
    </w:p>
    <w:p w14:paraId="77552A3F" w14:textId="77777777" w:rsidR="00CB01CF" w:rsidRPr="00C322F7" w:rsidRDefault="00000000">
      <w:pPr>
        <w:pStyle w:val="Compact"/>
        <w:numPr>
          <w:ilvl w:val="1"/>
          <w:numId w:val="26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 xml:space="preserve">Increasing threads from 2 to 8 </w:t>
      </w:r>
      <w:r w:rsidRPr="00C322F7">
        <w:rPr>
          <w:rFonts w:ascii="Aptos SemiBold" w:hAnsi="Aptos SemiBold" w:cstheme="majorHAnsi"/>
          <w:b/>
          <w:bCs/>
        </w:rPr>
        <w:t>only reduced restore time by 1 minute</w:t>
      </w:r>
      <w:r w:rsidRPr="00C322F7">
        <w:rPr>
          <w:rFonts w:ascii="Aptos SemiBold" w:hAnsi="Aptos SemiBold" w:cstheme="majorHAnsi"/>
        </w:rPr>
        <w:t xml:space="preserve"> (30 mins → 29 mins).</w:t>
      </w:r>
    </w:p>
    <w:p w14:paraId="1942BC02" w14:textId="77777777" w:rsidR="00CB01CF" w:rsidRPr="00C322F7" w:rsidRDefault="00000000">
      <w:pPr>
        <w:pStyle w:val="Compact"/>
        <w:numPr>
          <w:ilvl w:val="1"/>
          <w:numId w:val="26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 xml:space="preserve">This suggests that MySQL write operations were likely the bottleneck, not the </w:t>
      </w:r>
      <w:proofErr w:type="spellStart"/>
      <w:r w:rsidRPr="00C322F7">
        <w:rPr>
          <w:rFonts w:ascii="Aptos SemiBold" w:hAnsi="Aptos SemiBold" w:cstheme="majorHAnsi"/>
        </w:rPr>
        <w:t>MyLoader</w:t>
      </w:r>
      <w:proofErr w:type="spellEnd"/>
      <w:r w:rsidRPr="00C322F7">
        <w:rPr>
          <w:rFonts w:ascii="Aptos SemiBold" w:hAnsi="Aptos SemiBold" w:cstheme="majorHAnsi"/>
        </w:rPr>
        <w:t xml:space="preserve"> threads.</w:t>
      </w:r>
    </w:p>
    <w:p w14:paraId="30335BCA" w14:textId="77777777" w:rsidR="00CB01CF" w:rsidRPr="00C322F7" w:rsidRDefault="00000000">
      <w:pPr>
        <w:numPr>
          <w:ilvl w:val="0"/>
          <w:numId w:val="24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Performance Bottlenecks:</w:t>
      </w:r>
    </w:p>
    <w:p w14:paraId="3D551DAA" w14:textId="77777777" w:rsidR="00CB01CF" w:rsidRPr="00C322F7" w:rsidRDefault="00000000">
      <w:pPr>
        <w:pStyle w:val="Compact"/>
        <w:numPr>
          <w:ilvl w:val="1"/>
          <w:numId w:val="27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Backup is CPU-bound</w:t>
      </w:r>
      <w:r w:rsidRPr="00C322F7">
        <w:rPr>
          <w:rFonts w:ascii="Aptos SemiBold" w:hAnsi="Aptos SemiBold" w:cstheme="majorHAnsi"/>
        </w:rPr>
        <w:t xml:space="preserve"> (compression and data dumping). More threads helped slightly.</w:t>
      </w:r>
    </w:p>
    <w:p w14:paraId="055FCEF7" w14:textId="77777777" w:rsidR="00CB01CF" w:rsidRPr="00C322F7" w:rsidRDefault="00000000">
      <w:pPr>
        <w:pStyle w:val="Compact"/>
        <w:numPr>
          <w:ilvl w:val="1"/>
          <w:numId w:val="27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Restore is disk I/O-bound</w:t>
      </w:r>
      <w:r w:rsidRPr="00C322F7">
        <w:rPr>
          <w:rFonts w:ascii="Aptos SemiBold" w:hAnsi="Aptos SemiBold" w:cstheme="majorHAnsi"/>
        </w:rPr>
        <w:t xml:space="preserve"> (inserts and indexing). More threads had minimal impact.</w:t>
      </w:r>
    </w:p>
    <w:p w14:paraId="25CC81D5" w14:textId="77777777" w:rsidR="002C7072" w:rsidRPr="00C322F7" w:rsidRDefault="002C7072">
      <w:pPr>
        <w:rPr>
          <w:rFonts w:ascii="Aptos SemiBold" w:eastAsiaTheme="majorEastAsia" w:hAnsi="Aptos SemiBold" w:cstheme="majorHAnsi"/>
          <w:b/>
          <w:bCs/>
          <w:color w:val="4F81BD" w:themeColor="accent1"/>
        </w:rPr>
      </w:pPr>
      <w:bookmarkStart w:id="79" w:name="X2a18d891297c832602269ef3087f7e29e8f03c5"/>
      <w:bookmarkEnd w:id="74"/>
      <w:bookmarkEnd w:id="78"/>
      <w:r w:rsidRPr="00C322F7">
        <w:rPr>
          <w:rFonts w:ascii="Aptos SemiBold" w:hAnsi="Aptos SemiBold" w:cstheme="majorHAnsi"/>
        </w:rPr>
        <w:br w:type="page"/>
      </w:r>
    </w:p>
    <w:p w14:paraId="479382CB" w14:textId="168C7761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80" w:name="_Toc191372197"/>
      <w:r w:rsidRPr="00C322F7">
        <w:rPr>
          <w:rFonts w:ascii="Aptos SemiBold" w:hAnsi="Aptos SemiBold" w:cstheme="majorHAnsi"/>
        </w:rPr>
        <w:lastRenderedPageBreak/>
        <w:t>Performance Comparison: Compressed vs. Uncompressed Backup &amp; Restore</w:t>
      </w:r>
      <w:bookmarkEnd w:id="80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30"/>
        <w:gridCol w:w="1652"/>
        <w:gridCol w:w="998"/>
        <w:gridCol w:w="976"/>
        <w:gridCol w:w="998"/>
        <w:gridCol w:w="982"/>
        <w:gridCol w:w="1020"/>
        <w:gridCol w:w="999"/>
        <w:gridCol w:w="1021"/>
      </w:tblGrid>
      <w:tr w:rsidR="00CB01CF" w:rsidRPr="00C322F7" w14:paraId="3E5888AA" w14:textId="77777777" w:rsidTr="00CB01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0D6DE8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Threads</w:t>
            </w:r>
          </w:p>
        </w:tc>
        <w:tc>
          <w:tcPr>
            <w:tcW w:w="0" w:type="auto"/>
          </w:tcPr>
          <w:p w14:paraId="7B3E0DAF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Compression</w:t>
            </w:r>
          </w:p>
        </w:tc>
        <w:tc>
          <w:tcPr>
            <w:tcW w:w="0" w:type="auto"/>
          </w:tcPr>
          <w:p w14:paraId="169FD974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Backup Start</w:t>
            </w:r>
          </w:p>
        </w:tc>
        <w:tc>
          <w:tcPr>
            <w:tcW w:w="0" w:type="auto"/>
          </w:tcPr>
          <w:p w14:paraId="0D66054B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Backup End</w:t>
            </w:r>
          </w:p>
        </w:tc>
        <w:tc>
          <w:tcPr>
            <w:tcW w:w="0" w:type="auto"/>
          </w:tcPr>
          <w:p w14:paraId="1DE5D308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Backup Time</w:t>
            </w:r>
          </w:p>
        </w:tc>
        <w:tc>
          <w:tcPr>
            <w:tcW w:w="0" w:type="auto"/>
          </w:tcPr>
          <w:p w14:paraId="14DDAA02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Backup Size</w:t>
            </w:r>
          </w:p>
        </w:tc>
        <w:tc>
          <w:tcPr>
            <w:tcW w:w="0" w:type="auto"/>
          </w:tcPr>
          <w:p w14:paraId="16CFC8E0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Restore Start</w:t>
            </w:r>
          </w:p>
        </w:tc>
        <w:tc>
          <w:tcPr>
            <w:tcW w:w="0" w:type="auto"/>
          </w:tcPr>
          <w:p w14:paraId="3C59EB0E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Restore End</w:t>
            </w:r>
          </w:p>
        </w:tc>
        <w:tc>
          <w:tcPr>
            <w:tcW w:w="0" w:type="auto"/>
          </w:tcPr>
          <w:p w14:paraId="609B3BF8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Restore Time</w:t>
            </w:r>
          </w:p>
        </w:tc>
      </w:tr>
      <w:tr w:rsidR="00CB01CF" w:rsidRPr="00C322F7" w14:paraId="593F9FF4" w14:textId="77777777">
        <w:tc>
          <w:tcPr>
            <w:tcW w:w="0" w:type="auto"/>
          </w:tcPr>
          <w:p w14:paraId="657FA6FD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2</w:t>
            </w:r>
          </w:p>
        </w:tc>
        <w:tc>
          <w:tcPr>
            <w:tcW w:w="0" w:type="auto"/>
          </w:tcPr>
          <w:p w14:paraId="6D3631D1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Segoe UI Emoji" w:hAnsi="Segoe UI Emoji" w:cs="Segoe UI Emoji"/>
              </w:rPr>
              <w:t>✅</w:t>
            </w:r>
            <w:r w:rsidRPr="00C322F7">
              <w:rPr>
                <w:rFonts w:ascii="Aptos SemiBold" w:hAnsi="Aptos SemiBold" w:cstheme="majorHAnsi"/>
              </w:rPr>
              <w:t xml:space="preserve"> Compressed</w:t>
            </w:r>
          </w:p>
        </w:tc>
        <w:tc>
          <w:tcPr>
            <w:tcW w:w="0" w:type="auto"/>
          </w:tcPr>
          <w:p w14:paraId="53220D12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11</w:t>
            </w:r>
          </w:p>
        </w:tc>
        <w:tc>
          <w:tcPr>
            <w:tcW w:w="0" w:type="auto"/>
          </w:tcPr>
          <w:p w14:paraId="5C5C45FA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15</w:t>
            </w:r>
          </w:p>
        </w:tc>
        <w:tc>
          <w:tcPr>
            <w:tcW w:w="0" w:type="auto"/>
          </w:tcPr>
          <w:p w14:paraId="5AF56AE0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4 min</w:t>
            </w:r>
          </w:p>
        </w:tc>
        <w:tc>
          <w:tcPr>
            <w:tcW w:w="0" w:type="auto"/>
          </w:tcPr>
          <w:p w14:paraId="1411F22A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600 MB</w:t>
            </w:r>
          </w:p>
        </w:tc>
        <w:tc>
          <w:tcPr>
            <w:tcW w:w="0" w:type="auto"/>
          </w:tcPr>
          <w:p w14:paraId="0F83E01F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17</w:t>
            </w:r>
          </w:p>
        </w:tc>
        <w:tc>
          <w:tcPr>
            <w:tcW w:w="0" w:type="auto"/>
          </w:tcPr>
          <w:p w14:paraId="5139B4D7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47</w:t>
            </w:r>
          </w:p>
        </w:tc>
        <w:tc>
          <w:tcPr>
            <w:tcW w:w="0" w:type="auto"/>
          </w:tcPr>
          <w:p w14:paraId="2DDB830F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30 min</w:t>
            </w:r>
          </w:p>
        </w:tc>
      </w:tr>
      <w:tr w:rsidR="00CB01CF" w:rsidRPr="00C322F7" w14:paraId="627658CC" w14:textId="77777777">
        <w:tc>
          <w:tcPr>
            <w:tcW w:w="0" w:type="auto"/>
          </w:tcPr>
          <w:p w14:paraId="78E834BF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8</w:t>
            </w:r>
          </w:p>
        </w:tc>
        <w:tc>
          <w:tcPr>
            <w:tcW w:w="0" w:type="auto"/>
          </w:tcPr>
          <w:p w14:paraId="7F3C6CCF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Segoe UI Emoji" w:hAnsi="Segoe UI Emoji" w:cs="Segoe UI Emoji"/>
              </w:rPr>
              <w:t>✅</w:t>
            </w:r>
            <w:r w:rsidRPr="00C322F7">
              <w:rPr>
                <w:rFonts w:ascii="Aptos SemiBold" w:hAnsi="Aptos SemiBold" w:cstheme="majorHAnsi"/>
              </w:rPr>
              <w:t xml:space="preserve"> Compressed</w:t>
            </w:r>
          </w:p>
        </w:tc>
        <w:tc>
          <w:tcPr>
            <w:tcW w:w="0" w:type="auto"/>
          </w:tcPr>
          <w:p w14:paraId="4C2730EB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0:57</w:t>
            </w:r>
          </w:p>
        </w:tc>
        <w:tc>
          <w:tcPr>
            <w:tcW w:w="0" w:type="auto"/>
          </w:tcPr>
          <w:p w14:paraId="168C7A9F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1:00</w:t>
            </w:r>
          </w:p>
        </w:tc>
        <w:tc>
          <w:tcPr>
            <w:tcW w:w="0" w:type="auto"/>
          </w:tcPr>
          <w:p w14:paraId="2648D1AC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3 min</w:t>
            </w:r>
          </w:p>
        </w:tc>
        <w:tc>
          <w:tcPr>
            <w:tcW w:w="0" w:type="auto"/>
          </w:tcPr>
          <w:p w14:paraId="52A077E5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600 MB</w:t>
            </w:r>
          </w:p>
        </w:tc>
        <w:tc>
          <w:tcPr>
            <w:tcW w:w="0" w:type="auto"/>
          </w:tcPr>
          <w:p w14:paraId="71245FCF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1:02</w:t>
            </w:r>
          </w:p>
        </w:tc>
        <w:tc>
          <w:tcPr>
            <w:tcW w:w="0" w:type="auto"/>
          </w:tcPr>
          <w:p w14:paraId="1B7C7D51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1:31</w:t>
            </w:r>
          </w:p>
        </w:tc>
        <w:tc>
          <w:tcPr>
            <w:tcW w:w="0" w:type="auto"/>
          </w:tcPr>
          <w:p w14:paraId="11E03C4F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29 min</w:t>
            </w:r>
          </w:p>
        </w:tc>
      </w:tr>
      <w:tr w:rsidR="00CB01CF" w:rsidRPr="00C322F7" w14:paraId="44B6911F" w14:textId="77777777">
        <w:tc>
          <w:tcPr>
            <w:tcW w:w="0" w:type="auto"/>
          </w:tcPr>
          <w:p w14:paraId="7139697E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8</w:t>
            </w:r>
          </w:p>
        </w:tc>
        <w:tc>
          <w:tcPr>
            <w:tcW w:w="0" w:type="auto"/>
          </w:tcPr>
          <w:p w14:paraId="4290E961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Segoe UI Emoji" w:hAnsi="Segoe UI Emoji" w:cs="Segoe UI Emoji"/>
              </w:rPr>
              <w:t>❌</w:t>
            </w:r>
            <w:r w:rsidRPr="00C322F7">
              <w:rPr>
                <w:rFonts w:ascii="Aptos SemiBold" w:hAnsi="Aptos SemiBold" w:cstheme="majorHAnsi"/>
              </w:rPr>
              <w:t xml:space="preserve"> Uncompressed</w:t>
            </w:r>
          </w:p>
        </w:tc>
        <w:tc>
          <w:tcPr>
            <w:tcW w:w="0" w:type="auto"/>
          </w:tcPr>
          <w:p w14:paraId="4C560993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05</w:t>
            </w:r>
          </w:p>
        </w:tc>
        <w:tc>
          <w:tcPr>
            <w:tcW w:w="0" w:type="auto"/>
          </w:tcPr>
          <w:p w14:paraId="1BBA365A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06</w:t>
            </w:r>
          </w:p>
        </w:tc>
        <w:tc>
          <w:tcPr>
            <w:tcW w:w="0" w:type="auto"/>
          </w:tcPr>
          <w:p w14:paraId="51C3EE64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1 min</w:t>
            </w:r>
          </w:p>
        </w:tc>
        <w:tc>
          <w:tcPr>
            <w:tcW w:w="0" w:type="auto"/>
          </w:tcPr>
          <w:p w14:paraId="649D480B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6.9 GB</w:t>
            </w:r>
          </w:p>
        </w:tc>
        <w:tc>
          <w:tcPr>
            <w:tcW w:w="0" w:type="auto"/>
          </w:tcPr>
          <w:p w14:paraId="00E1C669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14</w:t>
            </w:r>
          </w:p>
        </w:tc>
        <w:tc>
          <w:tcPr>
            <w:tcW w:w="0" w:type="auto"/>
          </w:tcPr>
          <w:p w14:paraId="708559A5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</w:rPr>
              <w:t>12:42</w:t>
            </w:r>
          </w:p>
        </w:tc>
        <w:tc>
          <w:tcPr>
            <w:tcW w:w="0" w:type="auto"/>
          </w:tcPr>
          <w:p w14:paraId="46CD154A" w14:textId="77777777" w:rsidR="00CB01CF" w:rsidRPr="00C322F7" w:rsidRDefault="00000000">
            <w:pPr>
              <w:pStyle w:val="Compact"/>
              <w:rPr>
                <w:rFonts w:ascii="Aptos SemiBold" w:hAnsi="Aptos SemiBold" w:cstheme="majorHAnsi"/>
              </w:rPr>
            </w:pPr>
            <w:r w:rsidRPr="00C322F7">
              <w:rPr>
                <w:rFonts w:ascii="Aptos SemiBold" w:hAnsi="Aptos SemiBold" w:cstheme="majorHAnsi"/>
                <w:b/>
                <w:bCs/>
              </w:rPr>
              <w:t>28 min</w:t>
            </w:r>
          </w:p>
        </w:tc>
      </w:tr>
    </w:tbl>
    <w:p w14:paraId="2AEA38EA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81" w:name="_Toc191372198"/>
      <w:bookmarkStart w:id="82" w:name="key-observations"/>
      <w:bookmarkEnd w:id="79"/>
      <w:r w:rsidRPr="00C322F7">
        <w:rPr>
          <w:rFonts w:ascii="Aptos SemiBold" w:hAnsi="Aptos SemiBold" w:cstheme="majorHAnsi"/>
        </w:rPr>
        <w:t>Key Observations:</w:t>
      </w:r>
      <w:bookmarkEnd w:id="81"/>
    </w:p>
    <w:p w14:paraId="76963D00" w14:textId="77777777" w:rsidR="00CB01CF" w:rsidRPr="00C322F7" w:rsidRDefault="00000000">
      <w:pPr>
        <w:pStyle w:val="Compact"/>
        <w:numPr>
          <w:ilvl w:val="0"/>
          <w:numId w:val="28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Backup Speed:</w:t>
      </w:r>
    </w:p>
    <w:p w14:paraId="7CAF1A97" w14:textId="77777777" w:rsidR="00CB01CF" w:rsidRPr="00C322F7" w:rsidRDefault="00000000">
      <w:pPr>
        <w:pStyle w:val="Compact"/>
        <w:numPr>
          <w:ilvl w:val="1"/>
          <w:numId w:val="29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Uncompressed backup (1 min) is significantly faster</w:t>
      </w:r>
      <w:r w:rsidRPr="00C322F7">
        <w:rPr>
          <w:rFonts w:ascii="Aptos SemiBold" w:hAnsi="Aptos SemiBold" w:cstheme="majorHAnsi"/>
        </w:rPr>
        <w:t xml:space="preserve"> than compressed (3-4 min).</w:t>
      </w:r>
    </w:p>
    <w:p w14:paraId="649BFAC7" w14:textId="77777777" w:rsidR="00CB01CF" w:rsidRPr="00C322F7" w:rsidRDefault="00000000">
      <w:pPr>
        <w:pStyle w:val="Compact"/>
        <w:numPr>
          <w:ilvl w:val="1"/>
          <w:numId w:val="29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>Compression adds overhead but reduces storage usage.</w:t>
      </w:r>
    </w:p>
    <w:p w14:paraId="4EF0A219" w14:textId="77777777" w:rsidR="00CB01CF" w:rsidRPr="00C322F7" w:rsidRDefault="00000000">
      <w:pPr>
        <w:pStyle w:val="Compact"/>
        <w:numPr>
          <w:ilvl w:val="0"/>
          <w:numId w:val="28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Backup Size:</w:t>
      </w:r>
    </w:p>
    <w:p w14:paraId="008771F4" w14:textId="77777777" w:rsidR="00CB01CF" w:rsidRPr="00C322F7" w:rsidRDefault="00000000">
      <w:pPr>
        <w:pStyle w:val="Compact"/>
        <w:numPr>
          <w:ilvl w:val="1"/>
          <w:numId w:val="30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Uncompressed (6.9 GB) is ~11.5x larger</w:t>
      </w:r>
      <w:r w:rsidRPr="00C322F7">
        <w:rPr>
          <w:rFonts w:ascii="Aptos SemiBold" w:hAnsi="Aptos SemiBold" w:cstheme="majorHAnsi"/>
        </w:rPr>
        <w:t xml:space="preserve"> than compressed (600 MB).</w:t>
      </w:r>
    </w:p>
    <w:p w14:paraId="672B3B16" w14:textId="77777777" w:rsidR="00CB01CF" w:rsidRPr="00C322F7" w:rsidRDefault="00000000">
      <w:pPr>
        <w:pStyle w:val="Compact"/>
        <w:numPr>
          <w:ilvl w:val="0"/>
          <w:numId w:val="28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Restore Speed:</w:t>
      </w:r>
    </w:p>
    <w:p w14:paraId="0086A399" w14:textId="77777777" w:rsidR="00CB01CF" w:rsidRPr="00C322F7" w:rsidRDefault="00000000">
      <w:pPr>
        <w:pStyle w:val="Compact"/>
        <w:numPr>
          <w:ilvl w:val="1"/>
          <w:numId w:val="31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>Uncompressed restore (28 min) is slightly faster than compressed restore (29-30 min).</w:t>
      </w:r>
    </w:p>
    <w:p w14:paraId="483ED30A" w14:textId="77777777" w:rsidR="00CB01CF" w:rsidRPr="00C322F7" w:rsidRDefault="00000000">
      <w:pPr>
        <w:pStyle w:val="Compact"/>
        <w:numPr>
          <w:ilvl w:val="1"/>
          <w:numId w:val="31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</w:rPr>
        <w:t>Decompression overhead is minimal compared to MySQL’s write operations.</w:t>
      </w:r>
    </w:p>
    <w:p w14:paraId="2D32F1CA" w14:textId="77777777" w:rsidR="00CB01CF" w:rsidRPr="00C322F7" w:rsidRDefault="00000000">
      <w:pPr>
        <w:pStyle w:val="Heading3"/>
        <w:rPr>
          <w:rFonts w:ascii="Aptos SemiBold" w:hAnsi="Aptos SemiBold" w:cstheme="majorHAnsi"/>
        </w:rPr>
      </w:pPr>
      <w:bookmarkStart w:id="83" w:name="_Toc191372199"/>
      <w:bookmarkStart w:id="84" w:name="conclusion"/>
      <w:bookmarkEnd w:id="82"/>
      <w:r w:rsidRPr="00C322F7">
        <w:rPr>
          <w:rFonts w:ascii="Aptos SemiBold" w:hAnsi="Aptos SemiBold" w:cstheme="majorHAnsi"/>
        </w:rPr>
        <w:t>Conclusion:</w:t>
      </w:r>
      <w:bookmarkEnd w:id="83"/>
    </w:p>
    <w:p w14:paraId="16729872" w14:textId="77777777" w:rsidR="00CB01CF" w:rsidRPr="00C322F7" w:rsidRDefault="00000000">
      <w:pPr>
        <w:pStyle w:val="Compact"/>
        <w:numPr>
          <w:ilvl w:val="0"/>
          <w:numId w:val="32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Use Compression</w:t>
      </w:r>
      <w:r w:rsidRPr="00C322F7">
        <w:rPr>
          <w:rFonts w:ascii="Aptos SemiBold" w:hAnsi="Aptos SemiBold" w:cstheme="majorHAnsi"/>
        </w:rPr>
        <w:t xml:space="preserve"> if storage is a concern (saves ~90% space with minimal impact on restore time).</w:t>
      </w:r>
    </w:p>
    <w:p w14:paraId="454EFA85" w14:textId="77777777" w:rsidR="00CB01CF" w:rsidRPr="00C322F7" w:rsidRDefault="00000000">
      <w:pPr>
        <w:pStyle w:val="Compact"/>
        <w:numPr>
          <w:ilvl w:val="0"/>
          <w:numId w:val="32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Skip Compression</w:t>
      </w:r>
      <w:r w:rsidRPr="00C322F7">
        <w:rPr>
          <w:rFonts w:ascii="Aptos SemiBold" w:hAnsi="Aptos SemiBold" w:cstheme="majorHAnsi"/>
        </w:rPr>
        <w:t xml:space="preserve"> if backup speed is critical and storage is not an issue.</w:t>
      </w:r>
    </w:p>
    <w:p w14:paraId="01EDA77F" w14:textId="77777777" w:rsidR="00CB01CF" w:rsidRPr="00C322F7" w:rsidRDefault="00000000">
      <w:pPr>
        <w:pStyle w:val="Compact"/>
        <w:numPr>
          <w:ilvl w:val="0"/>
          <w:numId w:val="32"/>
        </w:numPr>
        <w:rPr>
          <w:rFonts w:ascii="Aptos SemiBold" w:hAnsi="Aptos SemiBold" w:cstheme="majorHAnsi"/>
        </w:rPr>
      </w:pPr>
      <w:r w:rsidRPr="00C322F7">
        <w:rPr>
          <w:rFonts w:ascii="Aptos SemiBold" w:hAnsi="Aptos SemiBold" w:cstheme="majorHAnsi"/>
          <w:b/>
          <w:bCs/>
        </w:rPr>
        <w:t>More Threads Improve Backup Speed</w:t>
      </w:r>
      <w:r w:rsidRPr="00C322F7">
        <w:rPr>
          <w:rFonts w:ascii="Aptos SemiBold" w:hAnsi="Aptos SemiBold" w:cstheme="majorHAnsi"/>
        </w:rPr>
        <w:t xml:space="preserve"> but have little impact on restore time due to MySQL’s write constraints.</w:t>
      </w:r>
      <w:bookmarkEnd w:id="56"/>
      <w:bookmarkEnd w:id="84"/>
    </w:p>
    <w:sectPr w:rsidR="00CB01CF" w:rsidRPr="00C322F7" w:rsidSect="00656F13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B74FBC" w14:textId="77777777" w:rsidR="00534BA2" w:rsidRDefault="00534BA2">
      <w:pPr>
        <w:spacing w:after="0"/>
      </w:pPr>
      <w:r>
        <w:separator/>
      </w:r>
    </w:p>
  </w:endnote>
  <w:endnote w:type="continuationSeparator" w:id="0">
    <w:p w14:paraId="16773AEE" w14:textId="77777777" w:rsidR="00534BA2" w:rsidRDefault="00534B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E0FE8" w14:textId="77777777" w:rsidR="00534BA2" w:rsidRDefault="00534BA2">
      <w:r>
        <w:separator/>
      </w:r>
    </w:p>
  </w:footnote>
  <w:footnote w:type="continuationSeparator" w:id="0">
    <w:p w14:paraId="1770CB5D" w14:textId="77777777" w:rsidR="00534BA2" w:rsidRDefault="00534B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C485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58A75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BE864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60691974">
    <w:abstractNumId w:val="0"/>
  </w:num>
  <w:num w:numId="2" w16cid:durableId="1727561049">
    <w:abstractNumId w:val="1"/>
  </w:num>
  <w:num w:numId="3" w16cid:durableId="451245888">
    <w:abstractNumId w:val="1"/>
  </w:num>
  <w:num w:numId="4" w16cid:durableId="1886405038">
    <w:abstractNumId w:val="1"/>
  </w:num>
  <w:num w:numId="5" w16cid:durableId="1396859175">
    <w:abstractNumId w:val="1"/>
  </w:num>
  <w:num w:numId="6" w16cid:durableId="1231572408">
    <w:abstractNumId w:val="1"/>
  </w:num>
  <w:num w:numId="7" w16cid:durableId="334304224">
    <w:abstractNumId w:val="1"/>
  </w:num>
  <w:num w:numId="8" w16cid:durableId="1997996100">
    <w:abstractNumId w:val="1"/>
  </w:num>
  <w:num w:numId="9" w16cid:durableId="913275648">
    <w:abstractNumId w:val="1"/>
  </w:num>
  <w:num w:numId="10" w16cid:durableId="146672443">
    <w:abstractNumId w:val="1"/>
  </w:num>
  <w:num w:numId="11" w16cid:durableId="863598198">
    <w:abstractNumId w:val="1"/>
  </w:num>
  <w:num w:numId="12" w16cid:durableId="260383513">
    <w:abstractNumId w:val="1"/>
  </w:num>
  <w:num w:numId="13" w16cid:durableId="1440373235">
    <w:abstractNumId w:val="1"/>
  </w:num>
  <w:num w:numId="14" w16cid:durableId="1948387494">
    <w:abstractNumId w:val="1"/>
  </w:num>
  <w:num w:numId="15" w16cid:durableId="1241137386">
    <w:abstractNumId w:val="1"/>
  </w:num>
  <w:num w:numId="16" w16cid:durableId="184558995">
    <w:abstractNumId w:val="1"/>
  </w:num>
  <w:num w:numId="17" w16cid:durableId="769857159">
    <w:abstractNumId w:val="1"/>
  </w:num>
  <w:num w:numId="18" w16cid:durableId="1409618182">
    <w:abstractNumId w:val="1"/>
  </w:num>
  <w:num w:numId="19" w16cid:durableId="579294313">
    <w:abstractNumId w:val="1"/>
  </w:num>
  <w:num w:numId="20" w16cid:durableId="438718275">
    <w:abstractNumId w:val="1"/>
  </w:num>
  <w:num w:numId="21" w16cid:durableId="167407189">
    <w:abstractNumId w:val="1"/>
  </w:num>
  <w:num w:numId="22" w16cid:durableId="943805908">
    <w:abstractNumId w:val="1"/>
  </w:num>
  <w:num w:numId="23" w16cid:durableId="483359248">
    <w:abstractNumId w:val="1"/>
  </w:num>
  <w:num w:numId="24" w16cid:durableId="15417008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74018006">
    <w:abstractNumId w:val="1"/>
  </w:num>
  <w:num w:numId="26" w16cid:durableId="1102989779">
    <w:abstractNumId w:val="1"/>
  </w:num>
  <w:num w:numId="27" w16cid:durableId="2016152555">
    <w:abstractNumId w:val="1"/>
  </w:num>
  <w:num w:numId="28" w16cid:durableId="1120759607">
    <w:abstractNumId w:val="1"/>
  </w:num>
  <w:num w:numId="29" w16cid:durableId="2039504036">
    <w:abstractNumId w:val="1"/>
  </w:num>
  <w:num w:numId="30" w16cid:durableId="654840593">
    <w:abstractNumId w:val="1"/>
  </w:num>
  <w:num w:numId="31" w16cid:durableId="2098406226">
    <w:abstractNumId w:val="1"/>
  </w:num>
  <w:num w:numId="32" w16cid:durableId="6504069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01CF"/>
    <w:rsid w:val="00006981"/>
    <w:rsid w:val="00083A33"/>
    <w:rsid w:val="001023E2"/>
    <w:rsid w:val="00137E11"/>
    <w:rsid w:val="00282B04"/>
    <w:rsid w:val="00283C76"/>
    <w:rsid w:val="002900B3"/>
    <w:rsid w:val="00295C56"/>
    <w:rsid w:val="0029738D"/>
    <w:rsid w:val="002C4702"/>
    <w:rsid w:val="002C7072"/>
    <w:rsid w:val="002D1929"/>
    <w:rsid w:val="00385C2D"/>
    <w:rsid w:val="003A1C4C"/>
    <w:rsid w:val="00405F64"/>
    <w:rsid w:val="004D4BC9"/>
    <w:rsid w:val="00534BA2"/>
    <w:rsid w:val="005E0876"/>
    <w:rsid w:val="00645716"/>
    <w:rsid w:val="00656F13"/>
    <w:rsid w:val="006E69E0"/>
    <w:rsid w:val="00737379"/>
    <w:rsid w:val="007F3591"/>
    <w:rsid w:val="00A25E25"/>
    <w:rsid w:val="00B44ABF"/>
    <w:rsid w:val="00C322F7"/>
    <w:rsid w:val="00CB01CF"/>
    <w:rsid w:val="00CB1731"/>
    <w:rsid w:val="00DE7439"/>
    <w:rsid w:val="00E23A08"/>
    <w:rsid w:val="00E60113"/>
    <w:rsid w:val="00F9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6"/>
    <o:shapelayout v:ext="edit">
      <o:idmap v:ext="edit" data="1"/>
    </o:shapelayout>
  </w:shapeDefaults>
  <w:decimalSymbol w:val="."/>
  <w:listSeparator w:val=","/>
  <w14:docId w14:val="748104F4"/>
  <w15:docId w15:val="{6063B675-FA73-4C9A-B505-81BF43C0B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00B3"/>
  </w:style>
  <w:style w:type="paragraph" w:styleId="Heading1">
    <w:name w:val="heading 1"/>
    <w:basedOn w:val="Normal"/>
    <w:next w:val="Normal"/>
    <w:link w:val="Heading1Char"/>
    <w:uiPriority w:val="9"/>
    <w:qFormat/>
    <w:rsid w:val="002900B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0B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00B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00B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900B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900B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900B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900B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900B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900B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00B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900B3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2900B3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TOC1">
    <w:name w:val="toc 1"/>
    <w:basedOn w:val="Normal"/>
    <w:next w:val="Normal"/>
    <w:autoRedefine/>
    <w:uiPriority w:val="39"/>
    <w:rsid w:val="00006981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006981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3A1C4C"/>
    <w:pPr>
      <w:tabs>
        <w:tab w:val="right" w:leader="dot" w:pos="9350"/>
      </w:tabs>
      <w:spacing w:after="100"/>
      <w:ind w:left="240"/>
    </w:pPr>
    <w:rPr>
      <w:rFonts w:ascii="Aptos SemiBold" w:hAnsi="Aptos SemiBold" w:cstheme="majorHAnsi"/>
      <w:noProof/>
    </w:rPr>
  </w:style>
  <w:style w:type="paragraph" w:styleId="NoSpacing">
    <w:name w:val="No Spacing"/>
    <w:link w:val="NoSpacingChar"/>
    <w:uiPriority w:val="1"/>
    <w:qFormat/>
    <w:rsid w:val="002900B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56F13"/>
  </w:style>
  <w:style w:type="character" w:customStyle="1" w:styleId="Heading1Char">
    <w:name w:val="Heading 1 Char"/>
    <w:basedOn w:val="DefaultParagraphFont"/>
    <w:link w:val="Heading1"/>
    <w:uiPriority w:val="9"/>
    <w:rsid w:val="002900B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900B3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900B3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2900B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2900B3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2900B3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2900B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2900B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2900B3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2900B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2900B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900B3"/>
    <w:rPr>
      <w:b/>
      <w:bCs/>
    </w:rPr>
  </w:style>
  <w:style w:type="character" w:styleId="Emphasis">
    <w:name w:val="Emphasis"/>
    <w:uiPriority w:val="20"/>
    <w:qFormat/>
    <w:rsid w:val="002900B3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2900B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900B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00B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00B3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2900B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900B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900B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900B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900B3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mydumper/mydumper/archive/refs/tags/v0.11.3.tar.gz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downloads.mysql.com/archives/get/p/23/file/libmysqlclient21_8.0.27-1ubuntu20.04_amd64.deb" TargetMode="External"/><Relationship Id="rId4" Type="http://schemas.openxmlformats.org/officeDocument/2006/relationships/styles" Target="styles.xml"/><Relationship Id="rId9" Type="http://schemas.openxmlformats.org/officeDocument/2006/relationships/hyperlink" Target="https://downloads.mysql.com/archives/get/p/23/file/libmysqlclient21_8.0.27-1ubuntu20.04_amd64.de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Guide to installing, configuring, and using MyDumper 0.11.3 with MySQL 8.0.27 on Ubuntu 20.04 for fast, multi-threaded database backup and restore. Covers setup, backup, restore, and optimization.</Abstract>
  <CompanyAddress/>
  <CompanyPhone/>
  <CompanyFax/>
  <CompanyEmail>Yash.k@rkitsoftwar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CF4474-5CEB-4CD6-BD27-9A81882DB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2</Pages>
  <Words>1900</Words>
  <Characters>10833</Characters>
  <Application>Microsoft Office Word</Application>
  <DocSecurity>0</DocSecurity>
  <Lines>90</Lines>
  <Paragraphs>25</Paragraphs>
  <ScaleCrop>false</ScaleCrop>
  <Company/>
  <LinksUpToDate>false</LinksUpToDate>
  <CharactersWithSpaces>1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Dumper</dc:title>
  <dc:subject>R&amp;D</dc:subject>
  <dc:creator>Yash Khokhar</dc:creator>
  <cp:keywords/>
  <cp:lastModifiedBy>Yash Khokhar</cp:lastModifiedBy>
  <cp:revision>27</cp:revision>
  <dcterms:created xsi:type="dcterms:W3CDTF">2025-02-24T07:22:00Z</dcterms:created>
  <dcterms:modified xsi:type="dcterms:W3CDTF">2025-03-08T10:30:00Z</dcterms:modified>
</cp:coreProperties>
</file>